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14:paraId="72B8C1BB" w14:textId="77777777" w:rsidTr="00D430E5">
        <w:trPr>
          <w:tblHeader/>
        </w:trPr>
        <w:tc>
          <w:tcPr>
            <w:tcW w:w="3733" w:type="dxa"/>
            <w:hideMark/>
          </w:tcPr>
          <w:p w14:paraId="5AE7D72A" w14:textId="3A6B3080" w:rsidR="00DC260E" w:rsidRDefault="00A77427" w:rsidP="007C76DA">
            <w:pPr>
              <w:spacing w:after="276" w:line="264" w:lineRule="auto"/>
              <w:rPr>
                <w:rFonts w:asciiTheme="majorHAnsi" w:hAnsiTheme="majorHAnsi" w:cstheme="majorHAnsi"/>
                <w:sz w:val="18"/>
                <w:szCs w:val="18"/>
              </w:rPr>
            </w:pPr>
            <w:sdt>
              <w:sdtPr>
                <w:rPr>
                  <w:rFonts w:asciiTheme="majorHAnsi" w:hAnsiTheme="majorHAnsi" w:cstheme="majorHAnsi"/>
                  <w:b/>
                  <w:sz w:val="18"/>
                  <w:szCs w:val="18"/>
                </w:rPr>
                <w:id w:val="-1700384579"/>
                <w:placeholder>
                  <w:docPart w:val="838897B5A4914371B4D95CE59A5CD28A"/>
                </w:placeholder>
                <w:showingPlcHdr/>
                <w:dataBinding w:prefixMappings="xmlns:ns0='http://purl.org/dc/elements/1.1/' xmlns:ns1='http://schemas.openxmlformats.org/package/2006/metadata/core-properties' " w:xpath="/ns1:coreProperties[1]/ns1:category[1]" w:storeItemID="{6C3C8BC8-F283-45AE-878A-BAB7291924A1}"/>
                <w:text w:multiLine="1"/>
              </w:sdtPr>
              <w:sdtEndPr/>
              <w:sdtContent>
                <w:r w:rsidR="0007310D" w:rsidRPr="005D14C0">
                  <w:rPr>
                    <w:rStyle w:val="Platshllartext"/>
                    <w:rFonts w:cstheme="majorHAnsi"/>
                    <w:b/>
                    <w:color w:val="48494B" w:themeColor="accent6" w:themeShade="BF"/>
                    <w:sz w:val="18"/>
                    <w:szCs w:val="18"/>
                  </w:rPr>
                  <w:t>[Fakultet/Institution/centrumbildning]</w:t>
                </w:r>
              </w:sdtContent>
            </w:sdt>
            <w:r w:rsidR="00DC260E" w:rsidRPr="00DC260E">
              <w:rPr>
                <w:rFonts w:asciiTheme="majorHAnsi" w:hAnsiTheme="majorHAnsi" w:cstheme="majorHAnsi"/>
                <w:b/>
                <w:sz w:val="18"/>
                <w:szCs w:val="18"/>
              </w:rPr>
              <w:br/>
            </w:r>
            <w:sdt>
              <w:sdtPr>
                <w:rPr>
                  <w:rFonts w:asciiTheme="majorHAnsi" w:hAnsiTheme="majorHAnsi" w:cstheme="majorHAnsi"/>
                  <w:sz w:val="18"/>
                  <w:szCs w:val="18"/>
                </w:rPr>
                <w:id w:val="90443631"/>
                <w:placeholder>
                  <w:docPart w:val="F996D87651584CD88A5D284242B1AA7B"/>
                </w:placeholder>
                <w:text w:multiLine="1"/>
              </w:sdtPr>
              <w:sdtEndPr/>
              <w:sdtContent>
                <w:r w:rsidR="00F94E95">
                  <w:rPr>
                    <w:rFonts w:asciiTheme="majorHAnsi" w:hAnsiTheme="majorHAnsi" w:cstheme="majorHAnsi"/>
                    <w:sz w:val="18"/>
                    <w:szCs w:val="18"/>
                  </w:rPr>
                  <w:t xml:space="preserve">  </w:t>
                </w:r>
              </w:sdtContent>
            </w:sdt>
          </w:p>
        </w:tc>
        <w:tc>
          <w:tcPr>
            <w:tcW w:w="5623" w:type="dxa"/>
          </w:tcPr>
          <w:p w14:paraId="0B363BD4" w14:textId="23D2F637" w:rsidR="00505276" w:rsidRDefault="00A77427"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lang w:val="en-US"/>
                </w:rPr>
                <w:id w:val="-1329601151"/>
                <w:placeholder>
                  <w:docPart w:val="14DBDDDE1459446B969A871E71524DD2"/>
                </w:placeholder>
                <w:text w:multiLine="1"/>
              </w:sdtPr>
              <w:sdtEndPr/>
              <w:sdtContent>
                <w:r w:rsidR="00D0287D" w:rsidRPr="00D0287D">
                  <w:rPr>
                    <w:rFonts w:asciiTheme="majorHAnsi" w:hAnsiTheme="majorHAnsi" w:cstheme="majorHAnsi"/>
                    <w:b/>
                    <w:caps/>
                    <w:sz w:val="20"/>
                    <w:lang w:val="en-US"/>
                  </w:rPr>
                  <w:t>QUALITY REPOrT</w:t>
                </w:r>
                <w:r w:rsidR="00B63DA6" w:rsidRPr="00D0287D">
                  <w:rPr>
                    <w:rFonts w:asciiTheme="majorHAnsi" w:hAnsiTheme="majorHAnsi" w:cstheme="majorHAnsi"/>
                    <w:b/>
                    <w:caps/>
                    <w:sz w:val="20"/>
                    <w:lang w:val="en-US"/>
                  </w:rPr>
                  <w:br/>
                </w:r>
                <w:r w:rsidR="00D0287D">
                  <w:rPr>
                    <w:rFonts w:asciiTheme="majorHAnsi" w:hAnsiTheme="majorHAnsi" w:cstheme="majorHAnsi"/>
                    <w:b/>
                    <w:caps/>
                    <w:sz w:val="20"/>
                    <w:lang w:val="en-US"/>
                  </w:rPr>
                  <w:t>DEPARTMENT</w:t>
                </w:r>
              </w:sdtContent>
            </w:sdt>
            <w:r w:rsidR="0060679E" w:rsidRPr="00D0287D">
              <w:rPr>
                <w:rFonts w:asciiTheme="majorHAnsi" w:hAnsiTheme="majorHAnsi" w:cstheme="majorHAnsi"/>
                <w:b/>
                <w:caps/>
                <w:sz w:val="20"/>
                <w:lang w:val="en-US"/>
              </w:rPr>
              <w:tab/>
            </w:r>
            <w:r w:rsidR="00B63DA6" w:rsidRPr="00D0287D">
              <w:rPr>
                <w:rFonts w:asciiTheme="majorHAnsi" w:hAnsiTheme="majorHAnsi" w:cstheme="majorHAnsi"/>
                <w:b/>
                <w:caps/>
                <w:sz w:val="20"/>
                <w:lang w:val="en-US"/>
              </w:rPr>
              <w:t xml:space="preserve">  </w:t>
            </w:r>
            <w:r w:rsidR="0060679E" w:rsidRPr="00D0287D">
              <w:rPr>
                <w:rFonts w:asciiTheme="majorHAnsi" w:hAnsiTheme="majorHAnsi" w:cstheme="majorHAnsi"/>
                <w:sz w:val="18"/>
                <w:szCs w:val="18"/>
                <w:lang w:val="en-US"/>
              </w:rPr>
              <w:t>SLU ID: SLU.</w:t>
            </w:r>
            <w:sdt>
              <w:sdtPr>
                <w:rPr>
                  <w:rFonts w:asciiTheme="majorHAnsi" w:hAnsiTheme="majorHAnsi" w:cstheme="majorHAnsi"/>
                  <w:sz w:val="18"/>
                  <w:szCs w:val="18"/>
                </w:rPr>
                <w:id w:val="-2042201189"/>
                <w:placeholder>
                  <w:docPart w:val="91F596852AEC452A91AF80FE8A989BD1"/>
                </w:placeholder>
                <w:showingPlcHdr/>
                <w:text w:multiLine="1"/>
              </w:sdtPr>
              <w:sdtEndPr/>
              <w:sdtContent>
                <w:r w:rsidR="0060679E" w:rsidRPr="005D14C0">
                  <w:rPr>
                    <w:rStyle w:val="Platshllartext"/>
                    <w:rFonts w:asciiTheme="majorHAnsi" w:hAnsiTheme="majorHAnsi" w:cstheme="majorHAnsi"/>
                    <w:color w:val="48494B" w:themeColor="accent6" w:themeShade="BF"/>
                    <w:sz w:val="18"/>
                    <w:szCs w:val="18"/>
                  </w:rPr>
                  <w:t>[Skriv numret här]</w:t>
                </w:r>
              </w:sdtContent>
            </w:sdt>
          </w:p>
          <w:p w14:paraId="3AA1F820" w14:textId="64508BB3" w:rsidR="0060679E" w:rsidRDefault="00F94E95" w:rsidP="00F94E95">
            <w:pPr>
              <w:spacing w:after="120" w:line="276" w:lineRule="auto"/>
              <w:ind w:left="380"/>
              <w:rPr>
                <w:rFonts w:asciiTheme="majorHAnsi" w:hAnsiTheme="majorHAnsi" w:cstheme="majorHAnsi"/>
              </w:rPr>
            </w:pPr>
            <w:r>
              <w:rPr>
                <w:rFonts w:asciiTheme="majorHAnsi" w:hAnsiTheme="majorHAnsi" w:cstheme="majorHAnsi"/>
                <w:sz w:val="18"/>
                <w:szCs w:val="18"/>
              </w:rPr>
              <w:t xml:space="preserve"> </w:t>
            </w:r>
          </w:p>
        </w:tc>
      </w:tr>
    </w:tbl>
    <w:p w14:paraId="34ED2888" w14:textId="77777777" w:rsidR="004332BF" w:rsidRDefault="004332BF" w:rsidP="004332BF">
      <w:pPr>
        <w:pStyle w:val="TillfalligText"/>
        <w:rPr>
          <w:bdr w:val="none" w:sz="0" w:space="0" w:color="auto"/>
        </w:rPr>
      </w:pPr>
    </w:p>
    <w:sdt>
      <w:sdtPr>
        <w:rPr>
          <w:rFonts w:cstheme="majorHAnsi"/>
          <w:lang w:val="en-US"/>
        </w:rPr>
        <w:id w:val="1879113209"/>
        <w:placeholder>
          <w:docPart w:val="E9544AAAB234405D9057428D54E090CC"/>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0938BE27" w14:textId="5CB7E7FE" w:rsidR="004332BF" w:rsidRPr="009F0D0A" w:rsidRDefault="0086482C" w:rsidP="004332BF">
          <w:pPr>
            <w:pStyle w:val="Rubrik"/>
            <w:spacing w:before="240" w:after="276"/>
            <w:rPr>
              <w:rFonts w:asciiTheme="minorHAnsi" w:eastAsiaTheme="minorHAnsi" w:hAnsiTheme="minorHAnsi" w:cstheme="minorBidi"/>
              <w:color w:val="auto"/>
              <w:spacing w:val="0"/>
              <w:kern w:val="0"/>
              <w:sz w:val="22"/>
              <w:szCs w:val="22"/>
              <w:lang w:val="en-US"/>
            </w:rPr>
          </w:pPr>
          <w:r>
            <w:rPr>
              <w:rFonts w:cstheme="majorHAnsi"/>
              <w:lang w:val="en-US"/>
            </w:rPr>
            <w:t>Quality report on research and environmental monitoring and analysis</w:t>
          </w:r>
        </w:p>
      </w:sdtContent>
    </w:sdt>
    <w:p w14:paraId="0F10B0AB" w14:textId="28F3FD6E" w:rsidR="00560EBD" w:rsidRPr="00D0287D" w:rsidRDefault="00D0287D" w:rsidP="00560EBD">
      <w:pPr>
        <w:pStyle w:val="Rubrik2"/>
        <w:rPr>
          <w:i/>
          <w:color w:val="0070C0"/>
          <w:highlight w:val="yellow"/>
          <w:lang w:val="en-US"/>
        </w:rPr>
      </w:pPr>
      <w:r w:rsidRPr="00D0287D">
        <w:rPr>
          <w:lang w:val="en-US"/>
        </w:rPr>
        <w:t>Department</w:t>
      </w:r>
      <w:r w:rsidR="00560EBD" w:rsidRPr="00D0287D">
        <w:rPr>
          <w:lang w:val="en-US"/>
        </w:rPr>
        <w:t>:</w:t>
      </w:r>
      <w:r w:rsidR="009F0D0A">
        <w:rPr>
          <w:lang w:val="en-US"/>
        </w:rPr>
        <w:t xml:space="preserve"> </w:t>
      </w:r>
      <w:sdt>
        <w:sdtPr>
          <w:id w:val="1757472217"/>
          <w:placeholder>
            <w:docPart w:val="780CA1B135814D6D913E6714E3C49B93"/>
          </w:placeholder>
        </w:sdtPr>
        <w:sdtEndPr/>
        <w:sdtContent>
          <w:r w:rsidR="00560EBD" w:rsidRPr="00D0287D">
            <w:rPr>
              <w:lang w:val="en-US"/>
            </w:rPr>
            <w:t>[</w:t>
          </w:r>
          <w:r w:rsidRPr="00D0287D">
            <w:rPr>
              <w:lang w:val="en-US"/>
            </w:rPr>
            <w:t>name of department</w:t>
          </w:r>
          <w:r w:rsidR="00560EBD" w:rsidRPr="00D0287D">
            <w:rPr>
              <w:lang w:val="en-US"/>
            </w:rPr>
            <w:t>]</w:t>
          </w:r>
        </w:sdtContent>
      </w:sdt>
      <w:r w:rsidR="00560EBD" w:rsidRPr="00D0287D">
        <w:rPr>
          <w:i/>
          <w:color w:val="0070C0"/>
          <w:highlight w:val="yellow"/>
          <w:lang w:val="en-US"/>
        </w:rPr>
        <w:t xml:space="preserve"> </w:t>
      </w:r>
    </w:p>
    <w:p w14:paraId="0E5643E6" w14:textId="4B2D9DCA" w:rsidR="00560EBD" w:rsidRPr="00D0287D" w:rsidRDefault="00D0287D" w:rsidP="00560EBD">
      <w:pPr>
        <w:rPr>
          <w:rFonts w:asciiTheme="majorHAnsi" w:hAnsiTheme="majorHAnsi" w:cstheme="majorHAnsi"/>
          <w:lang w:val="en-US"/>
        </w:rPr>
      </w:pPr>
      <w:r w:rsidRPr="00D0287D">
        <w:rPr>
          <w:rFonts w:asciiTheme="majorHAnsi" w:hAnsiTheme="majorHAnsi" w:cstheme="majorHAnsi"/>
          <w:lang w:val="en-US"/>
        </w:rPr>
        <w:t>Updated by: [</w:t>
      </w:r>
      <w:r w:rsidRPr="007F55C2">
        <w:rPr>
          <w:rFonts w:asciiTheme="majorHAnsi" w:hAnsiTheme="majorHAnsi" w:cstheme="majorHAnsi"/>
          <w:lang w:val="en-US"/>
        </w:rPr>
        <w:t>date</w:t>
      </w:r>
      <w:r w:rsidR="00560EBD" w:rsidRPr="00D0287D">
        <w:rPr>
          <w:rFonts w:asciiTheme="majorHAnsi" w:hAnsiTheme="majorHAnsi" w:cstheme="majorHAnsi"/>
          <w:lang w:val="en-US"/>
        </w:rPr>
        <w:t>]</w:t>
      </w:r>
      <w:r w:rsidR="00560EBD" w:rsidRPr="00D0287D">
        <w:rPr>
          <w:rFonts w:asciiTheme="majorHAnsi" w:hAnsiTheme="majorHAnsi" w:cstheme="majorHAnsi"/>
          <w:lang w:val="en-US"/>
        </w:rPr>
        <w:br/>
      </w:r>
    </w:p>
    <w:p w14:paraId="1209959C" w14:textId="0186DF89" w:rsidR="00D0287D" w:rsidRPr="008802B8" w:rsidRDefault="00D0287D" w:rsidP="00D0287D">
      <w:pPr>
        <w:rPr>
          <w:lang w:val="en-US"/>
        </w:rPr>
      </w:pPr>
      <w:r w:rsidRPr="00D0287D">
        <w:rPr>
          <w:lang w:val="en-US"/>
        </w:rPr>
        <w:t xml:space="preserve">The quality report is </w:t>
      </w:r>
      <w:r w:rsidRPr="008802B8">
        <w:rPr>
          <w:lang w:val="en-US"/>
        </w:rPr>
        <w:t xml:space="preserve">based on the situation analysis that the department has </w:t>
      </w:r>
      <w:r w:rsidR="008802B8" w:rsidRPr="008802B8">
        <w:rPr>
          <w:lang w:val="en-US"/>
        </w:rPr>
        <w:t>conducted</w:t>
      </w:r>
      <w:r w:rsidRPr="008802B8">
        <w:rPr>
          <w:lang w:val="en-US"/>
        </w:rPr>
        <w:t>. The quality report fulfills two functions: 1) as a basis for the annual quality dialogue between the department and the faculty management, and 2) as documentation of the quality assurance work.</w:t>
      </w:r>
    </w:p>
    <w:p w14:paraId="14BD2D82" w14:textId="77777777" w:rsidR="00D0287D" w:rsidRPr="008802B8" w:rsidRDefault="00D0287D" w:rsidP="00D0287D">
      <w:pPr>
        <w:rPr>
          <w:lang w:val="en-US"/>
        </w:rPr>
      </w:pPr>
      <w:r w:rsidRPr="008802B8">
        <w:rPr>
          <w:lang w:val="en-US"/>
        </w:rPr>
        <w:t>The quality report consists of two parts:</w:t>
      </w:r>
    </w:p>
    <w:p w14:paraId="43EC24DD" w14:textId="1CDF72F5" w:rsidR="00D0287D" w:rsidRPr="008802B8" w:rsidRDefault="00D0287D" w:rsidP="00D0287D">
      <w:pPr>
        <w:rPr>
          <w:lang w:val="en-US"/>
        </w:rPr>
      </w:pPr>
      <w:r w:rsidRPr="008802B8">
        <w:rPr>
          <w:b/>
          <w:lang w:val="en-US"/>
        </w:rPr>
        <w:t xml:space="preserve">A. </w:t>
      </w:r>
      <w:r w:rsidR="0086482C">
        <w:rPr>
          <w:b/>
          <w:lang w:val="en-US"/>
        </w:rPr>
        <w:t>S</w:t>
      </w:r>
      <w:r w:rsidRPr="008802B8">
        <w:rPr>
          <w:b/>
          <w:lang w:val="en-US"/>
        </w:rPr>
        <w:t>ituation analysis</w:t>
      </w:r>
      <w:r w:rsidR="0086482C">
        <w:rPr>
          <w:lang w:val="en-US"/>
        </w:rPr>
        <w:t xml:space="preserve"> </w:t>
      </w:r>
      <w:r w:rsidR="0086482C" w:rsidRPr="007265B2">
        <w:rPr>
          <w:i/>
          <w:lang w:val="en-US"/>
        </w:rPr>
        <w:t>(to be completed in 2022)</w:t>
      </w:r>
      <w:r w:rsidRPr="008802B8">
        <w:rPr>
          <w:lang w:val="en-US"/>
        </w:rPr>
        <w:br/>
        <w:t>Here the department must:</w:t>
      </w:r>
    </w:p>
    <w:p w14:paraId="554F00A9" w14:textId="61C226E9" w:rsidR="00D0287D" w:rsidRPr="008802B8" w:rsidRDefault="00D0287D" w:rsidP="00D0287D">
      <w:pPr>
        <w:pStyle w:val="Liststycke"/>
        <w:numPr>
          <w:ilvl w:val="0"/>
          <w:numId w:val="9"/>
        </w:numPr>
        <w:rPr>
          <w:lang w:val="en-US"/>
        </w:rPr>
      </w:pPr>
      <w:r w:rsidRPr="008802B8">
        <w:rPr>
          <w:lang w:val="en-US"/>
        </w:rPr>
        <w:t>briefly describe how the situation analysis was carried out (A 1)</w:t>
      </w:r>
    </w:p>
    <w:p w14:paraId="52D92D15" w14:textId="7200041E" w:rsidR="00D0287D" w:rsidRPr="008802B8" w:rsidRDefault="00D0287D" w:rsidP="00D0287D">
      <w:pPr>
        <w:pStyle w:val="Liststycke"/>
        <w:numPr>
          <w:ilvl w:val="0"/>
          <w:numId w:val="9"/>
        </w:numPr>
        <w:rPr>
          <w:lang w:val="en-US"/>
        </w:rPr>
      </w:pPr>
      <w:r w:rsidRPr="008802B8">
        <w:rPr>
          <w:lang w:val="en-US"/>
        </w:rPr>
        <w:t xml:space="preserve">provide a summary of the </w:t>
      </w:r>
      <w:r w:rsidR="008802B8" w:rsidRPr="008802B8">
        <w:rPr>
          <w:lang w:val="en-US"/>
        </w:rPr>
        <w:t>situation</w:t>
      </w:r>
      <w:r w:rsidRPr="008802B8">
        <w:rPr>
          <w:lang w:val="en-US"/>
        </w:rPr>
        <w:t xml:space="preserve"> analysis for each quality area (A 2)</w:t>
      </w:r>
    </w:p>
    <w:p w14:paraId="70A368BA" w14:textId="2434CB68" w:rsidR="00D0287D" w:rsidRPr="008802B8" w:rsidRDefault="00D0287D" w:rsidP="00D0287D">
      <w:pPr>
        <w:pStyle w:val="Liststycke"/>
        <w:numPr>
          <w:ilvl w:val="0"/>
          <w:numId w:val="9"/>
        </w:numPr>
        <w:rPr>
          <w:lang w:val="en-US"/>
        </w:rPr>
      </w:pPr>
      <w:r w:rsidRPr="008802B8">
        <w:rPr>
          <w:lang w:val="en-US"/>
        </w:rPr>
        <w:t>describe the most important development measures planned at the department (A 3), as well as</w:t>
      </w:r>
    </w:p>
    <w:p w14:paraId="51A1046D" w14:textId="1BEBF000" w:rsidR="00B04E4C" w:rsidRPr="008802B8" w:rsidRDefault="00D0287D" w:rsidP="00D0287D">
      <w:pPr>
        <w:pStyle w:val="Liststycke"/>
        <w:numPr>
          <w:ilvl w:val="0"/>
          <w:numId w:val="9"/>
        </w:numPr>
        <w:rPr>
          <w:lang w:val="en-US"/>
        </w:rPr>
      </w:pPr>
      <w:r w:rsidRPr="008802B8">
        <w:rPr>
          <w:lang w:val="en-US"/>
        </w:rPr>
        <w:t>give suggestions for points of discussion to bring up in the quality dialogue with the faculty management (A 4).</w:t>
      </w:r>
      <w:r w:rsidR="00B12EC3" w:rsidRPr="008802B8">
        <w:rPr>
          <w:lang w:val="en-US"/>
        </w:rPr>
        <w:br/>
      </w:r>
    </w:p>
    <w:p w14:paraId="38685BBD" w14:textId="252C16D3" w:rsidR="00D0287D" w:rsidRPr="00A8259B" w:rsidRDefault="00D0287D" w:rsidP="009F0D0A">
      <w:pPr>
        <w:ind w:right="-285"/>
        <w:rPr>
          <w:lang w:val="en-US"/>
        </w:rPr>
      </w:pPr>
      <w:r w:rsidRPr="008802B8">
        <w:rPr>
          <w:b/>
          <w:lang w:val="en-US"/>
        </w:rPr>
        <w:lastRenderedPageBreak/>
        <w:t>B. Follow-up of development measures</w:t>
      </w:r>
      <w:r w:rsidRPr="008802B8">
        <w:rPr>
          <w:lang w:val="en-US"/>
        </w:rPr>
        <w:t xml:space="preserve"> </w:t>
      </w:r>
      <w:r w:rsidRPr="007265B2">
        <w:rPr>
          <w:i/>
          <w:lang w:val="en-US"/>
        </w:rPr>
        <w:t>(to be completed in 2023, 2024 and 2025)</w:t>
      </w:r>
      <w:r w:rsidR="009F0D0A" w:rsidRPr="008802B8">
        <w:rPr>
          <w:lang w:val="en-US"/>
        </w:rPr>
        <w:br/>
      </w:r>
      <w:r w:rsidRPr="008802B8">
        <w:rPr>
          <w:lang w:val="en-US"/>
        </w:rPr>
        <w:t xml:space="preserve">Prior to the annual quality dialogue with the faculty management, the quality report </w:t>
      </w:r>
      <w:r w:rsidRPr="0086482C">
        <w:rPr>
          <w:lang w:val="en-US"/>
        </w:rPr>
        <w:t>must</w:t>
      </w:r>
      <w:r w:rsidRPr="008802B8">
        <w:rPr>
          <w:lang w:val="en-US"/>
        </w:rPr>
        <w:t xml:space="preserve"> be updated</w:t>
      </w:r>
      <w:r w:rsidRPr="00A8259B">
        <w:rPr>
          <w:lang w:val="en-US"/>
        </w:rPr>
        <w:t xml:space="preserve"> with information on how the implementation</w:t>
      </w:r>
      <w:r>
        <w:rPr>
          <w:lang w:val="en-US"/>
        </w:rPr>
        <w:t xml:space="preserve"> of measures is progressing.</w:t>
      </w:r>
    </w:p>
    <w:p w14:paraId="1694240D" w14:textId="7E6CD8F6" w:rsidR="00D0287D" w:rsidRPr="00A8259B" w:rsidRDefault="008802B8" w:rsidP="00D0287D">
      <w:pPr>
        <w:rPr>
          <w:lang w:val="en-US"/>
        </w:rPr>
      </w:pPr>
      <w:r>
        <w:rPr>
          <w:lang w:val="en-US"/>
        </w:rPr>
        <w:t>Please submit t</w:t>
      </w:r>
      <w:r w:rsidR="00D0287D" w:rsidRPr="00A8259B">
        <w:rPr>
          <w:lang w:val="en-US"/>
        </w:rPr>
        <w:t xml:space="preserve">he report to </w:t>
      </w:r>
      <w:hyperlink r:id="rId12" w:history="1">
        <w:r w:rsidR="00D0287D" w:rsidRPr="00E87FC7">
          <w:rPr>
            <w:rStyle w:val="Hyperlnk"/>
            <w:lang w:val="en-US"/>
          </w:rPr>
          <w:t>kvalitetsakring-forskning@slu.se</w:t>
        </w:r>
      </w:hyperlink>
      <w:r w:rsidR="00D0287D">
        <w:rPr>
          <w:lang w:val="en-US"/>
        </w:rPr>
        <w:t>.</w:t>
      </w:r>
      <w:r w:rsidR="00D0287D" w:rsidRPr="00A8259B">
        <w:rPr>
          <w:lang w:val="en-US"/>
        </w:rPr>
        <w:t xml:space="preserve"> The planning </w:t>
      </w:r>
      <w:r w:rsidR="00D0287D">
        <w:rPr>
          <w:lang w:val="en-US"/>
        </w:rPr>
        <w:t>division</w:t>
      </w:r>
      <w:r w:rsidR="00D0287D" w:rsidRPr="00A8259B">
        <w:rPr>
          <w:lang w:val="en-US"/>
        </w:rPr>
        <w:t xml:space="preserve"> </w:t>
      </w:r>
      <w:r w:rsidR="0086482C">
        <w:rPr>
          <w:lang w:val="en-US"/>
        </w:rPr>
        <w:t>will annually announce</w:t>
      </w:r>
      <w:r w:rsidR="00D0287D" w:rsidRPr="00A8259B">
        <w:rPr>
          <w:lang w:val="en-US"/>
        </w:rPr>
        <w:t xml:space="preserve"> the </w:t>
      </w:r>
      <w:r w:rsidR="0086482C">
        <w:rPr>
          <w:lang w:val="en-US"/>
        </w:rPr>
        <w:t>deadline</w:t>
      </w:r>
      <w:r w:rsidR="00D0287D" w:rsidRPr="00A8259B">
        <w:rPr>
          <w:lang w:val="en-US"/>
        </w:rPr>
        <w:t xml:space="preserve"> for submission </w:t>
      </w:r>
      <w:r w:rsidR="003C6EED">
        <w:rPr>
          <w:lang w:val="en-US"/>
        </w:rPr>
        <w:t xml:space="preserve">according to </w:t>
      </w:r>
      <w:r w:rsidR="0086482C">
        <w:rPr>
          <w:lang w:val="en-US"/>
        </w:rPr>
        <w:t>each faculty</w:t>
      </w:r>
      <w:r w:rsidR="00D0287D" w:rsidRPr="00A8259B">
        <w:rPr>
          <w:lang w:val="en-US"/>
        </w:rPr>
        <w:t>.</w:t>
      </w:r>
    </w:p>
    <w:p w14:paraId="4C37B7A7" w14:textId="40B04703" w:rsidR="00D0287D" w:rsidRPr="00A8259B" w:rsidRDefault="0086482C" w:rsidP="00D0287D">
      <w:pPr>
        <w:rPr>
          <w:lang w:val="en-US"/>
        </w:rPr>
      </w:pPr>
      <w:r>
        <w:rPr>
          <w:lang w:val="en-US"/>
        </w:rPr>
        <w:t>T</w:t>
      </w:r>
      <w:r w:rsidR="00D0287D" w:rsidRPr="00A8259B">
        <w:rPr>
          <w:lang w:val="en-US"/>
        </w:rPr>
        <w:t>he quality report</w:t>
      </w:r>
      <w:r>
        <w:rPr>
          <w:lang w:val="en-US"/>
        </w:rPr>
        <w:t xml:space="preserve"> will be registered by the planning division</w:t>
      </w:r>
      <w:r w:rsidR="00D0287D" w:rsidRPr="00A8259B">
        <w:rPr>
          <w:lang w:val="en-US"/>
        </w:rPr>
        <w:t>.</w:t>
      </w:r>
    </w:p>
    <w:p w14:paraId="7DC77FCD" w14:textId="4E33B408" w:rsidR="00B34899" w:rsidRPr="00D0287D" w:rsidRDefault="00D0287D" w:rsidP="00D0287D">
      <w:pPr>
        <w:rPr>
          <w:lang w:val="en-US"/>
        </w:rPr>
      </w:pPr>
      <w:r w:rsidRPr="009F0D0A">
        <w:rPr>
          <w:b/>
          <w:lang w:val="en-US"/>
        </w:rPr>
        <w:t>Supporting documents:</w:t>
      </w:r>
      <w:r w:rsidRPr="00A8259B">
        <w:rPr>
          <w:lang w:val="en-US"/>
        </w:rPr>
        <w:t xml:space="preserve"> 'Instructions for systematic quality assurance of research and </w:t>
      </w:r>
      <w:r w:rsidR="008802B8">
        <w:rPr>
          <w:lang w:val="en-US"/>
        </w:rPr>
        <w:t>environmental monitoring and analysis</w:t>
      </w:r>
      <w:r w:rsidRPr="00A8259B">
        <w:rPr>
          <w:lang w:val="en-US"/>
        </w:rPr>
        <w:t xml:space="preserve"> at SLU' and 'Dialogue tool for the department's </w:t>
      </w:r>
      <w:r w:rsidR="009F0D0A">
        <w:rPr>
          <w:lang w:val="en-US"/>
        </w:rPr>
        <w:t xml:space="preserve">situation analysis' on </w:t>
      </w:r>
      <w:hyperlink r:id="rId13" w:history="1">
        <w:r w:rsidR="009F0D0A" w:rsidRPr="0086482C">
          <w:rPr>
            <w:rStyle w:val="Hyperlnk"/>
            <w:lang w:val="en-US"/>
          </w:rPr>
          <w:t>SLU’s staff</w:t>
        </w:r>
        <w:r w:rsidRPr="0086482C">
          <w:rPr>
            <w:rStyle w:val="Hyperlnk"/>
            <w:lang w:val="en-US"/>
          </w:rPr>
          <w:t xml:space="preserve"> website</w:t>
        </w:r>
      </w:hyperlink>
      <w:r w:rsidRPr="00A8259B">
        <w:rPr>
          <w:lang w:val="en-US"/>
        </w:rPr>
        <w:t>.</w:t>
      </w:r>
      <w:r w:rsidR="00B34899" w:rsidRPr="00D0287D">
        <w:rPr>
          <w:lang w:val="en-US"/>
        </w:rPr>
        <w:br w:type="page"/>
      </w:r>
    </w:p>
    <w:p w14:paraId="3655C21C" w14:textId="14F6AA68" w:rsidR="008211A7" w:rsidRPr="0086482C" w:rsidRDefault="00BA36FF" w:rsidP="00BA36FF">
      <w:pPr>
        <w:pStyle w:val="Rubrik1"/>
        <w:numPr>
          <w:ilvl w:val="0"/>
          <w:numId w:val="0"/>
        </w:numPr>
        <w:ind w:left="357" w:hanging="357"/>
        <w:rPr>
          <w:lang w:val="en-US"/>
        </w:rPr>
      </w:pPr>
      <w:r w:rsidRPr="0086482C">
        <w:rPr>
          <w:lang w:val="en-US"/>
        </w:rPr>
        <w:lastRenderedPageBreak/>
        <w:t xml:space="preserve">A. </w:t>
      </w:r>
      <w:r w:rsidR="00BE0B4E" w:rsidRPr="0086482C">
        <w:rPr>
          <w:lang w:val="en-US"/>
        </w:rPr>
        <w:t>Situation analysis</w:t>
      </w:r>
      <w:r w:rsidRPr="0086482C">
        <w:rPr>
          <w:lang w:val="en-US"/>
        </w:rPr>
        <w:t xml:space="preserve"> (2022)</w:t>
      </w:r>
    </w:p>
    <w:p w14:paraId="12192344" w14:textId="1FCDB12B" w:rsidR="00BA36FF" w:rsidRPr="007F55C2" w:rsidRDefault="00BA36FF" w:rsidP="00BA36FF">
      <w:pPr>
        <w:pStyle w:val="Rubrik2"/>
        <w:rPr>
          <w:lang w:val="en-US"/>
        </w:rPr>
      </w:pPr>
      <w:r w:rsidRPr="007F55C2">
        <w:rPr>
          <w:lang w:val="en-US"/>
        </w:rPr>
        <w:t xml:space="preserve">A 1. </w:t>
      </w:r>
      <w:r w:rsidR="008802B8" w:rsidRPr="007F55C2">
        <w:rPr>
          <w:lang w:val="en-US"/>
        </w:rPr>
        <w:t>Desciption of the working method</w:t>
      </w:r>
      <w:r w:rsidR="00350DCF" w:rsidRPr="007F55C2">
        <w:rPr>
          <w:lang w:val="en-US"/>
        </w:rPr>
        <w:t xml:space="preserve"> </w:t>
      </w:r>
      <w:r w:rsidRPr="007F55C2">
        <w:rPr>
          <w:lang w:val="en-US"/>
        </w:rPr>
        <w:br/>
      </w:r>
    </w:p>
    <w:p w14:paraId="20EF7A71" w14:textId="039994E5" w:rsidR="00707DC5" w:rsidRPr="0007310D" w:rsidRDefault="00A77427" w:rsidP="00E7276F">
      <w:pPr>
        <w:rPr>
          <w:i/>
          <w:lang w:val="en-US"/>
        </w:rPr>
      </w:pPr>
      <w:sdt>
        <w:sdtPr>
          <w:rPr>
            <w:b/>
          </w:rPr>
          <w:id w:val="1942791061"/>
          <w:placeholder>
            <w:docPart w:val="9AEAACD231BE48FB88174E17C52D91C4"/>
          </w:placeholder>
        </w:sdtPr>
        <w:sdtEndPr>
          <w:rPr>
            <w:b w:val="0"/>
            <w:i/>
          </w:rPr>
        </w:sdtEndPr>
        <w:sdtContent>
          <w:r w:rsidR="00707DC5" w:rsidRPr="008802B8">
            <w:rPr>
              <w:rFonts w:cstheme="minorHAnsi"/>
              <w:lang w:val="en-US"/>
            </w:rPr>
            <w:t>[</w:t>
          </w:r>
          <w:r w:rsidR="008802B8">
            <w:rPr>
              <w:lang w:val="en-US"/>
            </w:rPr>
            <w:t>D</w:t>
          </w:r>
          <w:r w:rsidR="008802B8" w:rsidRPr="008802B8">
            <w:rPr>
              <w:lang w:val="en-US"/>
            </w:rPr>
            <w:t>esc</w:t>
          </w:r>
          <w:r w:rsidR="008802B8">
            <w:rPr>
              <w:lang w:val="en-US"/>
            </w:rPr>
            <w:t xml:space="preserve">ribe briefly </w:t>
          </w:r>
          <w:r w:rsidR="008802B8" w:rsidRPr="008802B8">
            <w:rPr>
              <w:rFonts w:cstheme="minorHAnsi"/>
              <w:lang w:val="en-US"/>
            </w:rPr>
            <w:t xml:space="preserve">the </w:t>
          </w:r>
          <w:r w:rsidR="00D0287D" w:rsidRPr="008802B8">
            <w:rPr>
              <w:rFonts w:cstheme="minorHAnsi"/>
              <w:lang w:val="en-US"/>
            </w:rPr>
            <w:t>department</w:t>
          </w:r>
          <w:r w:rsidR="008802B8" w:rsidRPr="008802B8">
            <w:rPr>
              <w:rFonts w:cstheme="minorHAnsi"/>
              <w:lang w:val="en-US"/>
            </w:rPr>
            <w:t xml:space="preserve">’s approach </w:t>
          </w:r>
          <w:r w:rsidR="008802B8">
            <w:rPr>
              <w:rFonts w:cstheme="minorHAnsi"/>
              <w:lang w:val="en-US"/>
            </w:rPr>
            <w:t>to</w:t>
          </w:r>
          <w:r w:rsidR="008802B8" w:rsidRPr="008802B8">
            <w:rPr>
              <w:rFonts w:cstheme="minorHAnsi"/>
              <w:lang w:val="en-US"/>
            </w:rPr>
            <w:t xml:space="preserve"> </w:t>
          </w:r>
          <w:r w:rsidR="008802B8">
            <w:rPr>
              <w:rFonts w:cstheme="minorHAnsi"/>
              <w:lang w:val="en-US"/>
            </w:rPr>
            <w:t>conducting</w:t>
          </w:r>
          <w:r w:rsidR="008802B8" w:rsidRPr="008802B8">
            <w:rPr>
              <w:rFonts w:cstheme="minorHAnsi"/>
              <w:lang w:val="en-US"/>
            </w:rPr>
            <w:t xml:space="preserve"> the situation analysis and </w:t>
          </w:r>
          <w:r w:rsidR="0086482C">
            <w:rPr>
              <w:rFonts w:cstheme="minorHAnsi"/>
              <w:lang w:val="en-US"/>
            </w:rPr>
            <w:t>compiling the q</w:t>
          </w:r>
          <w:r w:rsidR="008802B8">
            <w:rPr>
              <w:rFonts w:cstheme="minorHAnsi"/>
              <w:lang w:val="en-US"/>
            </w:rPr>
            <w:t>uali</w:t>
          </w:r>
          <w:r w:rsidR="0086482C">
            <w:rPr>
              <w:rFonts w:cstheme="minorHAnsi"/>
              <w:lang w:val="en-US"/>
            </w:rPr>
            <w:t>ty r</w:t>
          </w:r>
          <w:r w:rsidR="008802B8">
            <w:rPr>
              <w:rFonts w:cstheme="minorHAnsi"/>
              <w:lang w:val="en-US"/>
            </w:rPr>
            <w:t xml:space="preserve">eport, and </w:t>
          </w:r>
          <w:r w:rsidR="0086482C">
            <w:rPr>
              <w:rFonts w:cstheme="minorHAnsi"/>
              <w:lang w:val="en-US"/>
            </w:rPr>
            <w:t>in what way</w:t>
          </w:r>
          <w:r w:rsidR="008802B8">
            <w:rPr>
              <w:rFonts w:cstheme="minorHAnsi"/>
              <w:lang w:val="en-US"/>
            </w:rPr>
            <w:t xml:space="preserve"> </w:t>
          </w:r>
          <w:r w:rsidR="0086482C">
            <w:rPr>
              <w:rFonts w:cstheme="minorHAnsi"/>
              <w:lang w:val="en-US"/>
            </w:rPr>
            <w:t xml:space="preserve">the </w:t>
          </w:r>
          <w:r w:rsidR="008802B8" w:rsidRPr="008802B8">
            <w:rPr>
              <w:rFonts w:cstheme="minorHAnsi"/>
              <w:lang w:val="en-US"/>
            </w:rPr>
            <w:t>staff ha</w:t>
          </w:r>
          <w:r w:rsidR="0086482C">
            <w:rPr>
              <w:rFonts w:cstheme="minorHAnsi"/>
              <w:lang w:val="en-US"/>
            </w:rPr>
            <w:t>s</w:t>
          </w:r>
          <w:r w:rsidR="008802B8" w:rsidRPr="008802B8">
            <w:rPr>
              <w:rFonts w:cstheme="minorHAnsi"/>
              <w:lang w:val="en-US"/>
            </w:rPr>
            <w:t xml:space="preserve"> been involved in this process</w:t>
          </w:r>
          <w:r w:rsidR="00707DC5" w:rsidRPr="008802B8">
            <w:rPr>
              <w:rFonts w:cstheme="minorHAnsi"/>
              <w:lang w:val="en-US"/>
            </w:rPr>
            <w:t xml:space="preserve">. </w:t>
          </w:r>
          <w:r w:rsidR="00707DC5" w:rsidRPr="0007310D">
            <w:rPr>
              <w:rFonts w:cstheme="minorHAnsi"/>
              <w:lang w:val="en-US"/>
            </w:rPr>
            <w:t xml:space="preserve">(max ca 05 </w:t>
          </w:r>
          <w:r w:rsidR="00707DC5" w:rsidRPr="0007310D">
            <w:rPr>
              <w:lang w:val="en-US"/>
            </w:rPr>
            <w:t>A4</w:t>
          </w:r>
          <w:r w:rsidR="00707DC5" w:rsidRPr="0007310D">
            <w:rPr>
              <w:rFonts w:cstheme="minorHAnsi"/>
              <w:lang w:val="en-US"/>
            </w:rPr>
            <w:t>]</w:t>
          </w:r>
        </w:sdtContent>
      </w:sdt>
    </w:p>
    <w:p w14:paraId="6E856FE7" w14:textId="77777777" w:rsidR="008802B8" w:rsidRPr="0007310D" w:rsidRDefault="008802B8" w:rsidP="00E7276F">
      <w:pPr>
        <w:rPr>
          <w:rStyle w:val="Rubrik2Char"/>
          <w:lang w:val="en-US"/>
        </w:rPr>
      </w:pPr>
    </w:p>
    <w:p w14:paraId="44D90F47" w14:textId="3E7D7750" w:rsidR="002A6033" w:rsidRPr="0007310D" w:rsidRDefault="00E7276F" w:rsidP="00E7276F">
      <w:pPr>
        <w:rPr>
          <w:rStyle w:val="Rubrik2Char"/>
          <w:lang w:val="en-US"/>
        </w:rPr>
      </w:pPr>
      <w:r w:rsidRPr="0007310D">
        <w:rPr>
          <w:rStyle w:val="Rubrik2Char"/>
          <w:lang w:val="en-US"/>
        </w:rPr>
        <w:t xml:space="preserve">A 2. </w:t>
      </w:r>
      <w:r w:rsidR="0086482C">
        <w:rPr>
          <w:rStyle w:val="Rubrik2Char"/>
          <w:lang w:val="en-US"/>
        </w:rPr>
        <w:t>Summary of the situation analysis</w:t>
      </w:r>
    </w:p>
    <w:p w14:paraId="10E206E2" w14:textId="77777777" w:rsidR="00CA3503" w:rsidRPr="00CA3503" w:rsidRDefault="00CA3503" w:rsidP="00CA3503">
      <w:pPr>
        <w:rPr>
          <w:lang w:val="en-US"/>
        </w:rPr>
      </w:pPr>
      <w:r w:rsidRPr="00CA3503">
        <w:rPr>
          <w:lang w:val="en-US"/>
        </w:rPr>
        <w:t>For each quality area, the department must summarize its current situation analysis, i.e. their assessment of how well the standard for the area is met. The description can include both things that work well, and things that work less well. However, the emphasis should be on reasoning about processes and conditions where there is a need for development and improvement.</w:t>
      </w:r>
    </w:p>
    <w:p w14:paraId="78A4D51F" w14:textId="491E4544" w:rsidR="00E7276F" w:rsidRPr="00CA3503" w:rsidRDefault="00CA3503" w:rsidP="00CA3503">
      <w:pPr>
        <w:rPr>
          <w:lang w:val="en-US"/>
        </w:rPr>
      </w:pPr>
      <w:r w:rsidRPr="00CA3503">
        <w:rPr>
          <w:lang w:val="en-US"/>
        </w:rPr>
        <w:t xml:space="preserve">In the </w:t>
      </w:r>
      <w:r w:rsidR="0086482C">
        <w:rPr>
          <w:lang w:val="en-US"/>
        </w:rPr>
        <w:t>d</w:t>
      </w:r>
      <w:r w:rsidRPr="00CA3503">
        <w:rPr>
          <w:lang w:val="en-US"/>
        </w:rPr>
        <w:t>ialog</w:t>
      </w:r>
      <w:r>
        <w:rPr>
          <w:lang w:val="en-US"/>
        </w:rPr>
        <w:t>ue</w:t>
      </w:r>
      <w:r w:rsidR="0086482C">
        <w:rPr>
          <w:lang w:val="en-US"/>
        </w:rPr>
        <w:t xml:space="preserve"> tool, </w:t>
      </w:r>
      <w:r w:rsidRPr="00CA3503">
        <w:rPr>
          <w:lang w:val="en-US"/>
        </w:rPr>
        <w:t xml:space="preserve">which is an aid </w:t>
      </w:r>
      <w:r>
        <w:rPr>
          <w:lang w:val="en-US"/>
        </w:rPr>
        <w:t>for</w:t>
      </w:r>
      <w:r w:rsidRPr="00CA3503">
        <w:rPr>
          <w:lang w:val="en-US"/>
        </w:rPr>
        <w:t xml:space="preserve"> the current situation analysis, standards and sub-standards are listed for each quality area.</w:t>
      </w:r>
      <w:r w:rsidR="00E7276F" w:rsidRPr="00CA3503">
        <w:rPr>
          <w:lang w:val="en-US"/>
        </w:rPr>
        <w:br/>
      </w:r>
    </w:p>
    <w:p w14:paraId="13048843" w14:textId="35ED0537" w:rsidR="007B0D83" w:rsidRPr="00CA3503" w:rsidRDefault="008802B8" w:rsidP="00E7276F">
      <w:pPr>
        <w:rPr>
          <w:b/>
          <w:lang w:val="en-US"/>
        </w:rPr>
      </w:pPr>
      <w:r>
        <w:rPr>
          <w:b/>
          <w:lang w:val="en-US"/>
        </w:rPr>
        <w:t>Quality Area</w:t>
      </w:r>
      <w:r w:rsidR="00560EBD" w:rsidRPr="00CA3503">
        <w:rPr>
          <w:b/>
          <w:lang w:val="en-US"/>
        </w:rPr>
        <w:t xml:space="preserve"> 1. </w:t>
      </w:r>
      <w:r w:rsidR="00CA3503" w:rsidRPr="00CA3503">
        <w:rPr>
          <w:b/>
          <w:lang w:val="en-US"/>
        </w:rPr>
        <w:t>Skills supply and skills development</w:t>
      </w:r>
    </w:p>
    <w:p w14:paraId="69BBDDA6" w14:textId="44C020DD" w:rsidR="00CC612F" w:rsidRPr="00CA3503" w:rsidRDefault="00A77427">
      <w:pPr>
        <w:rPr>
          <w:lang w:val="en-US"/>
        </w:rPr>
      </w:pPr>
      <w:sdt>
        <w:sdtPr>
          <w:rPr>
            <w:b/>
          </w:rPr>
          <w:id w:val="-71123958"/>
          <w:placeholder>
            <w:docPart w:val="858F58095B884AE787453E6C48E6CAE1"/>
          </w:placeholder>
        </w:sdtPr>
        <w:sdtEndPr>
          <w:rPr>
            <w:b w:val="0"/>
            <w:i/>
          </w:rPr>
        </w:sdtEndPr>
        <w:sdtContent>
          <w:r w:rsidR="001C7859" w:rsidRPr="00CA3503">
            <w:rPr>
              <w:rFonts w:cstheme="minorHAnsi"/>
              <w:lang w:val="en-US"/>
            </w:rPr>
            <w:t>[</w:t>
          </w:r>
          <w:r w:rsidR="00CA3503" w:rsidRPr="00CA3503">
            <w:rPr>
              <w:rFonts w:cstheme="minorHAnsi"/>
              <w:lang w:val="en-US"/>
            </w:rPr>
            <w:t>description</w:t>
          </w:r>
          <w:r w:rsidR="001C7859" w:rsidRPr="00CA3503">
            <w:rPr>
              <w:rFonts w:cstheme="minorHAnsi"/>
              <w:color w:val="0070C0"/>
              <w:lang w:val="en-US"/>
            </w:rPr>
            <w:t xml:space="preserve"> </w:t>
          </w:r>
          <w:r w:rsidR="001C7859" w:rsidRPr="00CA3503">
            <w:rPr>
              <w:rFonts w:cstheme="minorHAnsi"/>
              <w:color w:val="000000" w:themeColor="text1"/>
              <w:lang w:val="en-US"/>
            </w:rPr>
            <w:t>(ca. 0,5</w:t>
          </w:r>
          <w:r w:rsidR="00F94E95" w:rsidRPr="00CA3503">
            <w:rPr>
              <w:rFonts w:cstheme="minorHAnsi"/>
              <w:color w:val="000000" w:themeColor="text1"/>
              <w:lang w:val="en-US"/>
            </w:rPr>
            <w:t>-1</w:t>
          </w:r>
          <w:r w:rsidR="00CA3503">
            <w:rPr>
              <w:rFonts w:cstheme="minorHAnsi"/>
              <w:color w:val="000000" w:themeColor="text1"/>
              <w:lang w:val="en-US"/>
            </w:rPr>
            <w:t xml:space="preserve"> A4 page</w:t>
          </w:r>
          <w:r w:rsidR="001C7859" w:rsidRPr="00CA3503">
            <w:rPr>
              <w:rFonts w:cstheme="minorHAnsi"/>
              <w:color w:val="000000" w:themeColor="text1"/>
              <w:lang w:val="en-US"/>
            </w:rPr>
            <w:t>).]</w:t>
          </w:r>
          <w:r w:rsidR="001C7859" w:rsidRPr="00CA3503">
            <w:rPr>
              <w:rFonts w:cstheme="minorHAnsi"/>
              <w:lang w:val="en-US"/>
            </w:rPr>
            <w:br/>
          </w:r>
        </w:sdtContent>
      </w:sdt>
    </w:p>
    <w:p w14:paraId="5FEFE266" w14:textId="68290A12" w:rsidR="002704C7" w:rsidRPr="00CA3503" w:rsidRDefault="00CA3503" w:rsidP="001C7859">
      <w:pPr>
        <w:rPr>
          <w:b/>
          <w:lang w:val="en-US"/>
        </w:rPr>
      </w:pPr>
      <w:r w:rsidRPr="00CA3503">
        <w:rPr>
          <w:b/>
          <w:lang w:val="en-US"/>
        </w:rPr>
        <w:t>Quality area</w:t>
      </w:r>
      <w:r w:rsidR="00560EBD" w:rsidRPr="00CA3503">
        <w:rPr>
          <w:b/>
          <w:lang w:val="en-US"/>
        </w:rPr>
        <w:t xml:space="preserve"> 2. </w:t>
      </w:r>
      <w:r w:rsidRPr="0007310D">
        <w:rPr>
          <w:b/>
          <w:lang w:val="en-US"/>
        </w:rPr>
        <w:t>Development and renewal</w:t>
      </w:r>
    </w:p>
    <w:p w14:paraId="08F29367" w14:textId="24737AC8" w:rsidR="0007488A" w:rsidRPr="00CA3503" w:rsidRDefault="00A77427" w:rsidP="0007488A">
      <w:pPr>
        <w:rPr>
          <w:i/>
          <w:lang w:val="en-US"/>
        </w:rPr>
      </w:pPr>
      <w:sdt>
        <w:sdtPr>
          <w:rPr>
            <w:b/>
          </w:rPr>
          <w:id w:val="1776739423"/>
          <w:placeholder>
            <w:docPart w:val="8CE14DB012E34C2497A068FE5322034C"/>
          </w:placeholder>
        </w:sdtPr>
        <w:sdtEndPr>
          <w:rPr>
            <w:b w:val="0"/>
            <w:i/>
          </w:rPr>
        </w:sdtEndPr>
        <w:sdtContent>
          <w:r w:rsidR="001C7859" w:rsidRPr="00CA3503">
            <w:rPr>
              <w:rFonts w:cstheme="minorHAnsi"/>
              <w:lang w:val="en-US"/>
            </w:rPr>
            <w:t>[</w:t>
          </w:r>
          <w:r w:rsidR="00CA3503" w:rsidRPr="00CA3503">
            <w:rPr>
              <w:rFonts w:cstheme="minorHAnsi"/>
              <w:lang w:val="en-US"/>
            </w:rPr>
            <w:t>description</w:t>
          </w:r>
          <w:r w:rsidR="00CA3503" w:rsidRPr="00CA3503">
            <w:rPr>
              <w:rFonts w:cstheme="minorHAnsi"/>
              <w:color w:val="0070C0"/>
              <w:lang w:val="en-US"/>
            </w:rPr>
            <w:t xml:space="preserve"> </w:t>
          </w:r>
          <w:r w:rsidR="00CA3503" w:rsidRPr="00CA3503">
            <w:rPr>
              <w:rFonts w:cstheme="minorHAnsi"/>
              <w:color w:val="000000" w:themeColor="text1"/>
              <w:lang w:val="en-US"/>
            </w:rPr>
            <w:t>(ca. 0,5-1</w:t>
          </w:r>
          <w:r w:rsidR="00CA3503">
            <w:rPr>
              <w:rFonts w:cstheme="minorHAnsi"/>
              <w:color w:val="000000" w:themeColor="text1"/>
              <w:lang w:val="en-US"/>
            </w:rPr>
            <w:t xml:space="preserve"> A4 page</w:t>
          </w:r>
          <w:r w:rsidR="003C2713" w:rsidRPr="00CA3503">
            <w:rPr>
              <w:rFonts w:cstheme="minorHAnsi"/>
              <w:color w:val="000000" w:themeColor="text1"/>
              <w:lang w:val="en-US"/>
            </w:rPr>
            <w:t>)</w:t>
          </w:r>
          <w:r w:rsidR="001C7859" w:rsidRPr="00CA3503">
            <w:rPr>
              <w:rFonts w:cstheme="minorHAnsi"/>
              <w:lang w:val="en-US"/>
            </w:rPr>
            <w:t>.]</w:t>
          </w:r>
          <w:r w:rsidR="001C7859" w:rsidRPr="00CA3503">
            <w:rPr>
              <w:rFonts w:cstheme="minorHAnsi"/>
              <w:lang w:val="en-US"/>
            </w:rPr>
            <w:br/>
          </w:r>
        </w:sdtContent>
      </w:sdt>
    </w:p>
    <w:p w14:paraId="482A9F73" w14:textId="43471B93" w:rsidR="0094768D" w:rsidRPr="0007310D" w:rsidRDefault="00CA3503" w:rsidP="001C7859">
      <w:pPr>
        <w:rPr>
          <w:b/>
          <w:lang w:val="en-US"/>
        </w:rPr>
      </w:pPr>
      <w:r w:rsidRPr="00CA3503">
        <w:rPr>
          <w:b/>
          <w:lang w:val="en-US"/>
        </w:rPr>
        <w:lastRenderedPageBreak/>
        <w:t>Quality area</w:t>
      </w:r>
      <w:r w:rsidR="0094768D" w:rsidRPr="00CA3503">
        <w:rPr>
          <w:b/>
          <w:lang w:val="en-US"/>
        </w:rPr>
        <w:t xml:space="preserve"> 3. </w:t>
      </w:r>
      <w:r w:rsidR="0086482C">
        <w:rPr>
          <w:b/>
          <w:lang w:val="en-US"/>
        </w:rPr>
        <w:t>Infrastructure</w:t>
      </w:r>
    </w:p>
    <w:p w14:paraId="60F2BFEE" w14:textId="20795814" w:rsidR="0094768D" w:rsidRPr="00CA3503" w:rsidRDefault="00A77427" w:rsidP="0094768D">
      <w:pPr>
        <w:rPr>
          <w:i/>
          <w:lang w:val="en-US"/>
        </w:rPr>
      </w:pPr>
      <w:sdt>
        <w:sdtPr>
          <w:rPr>
            <w:b/>
          </w:rPr>
          <w:id w:val="776909727"/>
          <w:placeholder>
            <w:docPart w:val="D7DD8921B21D4317B34A808814B5CA76"/>
          </w:placeholder>
        </w:sdtPr>
        <w:sdtEndPr>
          <w:rPr>
            <w:b w:val="0"/>
            <w:i/>
          </w:rPr>
        </w:sdtEndPr>
        <w:sdtContent>
          <w:r w:rsidR="0094768D" w:rsidRPr="00CA3503">
            <w:rPr>
              <w:rFonts w:cstheme="minorHAnsi"/>
              <w:lang w:val="en-US"/>
            </w:rPr>
            <w:t>[</w:t>
          </w:r>
          <w:r w:rsidR="00CA3503" w:rsidRPr="00CA3503">
            <w:rPr>
              <w:rFonts w:cstheme="minorHAnsi"/>
              <w:lang w:val="en-US"/>
            </w:rPr>
            <w:t>description</w:t>
          </w:r>
          <w:r w:rsidR="00CA3503" w:rsidRPr="00CA3503">
            <w:rPr>
              <w:rFonts w:cstheme="minorHAnsi"/>
              <w:color w:val="0070C0"/>
              <w:lang w:val="en-US"/>
            </w:rPr>
            <w:t xml:space="preserve"> </w:t>
          </w:r>
          <w:r w:rsidR="00CA3503" w:rsidRPr="00CA3503">
            <w:rPr>
              <w:rFonts w:cstheme="minorHAnsi"/>
              <w:color w:val="000000" w:themeColor="text1"/>
              <w:lang w:val="en-US"/>
            </w:rPr>
            <w:t>(ca. 0,5-1</w:t>
          </w:r>
          <w:r w:rsidR="00CA3503">
            <w:rPr>
              <w:rFonts w:cstheme="minorHAnsi"/>
              <w:color w:val="000000" w:themeColor="text1"/>
              <w:lang w:val="en-US"/>
            </w:rPr>
            <w:t xml:space="preserve"> A4 page</w:t>
          </w:r>
          <w:r w:rsidR="00CA3503" w:rsidRPr="00CA3503">
            <w:rPr>
              <w:rFonts w:cstheme="minorHAnsi"/>
              <w:color w:val="000000" w:themeColor="text1"/>
              <w:lang w:val="en-US"/>
            </w:rPr>
            <w:t>).</w:t>
          </w:r>
          <w:r w:rsidR="0094768D" w:rsidRPr="00CA3503">
            <w:rPr>
              <w:rFonts w:cstheme="minorHAnsi"/>
              <w:color w:val="000000" w:themeColor="text1"/>
              <w:lang w:val="en-US"/>
            </w:rPr>
            <w:t>]</w:t>
          </w:r>
          <w:r w:rsidR="0018208B" w:rsidRPr="00CA3503">
            <w:rPr>
              <w:rFonts w:cstheme="minorHAnsi"/>
              <w:lang w:val="en-US"/>
            </w:rPr>
            <w:br/>
          </w:r>
        </w:sdtContent>
      </w:sdt>
    </w:p>
    <w:p w14:paraId="4164414A" w14:textId="0D03F9FC" w:rsidR="0094768D" w:rsidRPr="00CA3503" w:rsidRDefault="00CA3503" w:rsidP="001C7859">
      <w:pPr>
        <w:rPr>
          <w:b/>
          <w:lang w:val="en-US"/>
        </w:rPr>
      </w:pPr>
      <w:r w:rsidRPr="00CA3503">
        <w:rPr>
          <w:b/>
          <w:lang w:val="en-US"/>
        </w:rPr>
        <w:t>Quality area</w:t>
      </w:r>
      <w:r w:rsidR="0094768D" w:rsidRPr="00CA3503">
        <w:rPr>
          <w:b/>
          <w:lang w:val="en-US"/>
        </w:rPr>
        <w:t xml:space="preserve"> 4. </w:t>
      </w:r>
      <w:r w:rsidRPr="00CA3503">
        <w:rPr>
          <w:b/>
          <w:lang w:val="en-US"/>
        </w:rPr>
        <w:t>External collaboration and mutual learning</w:t>
      </w:r>
    </w:p>
    <w:p w14:paraId="1B2B5E09" w14:textId="6D9150D1" w:rsidR="0094768D" w:rsidRPr="00CA3503" w:rsidRDefault="00A77427" w:rsidP="0094768D">
      <w:pPr>
        <w:rPr>
          <w:i/>
          <w:lang w:val="en-US"/>
        </w:rPr>
      </w:pPr>
      <w:sdt>
        <w:sdtPr>
          <w:rPr>
            <w:b/>
          </w:rPr>
          <w:id w:val="-1120758316"/>
          <w:placeholder>
            <w:docPart w:val="DF9DADD08EFC422694D303406FEBF163"/>
          </w:placeholder>
        </w:sdtPr>
        <w:sdtEndPr>
          <w:rPr>
            <w:b w:val="0"/>
            <w:i/>
          </w:rPr>
        </w:sdtEndPr>
        <w:sdtContent>
          <w:sdt>
            <w:sdtPr>
              <w:rPr>
                <w:b/>
              </w:rPr>
              <w:id w:val="-1114129312"/>
              <w:placeholder>
                <w:docPart w:val="5FA191550A7E4FA98FBEAC4C4829F4E6"/>
              </w:placeholder>
            </w:sdtPr>
            <w:sdtEndPr>
              <w:rPr>
                <w:b w:val="0"/>
                <w:i/>
              </w:rPr>
            </w:sdtEndPr>
            <w:sdtContent>
              <w:r w:rsidR="00E7276F" w:rsidRPr="00CA3503">
                <w:rPr>
                  <w:rFonts w:cstheme="minorHAnsi"/>
                  <w:lang w:val="en-US"/>
                </w:rPr>
                <w:t>[</w:t>
              </w:r>
              <w:r w:rsidR="00CA3503" w:rsidRPr="00CA3503">
                <w:rPr>
                  <w:rFonts w:cstheme="minorHAnsi"/>
                  <w:lang w:val="en-US"/>
                </w:rPr>
                <w:t>description</w:t>
              </w:r>
              <w:r w:rsidR="00CA3503" w:rsidRPr="00CA3503">
                <w:rPr>
                  <w:rFonts w:cstheme="minorHAnsi"/>
                  <w:color w:val="0070C0"/>
                  <w:lang w:val="en-US"/>
                </w:rPr>
                <w:t xml:space="preserve"> </w:t>
              </w:r>
              <w:r w:rsidR="00CA3503" w:rsidRPr="00CA3503">
                <w:rPr>
                  <w:rFonts w:cstheme="minorHAnsi"/>
                  <w:color w:val="000000" w:themeColor="text1"/>
                  <w:lang w:val="en-US"/>
                </w:rPr>
                <w:t>(ca. 0,5-1</w:t>
              </w:r>
              <w:r w:rsidR="00CA3503">
                <w:rPr>
                  <w:rFonts w:cstheme="minorHAnsi"/>
                  <w:color w:val="000000" w:themeColor="text1"/>
                  <w:lang w:val="en-US"/>
                </w:rPr>
                <w:t xml:space="preserve"> A4 page</w:t>
              </w:r>
              <w:r w:rsidR="00CA3503" w:rsidRPr="00CA3503">
                <w:rPr>
                  <w:rFonts w:cstheme="minorHAnsi"/>
                  <w:color w:val="000000" w:themeColor="text1"/>
                  <w:lang w:val="en-US"/>
                </w:rPr>
                <w:t>).</w:t>
              </w:r>
              <w:r w:rsidR="00E7276F" w:rsidRPr="00CA3503">
                <w:rPr>
                  <w:rFonts w:cstheme="minorHAnsi"/>
                  <w:color w:val="000000" w:themeColor="text1"/>
                  <w:lang w:val="en-US"/>
                </w:rPr>
                <w:t>]</w:t>
              </w:r>
              <w:r w:rsidR="00E7276F" w:rsidRPr="00CA3503">
                <w:rPr>
                  <w:rFonts w:cstheme="minorHAnsi"/>
                  <w:lang w:val="en-US"/>
                </w:rPr>
                <w:br/>
              </w:r>
            </w:sdtContent>
          </w:sdt>
        </w:sdtContent>
      </w:sdt>
    </w:p>
    <w:p w14:paraId="1C0B18BE" w14:textId="6F72FFC8" w:rsidR="001C7859" w:rsidRPr="00CA3503" w:rsidRDefault="00CA3503" w:rsidP="00273E6D">
      <w:pPr>
        <w:rPr>
          <w:b/>
          <w:lang w:val="en-US"/>
        </w:rPr>
      </w:pPr>
      <w:r w:rsidRPr="00CA3503">
        <w:rPr>
          <w:b/>
          <w:lang w:val="en-US"/>
        </w:rPr>
        <w:t>Quality area</w:t>
      </w:r>
      <w:r w:rsidR="0094768D" w:rsidRPr="00CA3503">
        <w:rPr>
          <w:b/>
          <w:lang w:val="en-US"/>
        </w:rPr>
        <w:t xml:space="preserve"> 5. </w:t>
      </w:r>
      <w:r w:rsidRPr="00CA3503">
        <w:rPr>
          <w:b/>
          <w:lang w:val="en-US"/>
        </w:rPr>
        <w:t>Good research practice</w:t>
      </w:r>
    </w:p>
    <w:p w14:paraId="64080E88" w14:textId="0546578C" w:rsidR="0094768D" w:rsidRPr="00BE0B4E" w:rsidRDefault="00A77427" w:rsidP="00273E6D">
      <w:pPr>
        <w:rPr>
          <w:lang w:val="en-US"/>
        </w:rPr>
      </w:pPr>
      <w:sdt>
        <w:sdtPr>
          <w:id w:val="55212879"/>
          <w:placeholder>
            <w:docPart w:val="991D941A371541C9A0E02ECC8BA88C4D"/>
          </w:placeholder>
        </w:sdtPr>
        <w:sdtEndPr>
          <w:rPr>
            <w:i/>
          </w:rPr>
        </w:sdtEndPr>
        <w:sdtContent>
          <w:r w:rsidR="001C7859" w:rsidRPr="00BE0B4E">
            <w:rPr>
              <w:lang w:val="en-US"/>
            </w:rPr>
            <w:t>[</w:t>
          </w:r>
          <w:r w:rsidR="00CA3503" w:rsidRPr="00CA3503">
            <w:rPr>
              <w:rFonts w:cstheme="minorHAnsi"/>
              <w:lang w:val="en-US"/>
            </w:rPr>
            <w:t>description</w:t>
          </w:r>
          <w:r w:rsidR="00CA3503" w:rsidRPr="00CA3503">
            <w:rPr>
              <w:rFonts w:cstheme="minorHAnsi"/>
              <w:color w:val="0070C0"/>
              <w:lang w:val="en-US"/>
            </w:rPr>
            <w:t xml:space="preserve"> </w:t>
          </w:r>
          <w:r w:rsidR="00CA3503" w:rsidRPr="00CA3503">
            <w:rPr>
              <w:rFonts w:cstheme="minorHAnsi"/>
              <w:color w:val="000000" w:themeColor="text1"/>
              <w:lang w:val="en-US"/>
            </w:rPr>
            <w:t>(ca. 0,5-1</w:t>
          </w:r>
          <w:r w:rsidR="00CA3503">
            <w:rPr>
              <w:rFonts w:cstheme="minorHAnsi"/>
              <w:color w:val="000000" w:themeColor="text1"/>
              <w:lang w:val="en-US"/>
            </w:rPr>
            <w:t xml:space="preserve"> A4 page</w:t>
          </w:r>
          <w:r w:rsidR="00CA3503" w:rsidRPr="00CA3503">
            <w:rPr>
              <w:rFonts w:cstheme="minorHAnsi"/>
              <w:color w:val="000000" w:themeColor="text1"/>
              <w:lang w:val="en-US"/>
            </w:rPr>
            <w:t>).</w:t>
          </w:r>
          <w:r w:rsidR="001C7859" w:rsidRPr="00BE0B4E">
            <w:rPr>
              <w:rFonts w:cstheme="minorHAnsi"/>
              <w:color w:val="000000" w:themeColor="text1"/>
              <w:lang w:val="en-US"/>
            </w:rPr>
            <w:t>]</w:t>
          </w:r>
          <w:r w:rsidR="00E7276F" w:rsidRPr="00BE0B4E">
            <w:rPr>
              <w:rFonts w:cstheme="minorHAnsi"/>
              <w:lang w:val="en-US"/>
            </w:rPr>
            <w:br/>
          </w:r>
        </w:sdtContent>
      </w:sdt>
    </w:p>
    <w:p w14:paraId="2C84BAD7" w14:textId="36F55A2F" w:rsidR="0094768D" w:rsidRPr="008802B8" w:rsidRDefault="00403516" w:rsidP="00403516">
      <w:pPr>
        <w:pStyle w:val="Rubrik2"/>
        <w:rPr>
          <w:lang w:val="en-US"/>
        </w:rPr>
      </w:pPr>
      <w:r w:rsidRPr="00BE0B4E">
        <w:rPr>
          <w:lang w:val="en-US"/>
        </w:rPr>
        <w:t xml:space="preserve">A 3. </w:t>
      </w:r>
      <w:r w:rsidR="00BE0B4E" w:rsidRPr="008802B8">
        <w:rPr>
          <w:lang w:val="en-US"/>
        </w:rPr>
        <w:t>Planned development measures at</w:t>
      </w:r>
      <w:r w:rsidR="00560EBD" w:rsidRPr="008802B8">
        <w:rPr>
          <w:lang w:val="en-US"/>
        </w:rPr>
        <w:t xml:space="preserve"> </w:t>
      </w:r>
      <w:r w:rsidR="00BE0B4E" w:rsidRPr="008802B8">
        <w:rPr>
          <w:lang w:val="en-US"/>
        </w:rPr>
        <w:t xml:space="preserve">the </w:t>
      </w:r>
      <w:r w:rsidR="00D0287D" w:rsidRPr="008802B8">
        <w:rPr>
          <w:lang w:val="en-US"/>
        </w:rPr>
        <w:t>department</w:t>
      </w:r>
    </w:p>
    <w:p w14:paraId="7EA7F9A3" w14:textId="5521A237" w:rsidR="00BE0B4E" w:rsidRPr="008802B8" w:rsidRDefault="007265B2" w:rsidP="00BE0B4E">
      <w:pPr>
        <w:rPr>
          <w:color w:val="0070C0"/>
          <w:lang w:val="en-US"/>
        </w:rPr>
      </w:pPr>
      <w:r>
        <w:rPr>
          <w:color w:val="0070C0"/>
          <w:lang w:val="en-US"/>
        </w:rPr>
        <w:t>B</w:t>
      </w:r>
      <w:r w:rsidR="00BE0B4E" w:rsidRPr="008802B8">
        <w:rPr>
          <w:color w:val="0070C0"/>
          <w:lang w:val="en-US"/>
        </w:rPr>
        <w:t>as</w:t>
      </w:r>
      <w:r>
        <w:rPr>
          <w:color w:val="0070C0"/>
          <w:lang w:val="en-US"/>
        </w:rPr>
        <w:t>ed on the situation analysis, describe measures that are considered</w:t>
      </w:r>
      <w:r w:rsidR="00BE0B4E" w:rsidRPr="008802B8">
        <w:rPr>
          <w:color w:val="0070C0"/>
          <w:lang w:val="en-US"/>
        </w:rPr>
        <w:t xml:space="preserve"> most important for developing and improving the conditions for quality in research and EMA over the next three years. </w:t>
      </w:r>
    </w:p>
    <w:p w14:paraId="0D20F082" w14:textId="2A395F73" w:rsidR="00BE0B4E" w:rsidRPr="00BE0B4E" w:rsidRDefault="00BE0B4E" w:rsidP="00BE0B4E">
      <w:pPr>
        <w:rPr>
          <w:color w:val="0070C0"/>
          <w:lang w:val="en-US"/>
        </w:rPr>
      </w:pPr>
      <w:r w:rsidRPr="008802B8">
        <w:rPr>
          <w:color w:val="0070C0"/>
          <w:lang w:val="en-US"/>
        </w:rPr>
        <w:t xml:space="preserve">Each measure can apply to an individual quality area or span several areas. Under the heading </w:t>
      </w:r>
      <w:r w:rsidRPr="008802B8">
        <w:rPr>
          <w:i/>
          <w:color w:val="0070C0"/>
          <w:lang w:val="en-US"/>
        </w:rPr>
        <w:t>Background and purpose</w:t>
      </w:r>
      <w:r w:rsidRPr="008802B8">
        <w:rPr>
          <w:color w:val="0070C0"/>
          <w:lang w:val="en-US"/>
        </w:rPr>
        <w:t xml:space="preserve">, </w:t>
      </w:r>
      <w:r w:rsidR="00432050" w:rsidRPr="008802B8">
        <w:rPr>
          <w:color w:val="0070C0"/>
          <w:lang w:val="en-US"/>
        </w:rPr>
        <w:t xml:space="preserve">state the </w:t>
      </w:r>
      <w:r w:rsidRPr="008802B8">
        <w:rPr>
          <w:color w:val="0070C0"/>
          <w:lang w:val="en-US"/>
        </w:rPr>
        <w:t xml:space="preserve">justification and </w:t>
      </w:r>
      <w:r w:rsidR="00432050" w:rsidRPr="008802B8">
        <w:rPr>
          <w:color w:val="0070C0"/>
          <w:lang w:val="en-US"/>
        </w:rPr>
        <w:t>the expected outcome for each measure</w:t>
      </w:r>
      <w:r w:rsidRPr="008802B8">
        <w:rPr>
          <w:color w:val="0070C0"/>
          <w:lang w:val="en-US"/>
        </w:rPr>
        <w:t>.</w:t>
      </w:r>
      <w:r w:rsidRPr="00BE0B4E">
        <w:rPr>
          <w:color w:val="0070C0"/>
          <w:lang w:val="en-US"/>
        </w:rPr>
        <w:t xml:space="preserve">  </w:t>
      </w:r>
    </w:p>
    <w:tbl>
      <w:tblPr>
        <w:tblStyle w:val="Tabellrutnt"/>
        <w:tblW w:w="8075" w:type="dxa"/>
        <w:tblLayout w:type="fixed"/>
        <w:tblLook w:val="04A0" w:firstRow="1" w:lastRow="0" w:firstColumn="1" w:lastColumn="0" w:noHBand="0" w:noVBand="1"/>
      </w:tblPr>
      <w:tblGrid>
        <w:gridCol w:w="562"/>
        <w:gridCol w:w="2976"/>
        <w:gridCol w:w="4537"/>
      </w:tblGrid>
      <w:tr w:rsidR="00F94E95" w14:paraId="7D8B4CA3" w14:textId="77777777" w:rsidTr="00F2463E">
        <w:trPr>
          <w:trHeight w:val="510"/>
        </w:trPr>
        <w:tc>
          <w:tcPr>
            <w:tcW w:w="562" w:type="dxa"/>
            <w:shd w:val="clear" w:color="auto" w:fill="DBDBDB" w:themeFill="background2" w:themeFillTint="66"/>
          </w:tcPr>
          <w:p w14:paraId="58AA2864" w14:textId="5F06DA71" w:rsidR="00F94E95" w:rsidRPr="0013697B" w:rsidRDefault="00432050" w:rsidP="00560EBD">
            <w:pPr>
              <w:rPr>
                <w:b/>
              </w:rPr>
            </w:pPr>
            <w:r>
              <w:rPr>
                <w:b/>
                <w:sz w:val="20"/>
                <w:szCs w:val="20"/>
              </w:rPr>
              <w:t>No</w:t>
            </w:r>
          </w:p>
        </w:tc>
        <w:tc>
          <w:tcPr>
            <w:tcW w:w="2976" w:type="dxa"/>
            <w:shd w:val="clear" w:color="auto" w:fill="DBDBDB" w:themeFill="background2" w:themeFillTint="66"/>
          </w:tcPr>
          <w:p w14:paraId="3CE7889F" w14:textId="7E471402" w:rsidR="00F94E95" w:rsidRPr="0013697B" w:rsidRDefault="00BE0B4E" w:rsidP="00560EBD">
            <w:pPr>
              <w:rPr>
                <w:b/>
              </w:rPr>
            </w:pPr>
            <w:r>
              <w:rPr>
                <w:b/>
              </w:rPr>
              <w:t>Development measure</w:t>
            </w:r>
          </w:p>
        </w:tc>
        <w:tc>
          <w:tcPr>
            <w:tcW w:w="4537" w:type="dxa"/>
            <w:shd w:val="clear" w:color="auto" w:fill="DBDBDB" w:themeFill="background2" w:themeFillTint="66"/>
          </w:tcPr>
          <w:p w14:paraId="19710BA3" w14:textId="31C27814" w:rsidR="00F94E95" w:rsidRPr="0013697B" w:rsidRDefault="00BE0B4E" w:rsidP="00560EBD">
            <w:pPr>
              <w:rPr>
                <w:b/>
              </w:rPr>
            </w:pPr>
            <w:r w:rsidRPr="00BE0B4E">
              <w:rPr>
                <w:b/>
              </w:rPr>
              <w:t>Background and purpose</w:t>
            </w:r>
          </w:p>
        </w:tc>
      </w:tr>
      <w:tr w:rsidR="00F94E95" w14:paraId="5F428792" w14:textId="77777777" w:rsidTr="00F2463E">
        <w:trPr>
          <w:trHeight w:val="510"/>
        </w:trPr>
        <w:tc>
          <w:tcPr>
            <w:tcW w:w="562" w:type="dxa"/>
          </w:tcPr>
          <w:p w14:paraId="3BA71FF9" w14:textId="65B41A7A" w:rsidR="00F94E95" w:rsidRPr="002246B8" w:rsidRDefault="00F94E95" w:rsidP="00560EBD">
            <w:pPr>
              <w:rPr>
                <w:sz w:val="20"/>
                <w:szCs w:val="20"/>
              </w:rPr>
            </w:pPr>
            <w:r w:rsidRPr="00476B6D">
              <w:rPr>
                <w:sz w:val="20"/>
                <w:szCs w:val="20"/>
              </w:rPr>
              <w:t>1</w:t>
            </w:r>
          </w:p>
        </w:tc>
        <w:tc>
          <w:tcPr>
            <w:tcW w:w="2976" w:type="dxa"/>
          </w:tcPr>
          <w:p w14:paraId="64080359" w14:textId="742A2EE0" w:rsidR="00F94E95" w:rsidRPr="002246B8" w:rsidRDefault="00001A90" w:rsidP="00001A90">
            <w:pPr>
              <w:rPr>
                <w:sz w:val="20"/>
                <w:szCs w:val="20"/>
              </w:rPr>
            </w:pPr>
            <w:r>
              <w:rPr>
                <w:sz w:val="20"/>
                <w:szCs w:val="20"/>
              </w:rPr>
              <w:t xml:space="preserve"> </w:t>
            </w:r>
          </w:p>
        </w:tc>
        <w:tc>
          <w:tcPr>
            <w:tcW w:w="4537" w:type="dxa"/>
          </w:tcPr>
          <w:p w14:paraId="22754A2C" w14:textId="77777777" w:rsidR="00F94E95" w:rsidRPr="002246B8" w:rsidRDefault="00F94E95" w:rsidP="00560EBD">
            <w:pPr>
              <w:rPr>
                <w:sz w:val="20"/>
                <w:szCs w:val="20"/>
              </w:rPr>
            </w:pPr>
          </w:p>
        </w:tc>
      </w:tr>
      <w:tr w:rsidR="00F94E95" w14:paraId="6EA98F02" w14:textId="77777777" w:rsidTr="00F2463E">
        <w:trPr>
          <w:trHeight w:val="510"/>
        </w:trPr>
        <w:tc>
          <w:tcPr>
            <w:tcW w:w="562" w:type="dxa"/>
          </w:tcPr>
          <w:p w14:paraId="2246CF7D" w14:textId="0977F7CB" w:rsidR="00F94E95" w:rsidRPr="002246B8" w:rsidRDefault="00F94E95" w:rsidP="00560EBD">
            <w:pPr>
              <w:rPr>
                <w:sz w:val="20"/>
                <w:szCs w:val="20"/>
              </w:rPr>
            </w:pPr>
            <w:r>
              <w:rPr>
                <w:sz w:val="20"/>
                <w:szCs w:val="20"/>
              </w:rPr>
              <w:t>2</w:t>
            </w:r>
          </w:p>
        </w:tc>
        <w:tc>
          <w:tcPr>
            <w:tcW w:w="2976" w:type="dxa"/>
          </w:tcPr>
          <w:p w14:paraId="1657C462" w14:textId="5590778A" w:rsidR="00F94E95" w:rsidRPr="002246B8" w:rsidRDefault="00F94E95" w:rsidP="00560EBD">
            <w:pPr>
              <w:rPr>
                <w:sz w:val="20"/>
                <w:szCs w:val="20"/>
              </w:rPr>
            </w:pPr>
          </w:p>
        </w:tc>
        <w:tc>
          <w:tcPr>
            <w:tcW w:w="4537" w:type="dxa"/>
          </w:tcPr>
          <w:p w14:paraId="40159CFF" w14:textId="77777777" w:rsidR="00F94E95" w:rsidRPr="002246B8" w:rsidRDefault="00F94E95" w:rsidP="00560EBD">
            <w:pPr>
              <w:rPr>
                <w:sz w:val="20"/>
                <w:szCs w:val="20"/>
              </w:rPr>
            </w:pPr>
          </w:p>
        </w:tc>
      </w:tr>
      <w:tr w:rsidR="00F94E95" w14:paraId="5E959C53" w14:textId="77777777" w:rsidTr="00F2463E">
        <w:trPr>
          <w:trHeight w:val="510"/>
        </w:trPr>
        <w:tc>
          <w:tcPr>
            <w:tcW w:w="562" w:type="dxa"/>
          </w:tcPr>
          <w:p w14:paraId="0900F6E7" w14:textId="3F138463" w:rsidR="00F94E95" w:rsidRPr="002246B8" w:rsidRDefault="00F94E95" w:rsidP="00560EBD">
            <w:pPr>
              <w:rPr>
                <w:sz w:val="20"/>
                <w:szCs w:val="20"/>
              </w:rPr>
            </w:pPr>
            <w:r>
              <w:rPr>
                <w:sz w:val="20"/>
                <w:szCs w:val="20"/>
              </w:rPr>
              <w:lastRenderedPageBreak/>
              <w:t>3</w:t>
            </w:r>
          </w:p>
        </w:tc>
        <w:tc>
          <w:tcPr>
            <w:tcW w:w="2976" w:type="dxa"/>
          </w:tcPr>
          <w:p w14:paraId="79E0282C" w14:textId="1B18299C" w:rsidR="00F94E95" w:rsidRPr="002246B8" w:rsidRDefault="00F94E95" w:rsidP="00560EBD">
            <w:pPr>
              <w:rPr>
                <w:sz w:val="20"/>
                <w:szCs w:val="20"/>
              </w:rPr>
            </w:pPr>
          </w:p>
        </w:tc>
        <w:tc>
          <w:tcPr>
            <w:tcW w:w="4537" w:type="dxa"/>
          </w:tcPr>
          <w:p w14:paraId="27722848" w14:textId="77777777" w:rsidR="00F94E95" w:rsidRPr="002246B8" w:rsidRDefault="00F94E95" w:rsidP="00560EBD">
            <w:pPr>
              <w:rPr>
                <w:sz w:val="20"/>
                <w:szCs w:val="20"/>
              </w:rPr>
            </w:pPr>
          </w:p>
        </w:tc>
      </w:tr>
      <w:tr w:rsidR="00F94E95" w14:paraId="1AEA21C7" w14:textId="77777777" w:rsidTr="00F2463E">
        <w:trPr>
          <w:trHeight w:val="510"/>
        </w:trPr>
        <w:tc>
          <w:tcPr>
            <w:tcW w:w="562" w:type="dxa"/>
          </w:tcPr>
          <w:p w14:paraId="6C12ADFD" w14:textId="005C07EB" w:rsidR="00F94E95" w:rsidRPr="002246B8" w:rsidRDefault="00F94E95" w:rsidP="0011745F">
            <w:pPr>
              <w:rPr>
                <w:sz w:val="20"/>
                <w:szCs w:val="20"/>
              </w:rPr>
            </w:pPr>
            <w:r>
              <w:rPr>
                <w:sz w:val="20"/>
                <w:szCs w:val="20"/>
              </w:rPr>
              <w:t>4</w:t>
            </w:r>
          </w:p>
        </w:tc>
        <w:tc>
          <w:tcPr>
            <w:tcW w:w="2976" w:type="dxa"/>
          </w:tcPr>
          <w:p w14:paraId="2C9B11F1" w14:textId="5F44C3A6" w:rsidR="00F94E95" w:rsidRPr="002246B8" w:rsidRDefault="00F94E95" w:rsidP="0011745F">
            <w:pPr>
              <w:rPr>
                <w:sz w:val="20"/>
                <w:szCs w:val="20"/>
              </w:rPr>
            </w:pPr>
          </w:p>
        </w:tc>
        <w:tc>
          <w:tcPr>
            <w:tcW w:w="4537" w:type="dxa"/>
          </w:tcPr>
          <w:p w14:paraId="540C12B5" w14:textId="77777777" w:rsidR="00F94E95" w:rsidRPr="002246B8" w:rsidRDefault="00F94E95" w:rsidP="0011745F">
            <w:pPr>
              <w:rPr>
                <w:sz w:val="20"/>
                <w:szCs w:val="20"/>
              </w:rPr>
            </w:pPr>
          </w:p>
        </w:tc>
      </w:tr>
      <w:tr w:rsidR="00F94E95" w14:paraId="1DE871F0" w14:textId="77777777" w:rsidTr="00F2463E">
        <w:trPr>
          <w:trHeight w:val="510"/>
        </w:trPr>
        <w:tc>
          <w:tcPr>
            <w:tcW w:w="562" w:type="dxa"/>
          </w:tcPr>
          <w:p w14:paraId="7E606F70" w14:textId="71AD9F1C" w:rsidR="00F94E95" w:rsidRPr="002246B8" w:rsidRDefault="00F94E95" w:rsidP="0011745F">
            <w:pPr>
              <w:rPr>
                <w:sz w:val="20"/>
                <w:szCs w:val="20"/>
              </w:rPr>
            </w:pPr>
            <w:r>
              <w:rPr>
                <w:sz w:val="20"/>
                <w:szCs w:val="20"/>
              </w:rPr>
              <w:t>5</w:t>
            </w:r>
          </w:p>
        </w:tc>
        <w:tc>
          <w:tcPr>
            <w:tcW w:w="2976" w:type="dxa"/>
          </w:tcPr>
          <w:p w14:paraId="231E9521" w14:textId="692CFFDB" w:rsidR="00F94E95" w:rsidRPr="002246B8" w:rsidRDefault="00F94E95" w:rsidP="0011745F">
            <w:pPr>
              <w:rPr>
                <w:sz w:val="20"/>
                <w:szCs w:val="20"/>
              </w:rPr>
            </w:pPr>
          </w:p>
        </w:tc>
        <w:tc>
          <w:tcPr>
            <w:tcW w:w="4537" w:type="dxa"/>
          </w:tcPr>
          <w:p w14:paraId="674BD18D" w14:textId="7643B0A3" w:rsidR="00F94E95" w:rsidRPr="002246B8" w:rsidRDefault="00F94E95" w:rsidP="0011745F">
            <w:pPr>
              <w:rPr>
                <w:sz w:val="20"/>
                <w:szCs w:val="20"/>
              </w:rPr>
            </w:pPr>
          </w:p>
        </w:tc>
      </w:tr>
    </w:tbl>
    <w:p w14:paraId="2F31E63C" w14:textId="1F3C6454" w:rsidR="00432050" w:rsidRPr="00432050" w:rsidRDefault="002762AF" w:rsidP="00432050">
      <w:pPr>
        <w:rPr>
          <w:i/>
          <w:color w:val="0070C0"/>
          <w:lang w:val="en-US"/>
        </w:rPr>
      </w:pPr>
      <w:r w:rsidRPr="00432050">
        <w:rPr>
          <w:i/>
          <w:sz w:val="20"/>
          <w:szCs w:val="20"/>
          <w:lang w:val="en-US"/>
        </w:rPr>
        <w:br/>
      </w:r>
      <w:r w:rsidR="00432050">
        <w:rPr>
          <w:i/>
          <w:color w:val="0070C0"/>
          <w:lang w:val="en-US"/>
        </w:rPr>
        <w:t>(</w:t>
      </w:r>
      <w:r w:rsidR="00432050" w:rsidRPr="00432050">
        <w:rPr>
          <w:i/>
          <w:color w:val="0070C0"/>
          <w:lang w:val="en-US"/>
        </w:rPr>
        <w:t xml:space="preserve">If necessary, </w:t>
      </w:r>
      <w:r w:rsidR="008802B8">
        <w:rPr>
          <w:i/>
          <w:color w:val="0070C0"/>
          <w:lang w:val="en-US"/>
        </w:rPr>
        <w:t xml:space="preserve">add </w:t>
      </w:r>
      <w:r w:rsidR="00432050" w:rsidRPr="00432050">
        <w:rPr>
          <w:i/>
          <w:color w:val="0070C0"/>
          <w:lang w:val="en-US"/>
        </w:rPr>
        <w:t xml:space="preserve">more lines </w:t>
      </w:r>
      <w:r w:rsidR="008802B8">
        <w:rPr>
          <w:i/>
          <w:color w:val="0070C0"/>
          <w:lang w:val="en-US"/>
        </w:rPr>
        <w:t>to the table</w:t>
      </w:r>
      <w:r w:rsidR="00432050" w:rsidRPr="00432050">
        <w:rPr>
          <w:i/>
          <w:color w:val="0070C0"/>
          <w:lang w:val="en-US"/>
        </w:rPr>
        <w:t>.</w:t>
      </w:r>
      <w:r w:rsidR="00432050">
        <w:rPr>
          <w:i/>
          <w:color w:val="0070C0"/>
          <w:lang w:val="en-US"/>
        </w:rPr>
        <w:t>)</w:t>
      </w:r>
    </w:p>
    <w:p w14:paraId="74B9CDA6" w14:textId="513AB7DA" w:rsidR="00403516" w:rsidRDefault="00432050" w:rsidP="00432050">
      <w:pPr>
        <w:rPr>
          <w:color w:val="0070C0"/>
          <w:lang w:val="en-US"/>
        </w:rPr>
      </w:pPr>
      <w:r w:rsidRPr="00432050">
        <w:rPr>
          <w:color w:val="0070C0"/>
          <w:lang w:val="en-US"/>
        </w:rPr>
        <w:t>The department has the option, if necessary, to revise the quality report after the quality dialogue with the faculty management (</w:t>
      </w:r>
      <w:r>
        <w:rPr>
          <w:color w:val="0070C0"/>
          <w:lang w:val="en-US"/>
        </w:rPr>
        <w:t>submit the</w:t>
      </w:r>
      <w:r w:rsidRPr="00432050">
        <w:rPr>
          <w:color w:val="0070C0"/>
          <w:lang w:val="en-US"/>
        </w:rPr>
        <w:t xml:space="preserve"> updated version to </w:t>
      </w:r>
      <w:hyperlink r:id="rId14" w:history="1">
        <w:r w:rsidRPr="003D471A">
          <w:rPr>
            <w:rStyle w:val="Hyperlnk"/>
            <w:lang w:val="en-US"/>
          </w:rPr>
          <w:t>kvalitetssakring-forskning@slu.se</w:t>
        </w:r>
      </w:hyperlink>
      <w:r>
        <w:rPr>
          <w:color w:val="0070C0"/>
          <w:lang w:val="en-US"/>
        </w:rPr>
        <w:t>).</w:t>
      </w:r>
    </w:p>
    <w:p w14:paraId="54AC14F0" w14:textId="77777777" w:rsidR="0075033F" w:rsidRPr="00432050" w:rsidRDefault="0075033F" w:rsidP="00432050">
      <w:pPr>
        <w:rPr>
          <w:color w:val="0070C0"/>
          <w:lang w:val="en-US"/>
        </w:rPr>
      </w:pPr>
    </w:p>
    <w:p w14:paraId="49BB4F21" w14:textId="7B3A6767" w:rsidR="00085860" w:rsidRPr="00432050" w:rsidRDefault="00403516" w:rsidP="00403516">
      <w:pPr>
        <w:pStyle w:val="Rubrik2"/>
        <w:rPr>
          <w:lang w:val="en-US"/>
        </w:rPr>
      </w:pPr>
      <w:r w:rsidRPr="00432050">
        <w:rPr>
          <w:lang w:val="en-US"/>
        </w:rPr>
        <w:t xml:space="preserve">A 4. </w:t>
      </w:r>
      <w:r w:rsidR="00432050" w:rsidRPr="00432050">
        <w:rPr>
          <w:lang w:val="en-US"/>
        </w:rPr>
        <w:t xml:space="preserve">Suggestions for </w:t>
      </w:r>
      <w:r w:rsidR="00432050">
        <w:rPr>
          <w:lang w:val="en-US"/>
        </w:rPr>
        <w:t>items</w:t>
      </w:r>
      <w:r w:rsidR="00432050" w:rsidRPr="00432050">
        <w:rPr>
          <w:lang w:val="en-US"/>
        </w:rPr>
        <w:t xml:space="preserve"> </w:t>
      </w:r>
      <w:r w:rsidR="00432050">
        <w:rPr>
          <w:lang w:val="en-US"/>
        </w:rPr>
        <w:t xml:space="preserve">to be </w:t>
      </w:r>
      <w:r w:rsidR="00432050" w:rsidRPr="0025303C">
        <w:rPr>
          <w:lang w:val="en-US"/>
        </w:rPr>
        <w:t xml:space="preserve">discussed </w:t>
      </w:r>
      <w:r w:rsidR="00432050" w:rsidRPr="00432050">
        <w:rPr>
          <w:lang w:val="en-US"/>
        </w:rPr>
        <w:t>with the faculty management</w:t>
      </w:r>
    </w:p>
    <w:p w14:paraId="26905C57" w14:textId="7E165A8A" w:rsidR="0011745F" w:rsidRPr="00432050" w:rsidRDefault="007265B2" w:rsidP="0011745F">
      <w:pPr>
        <w:rPr>
          <w:color w:val="0070C0"/>
          <w:lang w:val="en-US"/>
        </w:rPr>
      </w:pPr>
      <w:r>
        <w:rPr>
          <w:color w:val="0070C0"/>
          <w:lang w:val="en-US"/>
        </w:rPr>
        <w:t>D</w:t>
      </w:r>
      <w:r w:rsidR="0025303C">
        <w:rPr>
          <w:color w:val="0070C0"/>
          <w:lang w:val="en-US"/>
        </w:rPr>
        <w:t>escribe q</w:t>
      </w:r>
      <w:r w:rsidR="00432050" w:rsidRPr="00432050">
        <w:rPr>
          <w:color w:val="0070C0"/>
          <w:lang w:val="en-US"/>
        </w:rPr>
        <w:t xml:space="preserve">uestions and challenges </w:t>
      </w:r>
      <w:r>
        <w:rPr>
          <w:color w:val="0070C0"/>
          <w:lang w:val="en-US"/>
        </w:rPr>
        <w:t>that the department</w:t>
      </w:r>
      <w:r w:rsidR="0025303C">
        <w:rPr>
          <w:color w:val="0070C0"/>
          <w:lang w:val="en-US"/>
        </w:rPr>
        <w:t xml:space="preserve"> wants to </w:t>
      </w:r>
      <w:r w:rsidR="00432050" w:rsidRPr="00432050">
        <w:rPr>
          <w:color w:val="0070C0"/>
          <w:lang w:val="en-US"/>
        </w:rPr>
        <w:t xml:space="preserve">address </w:t>
      </w:r>
      <w:r w:rsidR="0025303C">
        <w:rPr>
          <w:color w:val="0070C0"/>
          <w:lang w:val="en-US"/>
        </w:rPr>
        <w:t>during</w:t>
      </w:r>
      <w:r w:rsidR="00432050" w:rsidRPr="00432050">
        <w:rPr>
          <w:color w:val="0070C0"/>
          <w:lang w:val="en-US"/>
        </w:rPr>
        <w:t xml:space="preserve"> the </w:t>
      </w:r>
      <w:r w:rsidR="0025303C">
        <w:rPr>
          <w:color w:val="0070C0"/>
          <w:lang w:val="en-US"/>
        </w:rPr>
        <w:t xml:space="preserve">quality </w:t>
      </w:r>
      <w:r w:rsidR="00432050" w:rsidRPr="00432050">
        <w:rPr>
          <w:color w:val="0070C0"/>
          <w:lang w:val="en-US"/>
        </w:rPr>
        <w:t xml:space="preserve">dialogue with the faculty management </w:t>
      </w:r>
      <w:r w:rsidR="0025303C">
        <w:rPr>
          <w:color w:val="0070C0"/>
          <w:lang w:val="en-US"/>
        </w:rPr>
        <w:t>on</w:t>
      </w:r>
      <w:r w:rsidR="00432050" w:rsidRPr="00432050">
        <w:rPr>
          <w:color w:val="0070C0"/>
          <w:lang w:val="en-US"/>
        </w:rPr>
        <w:t xml:space="preserve"> how the conditions for high quality</w:t>
      </w:r>
      <w:r>
        <w:rPr>
          <w:color w:val="0070C0"/>
          <w:lang w:val="en-US"/>
        </w:rPr>
        <w:t xml:space="preserve"> can be strengthened</w:t>
      </w:r>
      <w:r w:rsidR="00432050" w:rsidRPr="00432050">
        <w:rPr>
          <w:color w:val="0070C0"/>
          <w:lang w:val="en-US"/>
        </w:rPr>
        <w:t>.</w:t>
      </w:r>
    </w:p>
    <w:tbl>
      <w:tblPr>
        <w:tblStyle w:val="Tabellrutnt"/>
        <w:tblW w:w="7933" w:type="dxa"/>
        <w:tblLayout w:type="fixed"/>
        <w:tblLook w:val="04A0" w:firstRow="1" w:lastRow="0" w:firstColumn="1" w:lastColumn="0" w:noHBand="0" w:noVBand="1"/>
      </w:tblPr>
      <w:tblGrid>
        <w:gridCol w:w="7933"/>
      </w:tblGrid>
      <w:tr w:rsidR="001464A1" w14:paraId="3B2BDC7E" w14:textId="77777777" w:rsidTr="001464A1">
        <w:trPr>
          <w:trHeight w:val="510"/>
        </w:trPr>
        <w:tc>
          <w:tcPr>
            <w:tcW w:w="7933" w:type="dxa"/>
            <w:shd w:val="clear" w:color="auto" w:fill="DBDBDB" w:themeFill="background2" w:themeFillTint="66"/>
          </w:tcPr>
          <w:p w14:paraId="31D77C22" w14:textId="74EB2AD3" w:rsidR="001464A1" w:rsidRPr="0013697B" w:rsidRDefault="00432050" w:rsidP="00432050">
            <w:pPr>
              <w:rPr>
                <w:b/>
              </w:rPr>
            </w:pPr>
            <w:r>
              <w:rPr>
                <w:b/>
              </w:rPr>
              <w:t>Questions</w:t>
            </w:r>
            <w:r w:rsidR="001464A1">
              <w:rPr>
                <w:b/>
              </w:rPr>
              <w:t>/</w:t>
            </w:r>
            <w:r>
              <w:rPr>
                <w:b/>
              </w:rPr>
              <w:t>challenges</w:t>
            </w:r>
          </w:p>
        </w:tc>
      </w:tr>
      <w:tr w:rsidR="001464A1" w14:paraId="32D86114" w14:textId="77777777" w:rsidTr="001464A1">
        <w:trPr>
          <w:trHeight w:val="510"/>
        </w:trPr>
        <w:tc>
          <w:tcPr>
            <w:tcW w:w="7933" w:type="dxa"/>
          </w:tcPr>
          <w:p w14:paraId="1CB6A6A4" w14:textId="020C75E3" w:rsidR="001464A1" w:rsidRPr="002246B8" w:rsidRDefault="001464A1" w:rsidP="002762AF">
            <w:pPr>
              <w:rPr>
                <w:sz w:val="20"/>
                <w:szCs w:val="20"/>
              </w:rPr>
            </w:pPr>
          </w:p>
        </w:tc>
      </w:tr>
      <w:tr w:rsidR="001464A1" w14:paraId="406AB0E5" w14:textId="77777777" w:rsidTr="001464A1">
        <w:trPr>
          <w:trHeight w:val="510"/>
        </w:trPr>
        <w:tc>
          <w:tcPr>
            <w:tcW w:w="7933" w:type="dxa"/>
          </w:tcPr>
          <w:p w14:paraId="321107B8" w14:textId="35A2B1C4" w:rsidR="001464A1" w:rsidRPr="002246B8" w:rsidRDefault="001464A1" w:rsidP="002762AF">
            <w:pPr>
              <w:rPr>
                <w:sz w:val="20"/>
                <w:szCs w:val="20"/>
              </w:rPr>
            </w:pPr>
          </w:p>
        </w:tc>
      </w:tr>
      <w:tr w:rsidR="001464A1" w14:paraId="6B25CC94" w14:textId="77777777" w:rsidTr="001464A1">
        <w:trPr>
          <w:trHeight w:val="510"/>
        </w:trPr>
        <w:tc>
          <w:tcPr>
            <w:tcW w:w="7933" w:type="dxa"/>
          </w:tcPr>
          <w:p w14:paraId="581111F7" w14:textId="62A693D7" w:rsidR="001464A1" w:rsidRPr="002246B8" w:rsidRDefault="001464A1" w:rsidP="002762AF">
            <w:pPr>
              <w:rPr>
                <w:sz w:val="20"/>
                <w:szCs w:val="20"/>
              </w:rPr>
            </w:pPr>
          </w:p>
        </w:tc>
      </w:tr>
    </w:tbl>
    <w:p w14:paraId="50477D8A" w14:textId="6EAE6F22" w:rsidR="00796160" w:rsidRPr="00432050" w:rsidRDefault="002762AF" w:rsidP="00625FE2">
      <w:pPr>
        <w:rPr>
          <w:lang w:val="en-US"/>
        </w:rPr>
      </w:pPr>
      <w:r w:rsidRPr="00432050">
        <w:rPr>
          <w:i/>
          <w:sz w:val="16"/>
          <w:szCs w:val="16"/>
          <w:lang w:val="en-US"/>
        </w:rPr>
        <w:br/>
      </w:r>
      <w:r w:rsidR="00432050">
        <w:rPr>
          <w:i/>
          <w:color w:val="0070C0"/>
          <w:lang w:val="en-US"/>
        </w:rPr>
        <w:t>(</w:t>
      </w:r>
      <w:r w:rsidR="00432050" w:rsidRPr="00432050">
        <w:rPr>
          <w:i/>
          <w:color w:val="0070C0"/>
          <w:lang w:val="en-US"/>
        </w:rPr>
        <w:t xml:space="preserve">If necessary, </w:t>
      </w:r>
      <w:r w:rsidR="008802B8">
        <w:rPr>
          <w:i/>
          <w:color w:val="0070C0"/>
          <w:lang w:val="en-US"/>
        </w:rPr>
        <w:t xml:space="preserve">add </w:t>
      </w:r>
      <w:r w:rsidR="00432050" w:rsidRPr="00432050">
        <w:rPr>
          <w:i/>
          <w:color w:val="0070C0"/>
          <w:lang w:val="en-US"/>
        </w:rPr>
        <w:t xml:space="preserve">more lines </w:t>
      </w:r>
      <w:r w:rsidR="008802B8">
        <w:rPr>
          <w:i/>
          <w:color w:val="0070C0"/>
          <w:lang w:val="en-US"/>
        </w:rPr>
        <w:t>to the table</w:t>
      </w:r>
      <w:r w:rsidR="00432050" w:rsidRPr="00432050">
        <w:rPr>
          <w:i/>
          <w:color w:val="0070C0"/>
          <w:lang w:val="en-US"/>
        </w:rPr>
        <w:t>.</w:t>
      </w:r>
      <w:r w:rsidR="00432050">
        <w:rPr>
          <w:i/>
          <w:color w:val="0070C0"/>
          <w:lang w:val="en-US"/>
        </w:rPr>
        <w:t>)</w:t>
      </w:r>
      <w:r w:rsidR="00796160" w:rsidRPr="00432050">
        <w:rPr>
          <w:i/>
          <w:color w:val="0070C0"/>
          <w:lang w:val="en-US"/>
        </w:rPr>
        <w:br/>
      </w:r>
    </w:p>
    <w:p w14:paraId="3D1F3E4C" w14:textId="2DFE233E" w:rsidR="00273E6D" w:rsidRPr="00432050" w:rsidRDefault="00403516" w:rsidP="00403516">
      <w:pPr>
        <w:pStyle w:val="Rubrik2"/>
        <w:rPr>
          <w:lang w:val="en-US"/>
        </w:rPr>
      </w:pPr>
      <w:r w:rsidRPr="00432050">
        <w:rPr>
          <w:lang w:val="en-US"/>
        </w:rPr>
        <w:lastRenderedPageBreak/>
        <w:t xml:space="preserve">A 5. </w:t>
      </w:r>
      <w:r w:rsidR="00432050" w:rsidRPr="00432050">
        <w:rPr>
          <w:lang w:val="en-US"/>
        </w:rPr>
        <w:t>Other comments</w:t>
      </w:r>
    </w:p>
    <w:p w14:paraId="7BF01D18" w14:textId="11B14319" w:rsidR="001C7859" w:rsidRPr="00432050" w:rsidRDefault="00A77427" w:rsidP="00273E6D">
      <w:pPr>
        <w:rPr>
          <w:rFonts w:cstheme="minorHAnsi"/>
          <w:lang w:val="en-US"/>
        </w:rPr>
      </w:pPr>
      <w:sdt>
        <w:sdtPr>
          <w:id w:val="773512434"/>
          <w:placeholder>
            <w:docPart w:val="DefaultPlaceholder_-1854013440"/>
          </w:placeholder>
        </w:sdtPr>
        <w:sdtEndPr/>
        <w:sdtContent>
          <w:r w:rsidR="00FD139F" w:rsidRPr="00432050">
            <w:rPr>
              <w:rFonts w:cstheme="minorHAnsi"/>
              <w:color w:val="48494B" w:themeColor="accent6" w:themeShade="BF"/>
              <w:lang w:val="en-US"/>
            </w:rPr>
            <w:t>[</w:t>
          </w:r>
          <w:r w:rsidR="00432050" w:rsidRPr="00432050">
            <w:rPr>
              <w:lang w:val="en-US"/>
            </w:rPr>
            <w:t>Any suggestions or opinions regarding the quality assurance process or overall reflections that do not fit above</w:t>
          </w:r>
          <w:r w:rsidR="00FD139F" w:rsidRPr="00432050">
            <w:rPr>
              <w:lang w:val="en-US"/>
            </w:rPr>
            <w:t>.</w:t>
          </w:r>
        </w:sdtContent>
      </w:sdt>
      <w:r w:rsidR="00FD139F" w:rsidRPr="00432050">
        <w:rPr>
          <w:rFonts w:cstheme="minorHAnsi"/>
          <w:lang w:val="en-US"/>
        </w:rPr>
        <w:t>]</w:t>
      </w:r>
    </w:p>
    <w:p w14:paraId="14482C1B" w14:textId="5BEC2B60" w:rsidR="001C7859" w:rsidRPr="008802B8" w:rsidRDefault="00655D16" w:rsidP="001507FA">
      <w:pPr>
        <w:pStyle w:val="Rubrik1"/>
        <w:numPr>
          <w:ilvl w:val="0"/>
          <w:numId w:val="10"/>
        </w:numPr>
        <w:ind w:left="284" w:hanging="284"/>
        <w:rPr>
          <w:lang w:val="en-US"/>
        </w:rPr>
      </w:pPr>
      <w:r w:rsidRPr="00432050">
        <w:rPr>
          <w:rStyle w:val="Rubrik2Char"/>
          <w:bCs/>
          <w:color w:val="000000" w:themeColor="accent1" w:themeShade="BF"/>
          <w:sz w:val="30"/>
          <w:szCs w:val="28"/>
          <w:lang w:val="en-US"/>
        </w:rPr>
        <w:t xml:space="preserve"> </w:t>
      </w:r>
      <w:r w:rsidR="001507FA" w:rsidRPr="001507FA">
        <w:rPr>
          <w:rStyle w:val="Rubrik2Char"/>
          <w:bCs/>
          <w:color w:val="000000" w:themeColor="accent1" w:themeShade="BF"/>
          <w:sz w:val="30"/>
          <w:szCs w:val="28"/>
          <w:lang w:val="en-US"/>
        </w:rPr>
        <w:t xml:space="preserve">Follow-up of development </w:t>
      </w:r>
      <w:r w:rsidR="001507FA" w:rsidRPr="008802B8">
        <w:rPr>
          <w:rStyle w:val="Rubrik2Char"/>
          <w:bCs/>
          <w:color w:val="000000" w:themeColor="accent1" w:themeShade="BF"/>
          <w:sz w:val="30"/>
          <w:szCs w:val="28"/>
          <w:lang w:val="en-US"/>
        </w:rPr>
        <w:t xml:space="preserve">measures </w:t>
      </w:r>
    </w:p>
    <w:p w14:paraId="605C6692" w14:textId="5213C1B5" w:rsidR="001507FA" w:rsidRPr="008802B8" w:rsidRDefault="001507FA" w:rsidP="001507FA">
      <w:pPr>
        <w:rPr>
          <w:i/>
          <w:color w:val="0070C0"/>
          <w:lang w:val="en-US"/>
        </w:rPr>
      </w:pPr>
      <w:r w:rsidRPr="008802B8">
        <w:rPr>
          <w:i/>
          <w:color w:val="0070C0"/>
          <w:lang w:val="en-US"/>
        </w:rPr>
        <w:t>In preparation for the annual quality dialogues in 2024, 2025 and 2026</w:t>
      </w:r>
      <w:r w:rsidRPr="008802B8">
        <w:rPr>
          <w:color w:val="0070C0"/>
          <w:lang w:val="en-US"/>
        </w:rPr>
        <w:t xml:space="preserve">, the department must describe the state of implementation for </w:t>
      </w:r>
      <w:r w:rsidR="0025303C">
        <w:rPr>
          <w:color w:val="0070C0"/>
          <w:lang w:val="en-US"/>
        </w:rPr>
        <w:t>each measure presented</w:t>
      </w:r>
      <w:r w:rsidRPr="008802B8">
        <w:rPr>
          <w:color w:val="0070C0"/>
          <w:lang w:val="en-US"/>
        </w:rPr>
        <w:t xml:space="preserve"> </w:t>
      </w:r>
      <w:bookmarkStart w:id="0" w:name="_GoBack"/>
      <w:bookmarkEnd w:id="0"/>
      <w:r w:rsidRPr="008802B8">
        <w:rPr>
          <w:color w:val="0070C0"/>
          <w:lang w:val="en-US"/>
        </w:rPr>
        <w:t xml:space="preserve">in Table A 3, as well as what changes </w:t>
      </w:r>
      <w:r w:rsidR="007C76DA" w:rsidRPr="008802B8">
        <w:rPr>
          <w:color w:val="0070C0"/>
          <w:lang w:val="en-US"/>
        </w:rPr>
        <w:t>the</w:t>
      </w:r>
      <w:r w:rsidRPr="008802B8">
        <w:rPr>
          <w:color w:val="0070C0"/>
          <w:lang w:val="en-US"/>
        </w:rPr>
        <w:t xml:space="preserve"> </w:t>
      </w:r>
      <w:r w:rsidR="007C76DA" w:rsidRPr="008802B8">
        <w:rPr>
          <w:color w:val="0070C0"/>
          <w:lang w:val="en-US"/>
        </w:rPr>
        <w:t xml:space="preserve">work </w:t>
      </w:r>
      <w:r w:rsidRPr="008802B8">
        <w:rPr>
          <w:color w:val="0070C0"/>
          <w:lang w:val="en-US"/>
        </w:rPr>
        <w:t>has led to. Factors affecting the implementation and/or impact of the measures should also be described.</w:t>
      </w:r>
    </w:p>
    <w:p w14:paraId="2FD0B3A5" w14:textId="4E094C0D" w:rsidR="001C7859" w:rsidRPr="008802B8" w:rsidRDefault="0025303C" w:rsidP="001507FA">
      <w:pPr>
        <w:rPr>
          <w:lang w:val="en-US"/>
        </w:rPr>
      </w:pPr>
      <w:r>
        <w:rPr>
          <w:i/>
          <w:color w:val="0070C0"/>
          <w:lang w:val="en-US"/>
        </w:rPr>
        <w:t xml:space="preserve">N.B. </w:t>
      </w:r>
      <w:r w:rsidR="003B1796">
        <w:rPr>
          <w:i/>
          <w:color w:val="0070C0"/>
          <w:lang w:val="en-US"/>
        </w:rPr>
        <w:t>Please c</w:t>
      </w:r>
      <w:r w:rsidR="001507FA" w:rsidRPr="008802B8">
        <w:rPr>
          <w:i/>
          <w:color w:val="0070C0"/>
          <w:lang w:val="en-US"/>
        </w:rPr>
        <w:t xml:space="preserve">opy the table below for </w:t>
      </w:r>
      <w:r w:rsidR="001507FA" w:rsidRPr="0025303C">
        <w:rPr>
          <w:i/>
          <w:color w:val="0070C0"/>
          <w:u w:val="single"/>
          <w:lang w:val="en-US"/>
        </w:rPr>
        <w:t xml:space="preserve">each </w:t>
      </w:r>
      <w:r w:rsidR="008802B8" w:rsidRPr="0025303C">
        <w:rPr>
          <w:i/>
          <w:color w:val="0070C0"/>
          <w:u w:val="single"/>
          <w:lang w:val="en-US"/>
        </w:rPr>
        <w:t>measure</w:t>
      </w:r>
      <w:r w:rsidR="001507FA" w:rsidRPr="008802B8">
        <w:rPr>
          <w:i/>
          <w:color w:val="0070C0"/>
          <w:lang w:val="en-US"/>
        </w:rPr>
        <w:t xml:space="preserve"> in Table A 3!</w:t>
      </w:r>
    </w:p>
    <w:tbl>
      <w:tblPr>
        <w:tblStyle w:val="Tabellrutnt"/>
        <w:tblW w:w="7509" w:type="dxa"/>
        <w:tblLayout w:type="fixed"/>
        <w:tblLook w:val="04A0" w:firstRow="1" w:lastRow="0" w:firstColumn="1" w:lastColumn="0" w:noHBand="0" w:noVBand="1"/>
      </w:tblPr>
      <w:tblGrid>
        <w:gridCol w:w="5382"/>
        <w:gridCol w:w="2127"/>
      </w:tblGrid>
      <w:tr w:rsidR="00F2463E" w:rsidRPr="00842CC3" w14:paraId="66A4A487" w14:textId="77777777" w:rsidTr="00F2463E">
        <w:trPr>
          <w:trHeight w:val="510"/>
        </w:trPr>
        <w:tc>
          <w:tcPr>
            <w:tcW w:w="5382" w:type="dxa"/>
            <w:shd w:val="clear" w:color="auto" w:fill="DBDBDB" w:themeFill="background2" w:themeFillTint="66"/>
          </w:tcPr>
          <w:p w14:paraId="6CE70154" w14:textId="65A93892" w:rsidR="00001A90" w:rsidRPr="008802B8" w:rsidRDefault="001507FA" w:rsidP="00001A90">
            <w:pPr>
              <w:rPr>
                <w:b/>
                <w:lang w:val="en-US"/>
              </w:rPr>
            </w:pPr>
            <w:r w:rsidRPr="003B1796">
              <w:rPr>
                <w:b/>
                <w:lang w:val="en-US"/>
              </w:rPr>
              <w:t>Development measure</w:t>
            </w:r>
            <w:r w:rsidR="003B1796" w:rsidRPr="003B1796">
              <w:rPr>
                <w:b/>
                <w:lang w:val="en-US"/>
              </w:rPr>
              <w:t xml:space="preserve"> no. ….</w:t>
            </w:r>
            <w:r w:rsidRPr="003B1796">
              <w:rPr>
                <w:b/>
                <w:lang w:val="en-US"/>
              </w:rPr>
              <w:t xml:space="preserve"> </w:t>
            </w:r>
            <w:r w:rsidR="003B1796" w:rsidRPr="003B1796">
              <w:rPr>
                <w:b/>
                <w:lang w:val="en-US"/>
              </w:rPr>
              <w:br/>
              <w:t>Heading</w:t>
            </w:r>
            <w:r w:rsidRPr="003B1796">
              <w:rPr>
                <w:b/>
                <w:lang w:val="en-US"/>
              </w:rPr>
              <w:t>:</w:t>
            </w:r>
            <w:r w:rsidR="00F2463E" w:rsidRPr="003B1796">
              <w:rPr>
                <w:b/>
                <w:lang w:val="en-US"/>
              </w:rPr>
              <w:t xml:space="preserve"> …. </w:t>
            </w:r>
          </w:p>
          <w:p w14:paraId="74887E61" w14:textId="1BBE619C" w:rsidR="00F2463E" w:rsidRPr="008802B8" w:rsidRDefault="00F2463E" w:rsidP="001507FA">
            <w:pPr>
              <w:rPr>
                <w:b/>
                <w:lang w:val="en-US"/>
              </w:rPr>
            </w:pPr>
          </w:p>
        </w:tc>
        <w:tc>
          <w:tcPr>
            <w:tcW w:w="2127" w:type="dxa"/>
            <w:shd w:val="clear" w:color="auto" w:fill="DBDBDB" w:themeFill="background2" w:themeFillTint="66"/>
          </w:tcPr>
          <w:p w14:paraId="03295176" w14:textId="188B7638" w:rsidR="00F2463E" w:rsidRPr="006E6163" w:rsidRDefault="001507FA" w:rsidP="00C70D72">
            <w:pPr>
              <w:rPr>
                <w:b/>
              </w:rPr>
            </w:pPr>
            <w:r w:rsidRPr="006E6163">
              <w:rPr>
                <w:b/>
              </w:rPr>
              <w:t>I</w:t>
            </w:r>
            <w:r w:rsidR="007C76DA" w:rsidRPr="006E6163">
              <w:rPr>
                <w:b/>
              </w:rPr>
              <w:t>mplementation state</w:t>
            </w:r>
            <w:r w:rsidR="00F2463E" w:rsidRPr="006E6163">
              <w:rPr>
                <w:b/>
              </w:rPr>
              <w:t xml:space="preserve"> </w:t>
            </w:r>
          </w:p>
          <w:p w14:paraId="33654D58" w14:textId="6781DB9D" w:rsidR="00001A90" w:rsidRPr="00842CC3" w:rsidRDefault="00A77427" w:rsidP="00842CC3">
            <w:pPr>
              <w:rPr>
                <w:b/>
                <w:lang w:val="en-GB"/>
              </w:rPr>
            </w:pPr>
            <w:sdt>
              <w:sdtPr>
                <w:rPr>
                  <w:color w:val="FF0000"/>
                  <w:sz w:val="20"/>
                  <w:szCs w:val="20"/>
                </w:rPr>
                <w:alias w:val="Status"/>
                <w:tag w:val="Status"/>
                <w:id w:val="160205301"/>
                <w:placeholder>
                  <w:docPart w:val="2A3AEA5D650F4EAABA58DAAD19AA7655"/>
                </w:placeholder>
                <w:showingPlcHdr/>
                <w:dropDownList>
                  <w:listItem w:displayText="Completed" w:value="Completed"/>
                  <w:listItem w:displayText="Started" w:value="Started"/>
                  <w:listItem w:displayText="Not yet started" w:value="Not yet started"/>
                </w:dropDownList>
              </w:sdtPr>
              <w:sdtEndPr/>
              <w:sdtContent>
                <w:r w:rsidR="00842CC3" w:rsidRPr="00A77427">
                  <w:rPr>
                    <w:rStyle w:val="Platshllartext"/>
                    <w:i/>
                    <w:color w:val="auto"/>
                  </w:rPr>
                  <w:t>Select</w:t>
                </w:r>
                <w:r w:rsidR="00842CC3" w:rsidRPr="00A77427">
                  <w:rPr>
                    <w:rStyle w:val="Platshllartext"/>
                    <w:i/>
                    <w:color w:val="auto"/>
                    <w:lang w:val="en-GB"/>
                  </w:rPr>
                  <w:t xml:space="preserve"> status</w:t>
                </w:r>
              </w:sdtContent>
            </w:sdt>
          </w:p>
        </w:tc>
      </w:tr>
      <w:tr w:rsidR="00001A90" w:rsidRPr="00842CC3" w14:paraId="753C8E44" w14:textId="77777777" w:rsidTr="00001A90">
        <w:trPr>
          <w:trHeight w:val="510"/>
        </w:trPr>
        <w:tc>
          <w:tcPr>
            <w:tcW w:w="7509" w:type="dxa"/>
            <w:gridSpan w:val="2"/>
            <w:shd w:val="clear" w:color="auto" w:fill="auto"/>
          </w:tcPr>
          <w:p w14:paraId="6355FFA0" w14:textId="7806B7A5" w:rsidR="00001A90" w:rsidRPr="00842CC3" w:rsidRDefault="00001A90" w:rsidP="003119D2">
            <w:pPr>
              <w:rPr>
                <w:sz w:val="20"/>
                <w:szCs w:val="20"/>
                <w:lang w:val="en-GB"/>
              </w:rPr>
            </w:pPr>
            <w:r w:rsidRPr="00842CC3">
              <w:rPr>
                <w:b/>
                <w:lang w:val="en-GB"/>
              </w:rPr>
              <w:t>2024</w:t>
            </w:r>
            <w:r w:rsidRPr="00842CC3">
              <w:rPr>
                <w:lang w:val="en-GB"/>
              </w:rPr>
              <w:t>:</w:t>
            </w:r>
          </w:p>
        </w:tc>
      </w:tr>
      <w:tr w:rsidR="00001A90" w:rsidRPr="00842CC3" w14:paraId="64E3A15D" w14:textId="77777777" w:rsidTr="00001A90">
        <w:trPr>
          <w:trHeight w:val="510"/>
        </w:trPr>
        <w:tc>
          <w:tcPr>
            <w:tcW w:w="7509" w:type="dxa"/>
            <w:gridSpan w:val="2"/>
            <w:shd w:val="clear" w:color="auto" w:fill="auto"/>
          </w:tcPr>
          <w:p w14:paraId="7576AD4F" w14:textId="359D3F7D" w:rsidR="00001A90" w:rsidRPr="00842CC3" w:rsidRDefault="00001A90" w:rsidP="003119D2">
            <w:pPr>
              <w:rPr>
                <w:sz w:val="20"/>
                <w:szCs w:val="20"/>
                <w:lang w:val="en-GB"/>
              </w:rPr>
            </w:pPr>
            <w:r w:rsidRPr="00842CC3">
              <w:rPr>
                <w:b/>
                <w:lang w:val="en-GB"/>
              </w:rPr>
              <w:t>2025</w:t>
            </w:r>
            <w:r w:rsidRPr="00842CC3">
              <w:rPr>
                <w:lang w:val="en-GB"/>
              </w:rPr>
              <w:t>:</w:t>
            </w:r>
          </w:p>
        </w:tc>
      </w:tr>
      <w:tr w:rsidR="00001A90" w:rsidRPr="00842CC3" w14:paraId="052A70E3" w14:textId="77777777" w:rsidTr="00001A90">
        <w:trPr>
          <w:trHeight w:val="510"/>
        </w:trPr>
        <w:tc>
          <w:tcPr>
            <w:tcW w:w="7509" w:type="dxa"/>
            <w:gridSpan w:val="2"/>
            <w:shd w:val="clear" w:color="auto" w:fill="auto"/>
          </w:tcPr>
          <w:p w14:paraId="07669338" w14:textId="1F1F3EA0" w:rsidR="00001A90" w:rsidRPr="00842CC3" w:rsidRDefault="00001A90" w:rsidP="003119D2">
            <w:pPr>
              <w:rPr>
                <w:sz w:val="20"/>
                <w:szCs w:val="20"/>
                <w:lang w:val="en-GB"/>
              </w:rPr>
            </w:pPr>
            <w:r w:rsidRPr="00842CC3">
              <w:rPr>
                <w:b/>
                <w:lang w:val="en-GB"/>
              </w:rPr>
              <w:t>2026</w:t>
            </w:r>
            <w:r w:rsidRPr="00842CC3">
              <w:rPr>
                <w:lang w:val="en-GB"/>
              </w:rPr>
              <w:t>:</w:t>
            </w:r>
          </w:p>
        </w:tc>
      </w:tr>
    </w:tbl>
    <w:p w14:paraId="697769C6" w14:textId="431E8D1D" w:rsidR="00F2463E" w:rsidRPr="00842CC3" w:rsidRDefault="007265B2" w:rsidP="00F2463E">
      <w:pPr>
        <w:pStyle w:val="Rubrik3"/>
        <w:rPr>
          <w:b/>
          <w:lang w:val="en-GB"/>
        </w:rPr>
      </w:pPr>
      <w:r w:rsidRPr="00842CC3">
        <w:rPr>
          <w:b/>
          <w:lang w:val="en-GB"/>
        </w:rPr>
        <w:t xml:space="preserve"> </w:t>
      </w:r>
    </w:p>
    <w:p w14:paraId="3C8B91BA" w14:textId="0C43D07D" w:rsidR="001C7859" w:rsidRPr="007C76DA" w:rsidRDefault="00F2463E" w:rsidP="00F2463E">
      <w:pPr>
        <w:pStyle w:val="Rubrik2"/>
        <w:numPr>
          <w:ilvl w:val="0"/>
          <w:numId w:val="10"/>
        </w:numPr>
        <w:ind w:left="284" w:hanging="284"/>
        <w:rPr>
          <w:lang w:val="en-US"/>
        </w:rPr>
      </w:pPr>
      <w:r w:rsidRPr="008802B8">
        <w:rPr>
          <w:lang w:val="en-US"/>
        </w:rPr>
        <w:t xml:space="preserve"> </w:t>
      </w:r>
      <w:r w:rsidR="007C76DA" w:rsidRPr="008802B8">
        <w:rPr>
          <w:lang w:val="en-US"/>
        </w:rPr>
        <w:t>Update</w:t>
      </w:r>
      <w:r w:rsidRPr="008802B8">
        <w:rPr>
          <w:lang w:val="en-US"/>
        </w:rPr>
        <w:t xml:space="preserve"> </w:t>
      </w:r>
      <w:r w:rsidR="007C76DA" w:rsidRPr="008802B8">
        <w:rPr>
          <w:lang w:val="en-US"/>
        </w:rPr>
        <w:t>of the situation analysis</w:t>
      </w:r>
      <w:r w:rsidRPr="007C76DA">
        <w:rPr>
          <w:lang w:val="en-US"/>
        </w:rPr>
        <w:t xml:space="preserve"> </w:t>
      </w:r>
    </w:p>
    <w:p w14:paraId="455AE009" w14:textId="736853F0" w:rsidR="00F2463E" w:rsidRPr="007C76DA" w:rsidRDefault="007C76DA" w:rsidP="007C76DA">
      <w:pPr>
        <w:rPr>
          <w:color w:val="0070C0"/>
          <w:lang w:val="en-US"/>
        </w:rPr>
      </w:pPr>
      <w:r w:rsidRPr="007C76DA">
        <w:rPr>
          <w:rFonts w:cstheme="minorHAnsi"/>
          <w:color w:val="0070C0"/>
          <w:lang w:val="en-US"/>
        </w:rPr>
        <w:t xml:space="preserve">This section is only </w:t>
      </w:r>
      <w:r>
        <w:rPr>
          <w:rFonts w:cstheme="minorHAnsi"/>
          <w:color w:val="0070C0"/>
          <w:lang w:val="en-US"/>
        </w:rPr>
        <w:t>to be completed</w:t>
      </w:r>
      <w:r w:rsidRPr="007C76DA">
        <w:rPr>
          <w:rFonts w:cstheme="minorHAnsi"/>
          <w:color w:val="0070C0"/>
          <w:lang w:val="en-US"/>
        </w:rPr>
        <w:t xml:space="preserve"> if </w:t>
      </w:r>
      <w:r>
        <w:rPr>
          <w:rFonts w:cstheme="minorHAnsi"/>
          <w:color w:val="0070C0"/>
          <w:lang w:val="en-US"/>
        </w:rPr>
        <w:t>significant</w:t>
      </w:r>
      <w:r w:rsidRPr="007C76DA">
        <w:rPr>
          <w:rFonts w:cstheme="minorHAnsi"/>
          <w:color w:val="0070C0"/>
          <w:lang w:val="en-US"/>
        </w:rPr>
        <w:t xml:space="preserve"> changes have occurred since 2022, prompting new </w:t>
      </w:r>
      <w:r w:rsidR="003B1796">
        <w:rPr>
          <w:rFonts w:cstheme="minorHAnsi"/>
          <w:color w:val="0070C0"/>
          <w:lang w:val="en-US"/>
        </w:rPr>
        <w:t>measures.</w:t>
      </w:r>
    </w:p>
    <w:p w14:paraId="3F3A45F2" w14:textId="6ADD7664" w:rsidR="00707DC5" w:rsidRPr="0007310D" w:rsidRDefault="00A77427" w:rsidP="00657CF6">
      <w:pPr>
        <w:rPr>
          <w:rFonts w:cstheme="minorHAnsi"/>
          <w:lang w:val="en-US"/>
        </w:rPr>
      </w:pPr>
      <w:sdt>
        <w:sdtPr>
          <w:rPr>
            <w:b/>
          </w:rPr>
          <w:id w:val="364801188"/>
          <w:placeholder>
            <w:docPart w:val="CC4AAEE3C575404FA82AD16E9C451CD3"/>
          </w:placeholder>
        </w:sdtPr>
        <w:sdtEndPr>
          <w:rPr>
            <w:b w:val="0"/>
            <w:i/>
          </w:rPr>
        </w:sdtEndPr>
        <w:sdtContent>
          <w:r w:rsidR="00707DC5" w:rsidRPr="0007310D">
            <w:rPr>
              <w:rFonts w:cstheme="minorHAnsi"/>
              <w:b/>
              <w:lang w:val="en-US"/>
            </w:rPr>
            <w:t>[</w:t>
          </w:r>
          <w:r w:rsidR="007C76DA" w:rsidRPr="0007310D">
            <w:rPr>
              <w:lang w:val="en-US"/>
            </w:rPr>
            <w:t>Update of situation analysis</w:t>
          </w:r>
          <w:r w:rsidR="00707DC5" w:rsidRPr="0007310D">
            <w:rPr>
              <w:rFonts w:cstheme="minorHAnsi"/>
              <w:lang w:val="en-US"/>
            </w:rPr>
            <w:t>]</w:t>
          </w:r>
        </w:sdtContent>
      </w:sdt>
    </w:p>
    <w:p w14:paraId="0E25921D" w14:textId="0910F051" w:rsidR="00707DC5" w:rsidRPr="0007310D" w:rsidRDefault="00A77427" w:rsidP="00707DC5">
      <w:pPr>
        <w:rPr>
          <w:rFonts w:cstheme="minorHAnsi"/>
          <w:lang w:val="en-US"/>
        </w:rPr>
      </w:pPr>
      <w:sdt>
        <w:sdtPr>
          <w:rPr>
            <w:b/>
          </w:rPr>
          <w:id w:val="-1588537276"/>
          <w:placeholder>
            <w:docPart w:val="D6F694D0C266441F82750221A2298451"/>
          </w:placeholder>
        </w:sdtPr>
        <w:sdtEndPr>
          <w:rPr>
            <w:b w:val="0"/>
            <w:i/>
          </w:rPr>
        </w:sdtEndPr>
        <w:sdtContent>
          <w:r w:rsidR="00707DC5" w:rsidRPr="0007310D">
            <w:rPr>
              <w:rFonts w:cstheme="minorHAnsi"/>
              <w:b/>
              <w:lang w:val="en-US"/>
            </w:rPr>
            <w:t>[</w:t>
          </w:r>
          <w:r w:rsidR="007C76DA" w:rsidRPr="0007310D">
            <w:rPr>
              <w:lang w:val="en-US"/>
            </w:rPr>
            <w:t>Date of completion</w:t>
          </w:r>
          <w:r w:rsidR="00707DC5" w:rsidRPr="0007310D">
            <w:rPr>
              <w:rFonts w:cstheme="minorHAnsi"/>
              <w:lang w:val="en-US"/>
            </w:rPr>
            <w:t>]</w:t>
          </w:r>
        </w:sdtContent>
      </w:sdt>
    </w:p>
    <w:p w14:paraId="0FB24C67" w14:textId="175E04DF" w:rsidR="00655D16" w:rsidRPr="0007310D" w:rsidRDefault="00707DC5" w:rsidP="00273E6D">
      <w:pPr>
        <w:rPr>
          <w:lang w:val="en-US"/>
        </w:rPr>
      </w:pPr>
      <w:r w:rsidRPr="0007310D" w:rsidDel="00707DC5">
        <w:rPr>
          <w:rFonts w:cstheme="minorHAnsi"/>
          <w:b/>
          <w:lang w:val="en-US"/>
        </w:rPr>
        <w:t xml:space="preserve"> </w:t>
      </w:r>
    </w:p>
    <w:sectPr w:rsidR="00655D16" w:rsidRPr="0007310D" w:rsidSect="001406CC">
      <w:headerReference w:type="default" r:id="rId15"/>
      <w:footerReference w:type="default" r:id="rId16"/>
      <w:headerReference w:type="first" r:id="rId17"/>
      <w:footerReference w:type="first" r:id="rId18"/>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FBC793" w14:textId="77777777" w:rsidR="007B0D83" w:rsidRDefault="007B0D83" w:rsidP="00B65B3A">
      <w:pPr>
        <w:spacing w:after="0" w:line="240" w:lineRule="auto"/>
      </w:pPr>
      <w:r>
        <w:separator/>
      </w:r>
    </w:p>
    <w:p w14:paraId="1B23FB64" w14:textId="77777777" w:rsidR="007B0D83" w:rsidRDefault="007B0D83"/>
  </w:endnote>
  <w:endnote w:type="continuationSeparator" w:id="0">
    <w:p w14:paraId="4E6FEC84" w14:textId="77777777" w:rsidR="007B0D83" w:rsidRDefault="007B0D83" w:rsidP="00B65B3A">
      <w:pPr>
        <w:spacing w:after="0" w:line="240" w:lineRule="auto"/>
      </w:pPr>
      <w:r>
        <w:continuationSeparator/>
      </w:r>
    </w:p>
    <w:p w14:paraId="36D15ED8" w14:textId="77777777" w:rsidR="007B0D83" w:rsidRDefault="007B0D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1B17B0" w14:textId="454A28F0" w:rsidR="00CD410A" w:rsidRPr="009A7227" w:rsidRDefault="00CD410A"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A77427">
      <w:rPr>
        <w:noProof/>
        <w:lang w:val="sv-SE"/>
      </w:rPr>
      <w:t>4</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A77427">
      <w:rPr>
        <w:noProof/>
        <w:lang w:val="sv-SE"/>
      </w:rPr>
      <w:t>4</w:t>
    </w:r>
    <w:r w:rsidRPr="00F67052">
      <w:rPr>
        <w:noProof/>
        <w:lang w:val="sv-SE"/>
      </w:rPr>
      <w:fldChar w:fldCharType="end"/>
    </w:r>
  </w:p>
  <w:p w14:paraId="1A688319" w14:textId="77777777" w:rsidR="00CD410A" w:rsidRDefault="00CD410A" w:rsidP="00C56D4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14:paraId="18EB5D50" w14:textId="77777777"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14:paraId="056C3E52" w14:textId="77777777" w:rsidR="00CD410A" w:rsidRPr="007B14B8" w:rsidRDefault="00CD410A" w:rsidP="00417F51">
          <w:pPr>
            <w:pStyle w:val="Sidfot"/>
            <w:spacing w:before="80"/>
            <w:rPr>
              <w:lang w:val="sv-SE"/>
            </w:rPr>
          </w:pPr>
          <w:r>
            <w:t>Postadress</w:t>
          </w:r>
          <w:r w:rsidR="001C3335">
            <w:t>:</w:t>
          </w:r>
          <w:r>
            <w:rPr>
              <w:rStyle w:val="Sidfotmallarnagr"/>
            </w:rPr>
            <w:t xml:space="preserve"> </w:t>
          </w:r>
          <w:sdt>
            <w:sdtPr>
              <w:id w:val="1838264809"/>
              <w:placeholder>
                <w:docPart w:val="E9544AAAB234405D9057428D54E090CC"/>
              </w:placeholder>
              <w:showingPlcHdr/>
              <w:text/>
            </w:sdtPr>
            <w:sdtEndPr/>
            <w:sdtContent>
              <w:r w:rsidRPr="005D14C0">
                <w:rPr>
                  <w:rStyle w:val="Platshllartext"/>
                  <w:color w:val="48494B" w:themeColor="accent6" w:themeShade="BF"/>
                  <w:lang w:val="sv-SE"/>
                </w:rPr>
                <w:t>Postadress</w:t>
              </w:r>
            </w:sdtContent>
          </w:sdt>
        </w:p>
      </w:tc>
      <w:tc>
        <w:tcPr>
          <w:tcW w:w="3260" w:type="dxa"/>
        </w:tcPr>
        <w:p w14:paraId="249F9387" w14:textId="434E1B77" w:rsidR="00CD410A" w:rsidRPr="00843EA7" w:rsidRDefault="00CD410A" w:rsidP="00A07925">
          <w:pPr>
            <w:pStyle w:val="Sidfot"/>
            <w:spacing w:before="80"/>
            <w:rPr>
              <w:lang w:val="sv-SE"/>
            </w:rPr>
          </w:pPr>
          <w:r>
            <w:rPr>
              <w:lang w:val="sv-SE"/>
            </w:rPr>
            <w:t>T</w:t>
          </w:r>
          <w:r w:rsidRPr="008A11BB">
            <w:rPr>
              <w:lang w:val="sv-SE"/>
            </w:rPr>
            <w:t>el:</w:t>
          </w:r>
          <w:r>
            <w:rPr>
              <w:lang w:val="sv-SE"/>
            </w:rPr>
            <w:t xml:space="preserve"> </w:t>
          </w:r>
          <w:sdt>
            <w:sdtPr>
              <w:id w:val="-278725564"/>
              <w:text/>
            </w:sdtPr>
            <w:sdtEndPr/>
            <w:sdtContent>
              <w:r>
                <w:t>018-67 10 00 (vx)</w:t>
              </w:r>
            </w:sdtContent>
          </w:sdt>
          <w:r w:rsidRPr="008A11BB">
            <w:rPr>
              <w:lang w:val="sv-SE"/>
            </w:rPr>
            <w:t xml:space="preserve"> </w:t>
          </w:r>
        </w:p>
      </w:tc>
    </w:tr>
    <w:tr w:rsidR="00CD410A" w14:paraId="3D356449" w14:textId="77777777" w:rsidTr="00D430E5">
      <w:trPr>
        <w:tblHeader/>
      </w:trPr>
      <w:tc>
        <w:tcPr>
          <w:tcW w:w="4111" w:type="dxa"/>
        </w:tcPr>
        <w:p w14:paraId="1867938B" w14:textId="058B85F9"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r>
            <w:rPr>
              <w:lang w:val="sv-SE"/>
            </w:rPr>
            <w:t>Besöksadress</w:t>
          </w:r>
          <w:r w:rsidRPr="008A11BB">
            <w:rPr>
              <w:lang w:val="sv-SE"/>
            </w:rPr>
            <w:t xml:space="preserve">: </w:t>
          </w:r>
          <w:sdt>
            <w:sdtPr>
              <w:id w:val="-172412930"/>
              <w:placeholder>
                <w:docPart w:val="B3432C5A07F046C9B08AEA0E218A295A"/>
              </w:placeholder>
              <w:showingPlcHdr/>
              <w:text/>
            </w:sdtPr>
            <w:sdtEndPr/>
            <w:sdtContent>
              <w:r w:rsidRPr="005D14C0">
                <w:rPr>
                  <w:rStyle w:val="Platshllartext"/>
                  <w:color w:val="48494B" w:themeColor="accent6" w:themeShade="BF"/>
                  <w:lang w:val="sv-SE"/>
                </w:rPr>
                <w:t>Besöksadress</w:t>
              </w:r>
            </w:sdtContent>
          </w:sdt>
        </w:p>
      </w:tc>
      <w:tc>
        <w:tcPr>
          <w:tcW w:w="3260" w:type="dxa"/>
        </w:tcPr>
        <w:p w14:paraId="5893E7ED" w14:textId="123F1AB9"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r>
            <w:rPr>
              <w:lang w:val="sv-SE"/>
            </w:rPr>
            <w:t>M</w:t>
          </w:r>
          <w:r w:rsidRPr="008A11BB">
            <w:rPr>
              <w:lang w:val="sv-SE"/>
            </w:rPr>
            <w:t>ob</w:t>
          </w:r>
          <w:r>
            <w:rPr>
              <w:lang w:val="sv-SE"/>
            </w:rPr>
            <w:t>ilnr</w:t>
          </w:r>
          <w:r w:rsidRPr="008A11BB">
            <w:rPr>
              <w:lang w:val="sv-SE"/>
            </w:rPr>
            <w:t xml:space="preserve">: </w:t>
          </w:r>
          <w:sdt>
            <w:sdtPr>
              <w:id w:val="-2098548906"/>
              <w:placeholder>
                <w:docPart w:val="AB5B153CCDF5465AB7AE279A89E3801B"/>
              </w:placeholder>
              <w:showingPlcHdr/>
              <w:text/>
            </w:sdtPr>
            <w:sdtEndPr/>
            <w:sdtContent>
              <w:r w:rsidRPr="005D14C0">
                <w:rPr>
                  <w:color w:val="48494B" w:themeColor="accent6" w:themeShade="BF"/>
                  <w:lang w:val="sv-SE"/>
                </w:rPr>
                <w:t>XXX-XXX</w:t>
              </w:r>
            </w:sdtContent>
          </w:sdt>
        </w:p>
      </w:tc>
    </w:tr>
    <w:tr w:rsidR="00CD410A" w14:paraId="12807C52" w14:textId="77777777" w:rsidTr="00D430E5">
      <w:trPr>
        <w:tblHeader/>
      </w:trPr>
      <w:tc>
        <w:tcPr>
          <w:tcW w:w="4111" w:type="dxa"/>
        </w:tcPr>
        <w:p w14:paraId="445521A8" w14:textId="77777777"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r w:rsidRPr="00843EA7">
            <w:rPr>
              <w:lang w:val="sv-SE"/>
            </w:rPr>
            <w:t xml:space="preserve">Org nr: </w:t>
          </w:r>
          <w:r w:rsidRPr="004227D9">
            <w:rPr>
              <w:lang w:val="sv-SE"/>
            </w:rPr>
            <w:t xml:space="preserve">202100-2817 </w:t>
          </w:r>
        </w:p>
        <w:p w14:paraId="10F8FB68" w14:textId="77777777" w:rsidR="00CD410A" w:rsidRPr="00843EA7" w:rsidRDefault="00CD410A" w:rsidP="007E4639">
          <w:pPr>
            <w:pStyle w:val="Sidfot"/>
            <w:cnfStyle w:val="100000000000" w:firstRow="1" w:lastRow="0" w:firstColumn="0" w:lastColumn="0" w:oddVBand="0" w:evenVBand="0" w:oddHBand="0" w:evenHBand="0" w:firstRowFirstColumn="0" w:firstRowLastColumn="0" w:lastRowFirstColumn="0" w:lastRowLastColumn="0"/>
            <w:rPr>
              <w:lang w:val="sv-SE"/>
            </w:rPr>
          </w:pPr>
          <w:r w:rsidRPr="007E4639">
            <w:rPr>
              <w:lang w:val="sv-SE"/>
            </w:rPr>
            <w:t>www.slu.se</w:t>
          </w:r>
        </w:p>
      </w:tc>
      <w:tc>
        <w:tcPr>
          <w:tcW w:w="3260" w:type="dxa"/>
        </w:tcPr>
        <w:p w14:paraId="3AD1824C" w14:textId="77777777" w:rsidR="00CD410A" w:rsidRPr="00843EA7" w:rsidRDefault="00A77427" w:rsidP="00E32A53">
          <w:pPr>
            <w:pStyle w:val="Sidfot"/>
            <w:cnfStyle w:val="100000000000" w:firstRow="1" w:lastRow="0" w:firstColumn="0" w:lastColumn="0" w:oddVBand="0" w:evenVBand="0" w:oddHBand="0" w:evenHBand="0" w:firstRowFirstColumn="0" w:firstRowLastColumn="0" w:lastRowFirstColumn="0" w:lastRowLastColumn="0"/>
            <w:rPr>
              <w:lang w:val="sv-SE"/>
            </w:rPr>
          </w:pPr>
          <w:sdt>
            <w:sdtPr>
              <w:id w:val="721565062"/>
              <w:text/>
            </w:sdtPr>
            <w:sdtEndPr/>
            <w:sdtContent>
              <w:r w:rsidR="00CD410A">
                <w:t>forn</w:t>
              </w:r>
              <w:r w:rsidR="00CD410A" w:rsidRPr="00AC0BC2">
                <w:t>amn.efternamn@slu.se</w:t>
              </w:r>
            </w:sdtContent>
          </w:sdt>
          <w:r w:rsidR="00CD410A" w:rsidRPr="00002EF2">
            <w:rPr>
              <w:color w:val="7F7F7F" w:themeColor="text1" w:themeTint="80"/>
              <w:lang w:val="sv-SE"/>
            </w:rPr>
            <w:t xml:space="preserve"> </w:t>
          </w:r>
        </w:p>
      </w:tc>
    </w:tr>
  </w:tbl>
  <w:p w14:paraId="662E200A" w14:textId="77777777" w:rsidR="00CD410A" w:rsidRPr="00F616DB" w:rsidRDefault="00CD410A" w:rsidP="005267B8">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902010" w14:textId="77777777" w:rsidR="007B0D83" w:rsidRDefault="007B0D83" w:rsidP="00B65B3A">
      <w:pPr>
        <w:spacing w:after="0" w:line="240" w:lineRule="auto"/>
      </w:pPr>
      <w:r>
        <w:separator/>
      </w:r>
    </w:p>
  </w:footnote>
  <w:footnote w:type="continuationSeparator" w:id="0">
    <w:p w14:paraId="3E2AC607" w14:textId="77777777" w:rsidR="007B0D83" w:rsidRDefault="007B0D83"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E5E7F6" w14:textId="6711A614" w:rsidR="00CD410A" w:rsidRPr="009F0D0A" w:rsidRDefault="00A77427" w:rsidP="00C56D4E">
    <w:pPr>
      <w:pStyle w:val="Header-info"/>
      <w:jc w:val="center"/>
      <w:rPr>
        <w:lang w:val="en-US"/>
      </w:rPr>
    </w:pPr>
    <w:sdt>
      <w:sdtPr>
        <w:rPr>
          <w:lang w:val="en-US"/>
        </w:rPr>
        <w:alias w:val="Titel"/>
        <w:tag w:val=""/>
        <w:id w:val="-830364306"/>
        <w:placeholder>
          <w:docPart w:val="838897B5A4914371B4D95CE59A5CD28A"/>
        </w:placeholder>
        <w:dataBinding w:prefixMappings="xmlns:ns0='http://purl.org/dc/elements/1.1/' xmlns:ns1='http://schemas.openxmlformats.org/package/2006/metadata/core-properties' " w:xpath="/ns1:coreProperties[1]/ns0:title[1]" w:storeItemID="{6C3C8BC8-F283-45AE-878A-BAB7291924A1}"/>
        <w:text/>
      </w:sdtPr>
      <w:sdtEndPr/>
      <w:sdtContent>
        <w:r w:rsidR="0086482C">
          <w:rPr>
            <w:lang w:val="en-US"/>
          </w:rPr>
          <w:t>Quality report on research and environmental monitoring and analysis</w:t>
        </w:r>
      </w:sdtContent>
    </w:sdt>
  </w:p>
  <w:p w14:paraId="4C00AD85" w14:textId="77777777" w:rsidR="00CD410A" w:rsidRPr="009F0D0A" w:rsidRDefault="00CD410A" w:rsidP="00C56D4E">
    <w:pPr>
      <w:pStyle w:val="Header-info"/>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7A9ED" w14:textId="77777777"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5FB4F224" wp14:editId="62FD686D">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14:paraId="781EABA2"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0B951270"/>
    <w:multiLevelType w:val="hybridMultilevel"/>
    <w:tmpl w:val="B972E5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541D17AC"/>
    <w:multiLevelType w:val="hybridMultilevel"/>
    <w:tmpl w:val="3F16824C"/>
    <w:lvl w:ilvl="0" w:tplc="99E805B4">
      <w:start w:val="2"/>
      <w:numFmt w:val="upperLetter"/>
      <w:lvlText w:val="%1."/>
      <w:lvlJc w:val="left"/>
      <w:pPr>
        <w:ind w:left="717" w:hanging="360"/>
      </w:pPr>
      <w:rPr>
        <w:rFonts w:hint="default"/>
      </w:rPr>
    </w:lvl>
    <w:lvl w:ilvl="1" w:tplc="041D0019" w:tentative="1">
      <w:start w:val="1"/>
      <w:numFmt w:val="lowerLetter"/>
      <w:lvlText w:val="%2."/>
      <w:lvlJc w:val="left"/>
      <w:pPr>
        <w:ind w:left="1437" w:hanging="360"/>
      </w:pPr>
    </w:lvl>
    <w:lvl w:ilvl="2" w:tplc="041D001B" w:tentative="1">
      <w:start w:val="1"/>
      <w:numFmt w:val="lowerRoman"/>
      <w:lvlText w:val="%3."/>
      <w:lvlJc w:val="right"/>
      <w:pPr>
        <w:ind w:left="2157" w:hanging="180"/>
      </w:pPr>
    </w:lvl>
    <w:lvl w:ilvl="3" w:tplc="041D000F" w:tentative="1">
      <w:start w:val="1"/>
      <w:numFmt w:val="decimal"/>
      <w:lvlText w:val="%4."/>
      <w:lvlJc w:val="left"/>
      <w:pPr>
        <w:ind w:left="2877" w:hanging="360"/>
      </w:pPr>
    </w:lvl>
    <w:lvl w:ilvl="4" w:tplc="041D0019" w:tentative="1">
      <w:start w:val="1"/>
      <w:numFmt w:val="lowerLetter"/>
      <w:lvlText w:val="%5."/>
      <w:lvlJc w:val="left"/>
      <w:pPr>
        <w:ind w:left="3597" w:hanging="360"/>
      </w:pPr>
    </w:lvl>
    <w:lvl w:ilvl="5" w:tplc="041D001B" w:tentative="1">
      <w:start w:val="1"/>
      <w:numFmt w:val="lowerRoman"/>
      <w:lvlText w:val="%6."/>
      <w:lvlJc w:val="right"/>
      <w:pPr>
        <w:ind w:left="4317" w:hanging="180"/>
      </w:pPr>
    </w:lvl>
    <w:lvl w:ilvl="6" w:tplc="041D000F" w:tentative="1">
      <w:start w:val="1"/>
      <w:numFmt w:val="decimal"/>
      <w:lvlText w:val="%7."/>
      <w:lvlJc w:val="left"/>
      <w:pPr>
        <w:ind w:left="5037" w:hanging="360"/>
      </w:pPr>
    </w:lvl>
    <w:lvl w:ilvl="7" w:tplc="041D0019" w:tentative="1">
      <w:start w:val="1"/>
      <w:numFmt w:val="lowerLetter"/>
      <w:lvlText w:val="%8."/>
      <w:lvlJc w:val="left"/>
      <w:pPr>
        <w:ind w:left="5757" w:hanging="360"/>
      </w:pPr>
    </w:lvl>
    <w:lvl w:ilvl="8" w:tplc="041D001B" w:tentative="1">
      <w:start w:val="1"/>
      <w:numFmt w:val="lowerRoman"/>
      <w:lvlText w:val="%9."/>
      <w:lvlJc w:val="right"/>
      <w:pPr>
        <w:ind w:left="6477" w:hanging="180"/>
      </w:pPr>
    </w:lvl>
  </w:abstractNum>
  <w:abstractNum w:abstractNumId="8"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68A60210"/>
    <w:multiLevelType w:val="hybridMultilevel"/>
    <w:tmpl w:val="85161F00"/>
    <w:lvl w:ilvl="0" w:tplc="F1609670">
      <w:start w:val="1"/>
      <w:numFmt w:val="decimal"/>
      <w:pStyle w:val="Rubrik1"/>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
  </w:num>
  <w:num w:numId="2">
    <w:abstractNumId w:val="8"/>
  </w:num>
  <w:num w:numId="3">
    <w:abstractNumId w:val="2"/>
  </w:num>
  <w:num w:numId="4">
    <w:abstractNumId w:val="3"/>
  </w:num>
  <w:num w:numId="5">
    <w:abstractNumId w:val="0"/>
  </w:num>
  <w:num w:numId="6">
    <w:abstractNumId w:val="1"/>
  </w:num>
  <w:num w:numId="7">
    <w:abstractNumId w:val="9"/>
  </w:num>
  <w:num w:numId="8">
    <w:abstractNumId w:val="5"/>
  </w:num>
  <w:num w:numId="9">
    <w:abstractNumId w:val="4"/>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819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Mje2MLa0NDMwMTJS0lEKTi0uzszPAykwrAUAeiR6FiwAAAA="/>
  </w:docVars>
  <w:rsids>
    <w:rsidRoot w:val="007B0D83"/>
    <w:rsid w:val="00001A90"/>
    <w:rsid w:val="00002EF2"/>
    <w:rsid w:val="00012A11"/>
    <w:rsid w:val="00013E4C"/>
    <w:rsid w:val="00017F5C"/>
    <w:rsid w:val="0002287F"/>
    <w:rsid w:val="000279B0"/>
    <w:rsid w:val="0003125C"/>
    <w:rsid w:val="00053E90"/>
    <w:rsid w:val="000570C6"/>
    <w:rsid w:val="0007310D"/>
    <w:rsid w:val="0007488A"/>
    <w:rsid w:val="00080DE5"/>
    <w:rsid w:val="00085860"/>
    <w:rsid w:val="0009348E"/>
    <w:rsid w:val="000C4EF6"/>
    <w:rsid w:val="000C52E4"/>
    <w:rsid w:val="000C7812"/>
    <w:rsid w:val="000D0FE3"/>
    <w:rsid w:val="000F3B9B"/>
    <w:rsid w:val="000F5E03"/>
    <w:rsid w:val="001079C1"/>
    <w:rsid w:val="0011745F"/>
    <w:rsid w:val="001231E4"/>
    <w:rsid w:val="00123C0B"/>
    <w:rsid w:val="0013697B"/>
    <w:rsid w:val="001406CC"/>
    <w:rsid w:val="001464A1"/>
    <w:rsid w:val="00147067"/>
    <w:rsid w:val="001507FA"/>
    <w:rsid w:val="00152C1E"/>
    <w:rsid w:val="00153304"/>
    <w:rsid w:val="00165788"/>
    <w:rsid w:val="001767CC"/>
    <w:rsid w:val="0018208B"/>
    <w:rsid w:val="00196B58"/>
    <w:rsid w:val="001A1F63"/>
    <w:rsid w:val="001B155A"/>
    <w:rsid w:val="001C3335"/>
    <w:rsid w:val="001C7859"/>
    <w:rsid w:val="001E0C17"/>
    <w:rsid w:val="002169D8"/>
    <w:rsid w:val="002246B8"/>
    <w:rsid w:val="002260C5"/>
    <w:rsid w:val="0025303C"/>
    <w:rsid w:val="00263C10"/>
    <w:rsid w:val="00266BE1"/>
    <w:rsid w:val="002704C7"/>
    <w:rsid w:val="00273E6D"/>
    <w:rsid w:val="002762AF"/>
    <w:rsid w:val="002952BA"/>
    <w:rsid w:val="002A6033"/>
    <w:rsid w:val="002D0518"/>
    <w:rsid w:val="002E6AE3"/>
    <w:rsid w:val="003119D2"/>
    <w:rsid w:val="0031395E"/>
    <w:rsid w:val="003152C4"/>
    <w:rsid w:val="00316A97"/>
    <w:rsid w:val="003271C1"/>
    <w:rsid w:val="00346952"/>
    <w:rsid w:val="00350DCF"/>
    <w:rsid w:val="00373994"/>
    <w:rsid w:val="00384C8B"/>
    <w:rsid w:val="003A18B4"/>
    <w:rsid w:val="003A6969"/>
    <w:rsid w:val="003B1796"/>
    <w:rsid w:val="003B2F68"/>
    <w:rsid w:val="003B4F66"/>
    <w:rsid w:val="003C2713"/>
    <w:rsid w:val="003C6EED"/>
    <w:rsid w:val="003E48A4"/>
    <w:rsid w:val="003E5DF0"/>
    <w:rsid w:val="00403516"/>
    <w:rsid w:val="00417F51"/>
    <w:rsid w:val="004210DE"/>
    <w:rsid w:val="004227D9"/>
    <w:rsid w:val="00422E11"/>
    <w:rsid w:val="00426CA6"/>
    <w:rsid w:val="00432050"/>
    <w:rsid w:val="004332BF"/>
    <w:rsid w:val="004343E5"/>
    <w:rsid w:val="0043601B"/>
    <w:rsid w:val="0045434E"/>
    <w:rsid w:val="00463513"/>
    <w:rsid w:val="004B6550"/>
    <w:rsid w:val="004B6ABE"/>
    <w:rsid w:val="00505276"/>
    <w:rsid w:val="00521C3B"/>
    <w:rsid w:val="0052484B"/>
    <w:rsid w:val="005267B8"/>
    <w:rsid w:val="0052772A"/>
    <w:rsid w:val="005301F3"/>
    <w:rsid w:val="00533389"/>
    <w:rsid w:val="005573F9"/>
    <w:rsid w:val="00560EBD"/>
    <w:rsid w:val="00571311"/>
    <w:rsid w:val="00574CAE"/>
    <w:rsid w:val="00576F2A"/>
    <w:rsid w:val="00592436"/>
    <w:rsid w:val="005B5620"/>
    <w:rsid w:val="005D14C0"/>
    <w:rsid w:val="005D7DCC"/>
    <w:rsid w:val="006049CB"/>
    <w:rsid w:val="0060679E"/>
    <w:rsid w:val="006114A3"/>
    <w:rsid w:val="00625FE2"/>
    <w:rsid w:val="006323DC"/>
    <w:rsid w:val="00633F86"/>
    <w:rsid w:val="00655D16"/>
    <w:rsid w:val="00657CF6"/>
    <w:rsid w:val="006669D3"/>
    <w:rsid w:val="00686A26"/>
    <w:rsid w:val="006931A1"/>
    <w:rsid w:val="006944A9"/>
    <w:rsid w:val="00695E24"/>
    <w:rsid w:val="006B370D"/>
    <w:rsid w:val="006B3F30"/>
    <w:rsid w:val="006C2CFC"/>
    <w:rsid w:val="006C4236"/>
    <w:rsid w:val="006C5E84"/>
    <w:rsid w:val="006C7BA1"/>
    <w:rsid w:val="006C7EEC"/>
    <w:rsid w:val="006C7EF6"/>
    <w:rsid w:val="006E4110"/>
    <w:rsid w:val="006E6163"/>
    <w:rsid w:val="006F223F"/>
    <w:rsid w:val="007002D7"/>
    <w:rsid w:val="00707ACA"/>
    <w:rsid w:val="00707DC5"/>
    <w:rsid w:val="007121F4"/>
    <w:rsid w:val="007212EF"/>
    <w:rsid w:val="0072202E"/>
    <w:rsid w:val="007265B2"/>
    <w:rsid w:val="00726BE4"/>
    <w:rsid w:val="00732BD7"/>
    <w:rsid w:val="00735508"/>
    <w:rsid w:val="00740131"/>
    <w:rsid w:val="0075033F"/>
    <w:rsid w:val="0077745B"/>
    <w:rsid w:val="00785A25"/>
    <w:rsid w:val="00796160"/>
    <w:rsid w:val="00796EB5"/>
    <w:rsid w:val="007B0D83"/>
    <w:rsid w:val="007B14B8"/>
    <w:rsid w:val="007C76DA"/>
    <w:rsid w:val="007D203B"/>
    <w:rsid w:val="007E4639"/>
    <w:rsid w:val="007E47DA"/>
    <w:rsid w:val="007F3F68"/>
    <w:rsid w:val="007F55C2"/>
    <w:rsid w:val="007F6F9B"/>
    <w:rsid w:val="0080271B"/>
    <w:rsid w:val="0081238A"/>
    <w:rsid w:val="008211A7"/>
    <w:rsid w:val="008408D0"/>
    <w:rsid w:val="00841CBE"/>
    <w:rsid w:val="00842CC3"/>
    <w:rsid w:val="00843EA7"/>
    <w:rsid w:val="00844501"/>
    <w:rsid w:val="0084674F"/>
    <w:rsid w:val="00850748"/>
    <w:rsid w:val="00862510"/>
    <w:rsid w:val="0086482C"/>
    <w:rsid w:val="00864EFB"/>
    <w:rsid w:val="008802B8"/>
    <w:rsid w:val="00890B5B"/>
    <w:rsid w:val="008B35B5"/>
    <w:rsid w:val="008D714D"/>
    <w:rsid w:val="008E03B9"/>
    <w:rsid w:val="008E2971"/>
    <w:rsid w:val="008E2C57"/>
    <w:rsid w:val="008F24D9"/>
    <w:rsid w:val="009065B9"/>
    <w:rsid w:val="009106F0"/>
    <w:rsid w:val="009109E8"/>
    <w:rsid w:val="00924E6C"/>
    <w:rsid w:val="00933139"/>
    <w:rsid w:val="0094768D"/>
    <w:rsid w:val="009662BC"/>
    <w:rsid w:val="009766EF"/>
    <w:rsid w:val="009E5A4F"/>
    <w:rsid w:val="009F0D0A"/>
    <w:rsid w:val="00A07925"/>
    <w:rsid w:val="00A22A18"/>
    <w:rsid w:val="00A2301C"/>
    <w:rsid w:val="00A263AE"/>
    <w:rsid w:val="00A3491C"/>
    <w:rsid w:val="00A47A74"/>
    <w:rsid w:val="00A50896"/>
    <w:rsid w:val="00A614C2"/>
    <w:rsid w:val="00A73167"/>
    <w:rsid w:val="00A77427"/>
    <w:rsid w:val="00A80E8E"/>
    <w:rsid w:val="00A82303"/>
    <w:rsid w:val="00A854BC"/>
    <w:rsid w:val="00A8595D"/>
    <w:rsid w:val="00A87CB3"/>
    <w:rsid w:val="00A87E40"/>
    <w:rsid w:val="00AA5A49"/>
    <w:rsid w:val="00AC0BC2"/>
    <w:rsid w:val="00AD1A0A"/>
    <w:rsid w:val="00AF45BC"/>
    <w:rsid w:val="00AF5948"/>
    <w:rsid w:val="00B04E4C"/>
    <w:rsid w:val="00B063E9"/>
    <w:rsid w:val="00B12EC3"/>
    <w:rsid w:val="00B17A76"/>
    <w:rsid w:val="00B2153E"/>
    <w:rsid w:val="00B30794"/>
    <w:rsid w:val="00B34899"/>
    <w:rsid w:val="00B54D19"/>
    <w:rsid w:val="00B56B5F"/>
    <w:rsid w:val="00B63DA6"/>
    <w:rsid w:val="00B65B3A"/>
    <w:rsid w:val="00B975AF"/>
    <w:rsid w:val="00BA36FF"/>
    <w:rsid w:val="00BA7C33"/>
    <w:rsid w:val="00BC55A2"/>
    <w:rsid w:val="00BD281F"/>
    <w:rsid w:val="00BD5388"/>
    <w:rsid w:val="00BE0B4E"/>
    <w:rsid w:val="00BF1046"/>
    <w:rsid w:val="00BF5EBE"/>
    <w:rsid w:val="00C07176"/>
    <w:rsid w:val="00C150B0"/>
    <w:rsid w:val="00C26923"/>
    <w:rsid w:val="00C32E09"/>
    <w:rsid w:val="00C334B0"/>
    <w:rsid w:val="00C47A07"/>
    <w:rsid w:val="00C5390D"/>
    <w:rsid w:val="00C56D4E"/>
    <w:rsid w:val="00C62AB9"/>
    <w:rsid w:val="00C657F9"/>
    <w:rsid w:val="00C84384"/>
    <w:rsid w:val="00C87604"/>
    <w:rsid w:val="00CA3503"/>
    <w:rsid w:val="00CB57EA"/>
    <w:rsid w:val="00CC612F"/>
    <w:rsid w:val="00CD410A"/>
    <w:rsid w:val="00CD559B"/>
    <w:rsid w:val="00CE4C77"/>
    <w:rsid w:val="00CF0A4D"/>
    <w:rsid w:val="00CF4652"/>
    <w:rsid w:val="00D00E93"/>
    <w:rsid w:val="00D01CB6"/>
    <w:rsid w:val="00D0287D"/>
    <w:rsid w:val="00D2418C"/>
    <w:rsid w:val="00D430E5"/>
    <w:rsid w:val="00D63BF6"/>
    <w:rsid w:val="00D65A45"/>
    <w:rsid w:val="00D83999"/>
    <w:rsid w:val="00D9032A"/>
    <w:rsid w:val="00D932A2"/>
    <w:rsid w:val="00DB02E7"/>
    <w:rsid w:val="00DB7E7E"/>
    <w:rsid w:val="00DC260E"/>
    <w:rsid w:val="00DD2197"/>
    <w:rsid w:val="00DD59D8"/>
    <w:rsid w:val="00DF14CB"/>
    <w:rsid w:val="00E00700"/>
    <w:rsid w:val="00E01AE2"/>
    <w:rsid w:val="00E032A9"/>
    <w:rsid w:val="00E11BD3"/>
    <w:rsid w:val="00E17891"/>
    <w:rsid w:val="00E32A53"/>
    <w:rsid w:val="00E5258F"/>
    <w:rsid w:val="00E7276F"/>
    <w:rsid w:val="00E83E55"/>
    <w:rsid w:val="00E94D30"/>
    <w:rsid w:val="00EB62F2"/>
    <w:rsid w:val="00EC46AE"/>
    <w:rsid w:val="00EC72A2"/>
    <w:rsid w:val="00EE162E"/>
    <w:rsid w:val="00EE4932"/>
    <w:rsid w:val="00EF19D8"/>
    <w:rsid w:val="00EF28F3"/>
    <w:rsid w:val="00EF7509"/>
    <w:rsid w:val="00EF7823"/>
    <w:rsid w:val="00F05B25"/>
    <w:rsid w:val="00F171CE"/>
    <w:rsid w:val="00F17383"/>
    <w:rsid w:val="00F240C5"/>
    <w:rsid w:val="00F2463E"/>
    <w:rsid w:val="00F317B6"/>
    <w:rsid w:val="00F36535"/>
    <w:rsid w:val="00F370B7"/>
    <w:rsid w:val="00F41320"/>
    <w:rsid w:val="00F616DB"/>
    <w:rsid w:val="00F74F50"/>
    <w:rsid w:val="00F8550B"/>
    <w:rsid w:val="00F86A2D"/>
    <w:rsid w:val="00F94E95"/>
    <w:rsid w:val="00F96F2A"/>
    <w:rsid w:val="00FD0A11"/>
    <w:rsid w:val="00FD139F"/>
    <w:rsid w:val="00FE4311"/>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81921"/>
    <o:shapelayout v:ext="edit">
      <o:idmap v:ext="edit" data="1"/>
    </o:shapelayout>
  </w:shapeDefaults>
  <w:decimalSymbol w:val=","/>
  <w:listSeparator w:val=";"/>
  <w14:docId w14:val="01748BCF"/>
  <w15:docId w15:val="{478A2310-F981-45DF-BBF3-66303CDCB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7F9"/>
  </w:style>
  <w:style w:type="paragraph" w:styleId="Rubrik1">
    <w:name w:val="heading 1"/>
    <w:basedOn w:val="Normal"/>
    <w:next w:val="Normal"/>
    <w:link w:val="Rubrik1Char"/>
    <w:uiPriority w:val="9"/>
    <w:qFormat/>
    <w:rsid w:val="00DD2197"/>
    <w:pPr>
      <w:keepNext/>
      <w:keepLines/>
      <w:numPr>
        <w:numId w:val="7"/>
      </w:numPr>
      <w:suppressAutoHyphens/>
      <w:spacing w:before="600" w:after="100"/>
      <w:ind w:left="357" w:hanging="357"/>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F96F2A"/>
    <w:pPr>
      <w:keepNext/>
      <w:keepLines/>
      <w:suppressAutoHyphens/>
      <w:spacing w:before="240" w:after="80"/>
      <w:outlineLvl w:val="2"/>
    </w:pPr>
    <w:rPr>
      <w:rFonts w:eastAsiaTheme="majorEastAsia" w:cstheme="majorBidi"/>
      <w:bCs/>
      <w:i/>
      <w:color w:val="000000" w:themeColor="accent1"/>
    </w:rPr>
  </w:style>
  <w:style w:type="paragraph" w:styleId="Rubrik4">
    <w:name w:val="heading 4"/>
    <w:basedOn w:val="Normal"/>
    <w:next w:val="Normal"/>
    <w:link w:val="Rubrik4Char"/>
    <w:uiPriority w:val="9"/>
    <w:unhideWhenUsed/>
    <w:rsid w:val="00890B5B"/>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F96F2A"/>
    <w:rPr>
      <w:rFonts w:eastAsiaTheme="majorEastAsia" w:cstheme="majorBidi"/>
      <w:bCs/>
      <w:i/>
      <w:color w:val="000000" w:themeColor="accent1"/>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890B5B"/>
    <w:rPr>
      <w:rFonts w:asciiTheme="majorHAnsi" w:eastAsiaTheme="majorEastAsia" w:hAnsiTheme="majorHAnsi" w:cstheme="majorBidi"/>
      <w:b/>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Normalwebb">
    <w:name w:val="Normal (Web)"/>
    <w:basedOn w:val="Normal"/>
    <w:uiPriority w:val="99"/>
    <w:unhideWhenUsed/>
    <w:rsid w:val="008211A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styleId="Kommentarsreferens">
    <w:name w:val="annotation reference"/>
    <w:basedOn w:val="Standardstycketeckensnitt"/>
    <w:uiPriority w:val="99"/>
    <w:semiHidden/>
    <w:unhideWhenUsed/>
    <w:rsid w:val="0094768D"/>
    <w:rPr>
      <w:sz w:val="16"/>
      <w:szCs w:val="16"/>
    </w:rPr>
  </w:style>
  <w:style w:type="paragraph" w:styleId="Kommentarer">
    <w:name w:val="annotation text"/>
    <w:basedOn w:val="Normal"/>
    <w:link w:val="KommentarerChar"/>
    <w:uiPriority w:val="99"/>
    <w:semiHidden/>
    <w:unhideWhenUsed/>
    <w:rsid w:val="0094768D"/>
    <w:pPr>
      <w:spacing w:line="240" w:lineRule="auto"/>
    </w:pPr>
    <w:rPr>
      <w:sz w:val="20"/>
      <w:szCs w:val="20"/>
    </w:rPr>
  </w:style>
  <w:style w:type="character" w:customStyle="1" w:styleId="KommentarerChar">
    <w:name w:val="Kommentarer Char"/>
    <w:basedOn w:val="Standardstycketeckensnitt"/>
    <w:link w:val="Kommentarer"/>
    <w:uiPriority w:val="99"/>
    <w:semiHidden/>
    <w:rsid w:val="0094768D"/>
    <w:rPr>
      <w:sz w:val="20"/>
      <w:szCs w:val="20"/>
    </w:rPr>
  </w:style>
  <w:style w:type="paragraph" w:styleId="Kommentarsmne">
    <w:name w:val="annotation subject"/>
    <w:basedOn w:val="Kommentarer"/>
    <w:next w:val="Kommentarer"/>
    <w:link w:val="KommentarsmneChar"/>
    <w:uiPriority w:val="99"/>
    <w:semiHidden/>
    <w:unhideWhenUsed/>
    <w:rsid w:val="0094768D"/>
    <w:rPr>
      <w:b/>
      <w:bCs/>
    </w:rPr>
  </w:style>
  <w:style w:type="character" w:customStyle="1" w:styleId="KommentarsmneChar">
    <w:name w:val="Kommentarsämne Char"/>
    <w:basedOn w:val="KommentarerChar"/>
    <w:link w:val="Kommentarsmne"/>
    <w:uiPriority w:val="99"/>
    <w:semiHidden/>
    <w:rsid w:val="0094768D"/>
    <w:rPr>
      <w:b/>
      <w:bCs/>
      <w:sz w:val="20"/>
      <w:szCs w:val="20"/>
    </w:rPr>
  </w:style>
  <w:style w:type="paragraph" w:styleId="Revision">
    <w:name w:val="Revision"/>
    <w:hidden/>
    <w:uiPriority w:val="99"/>
    <w:semiHidden/>
    <w:rsid w:val="00CC612F"/>
    <w:pPr>
      <w:spacing w:after="0" w:line="240" w:lineRule="auto"/>
    </w:pPr>
  </w:style>
  <w:style w:type="paragraph" w:styleId="Liststycke">
    <w:name w:val="List Paragraph"/>
    <w:basedOn w:val="Normal"/>
    <w:uiPriority w:val="34"/>
    <w:rsid w:val="00B04E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316613240">
      <w:bodyDiv w:val="1"/>
      <w:marLeft w:val="0"/>
      <w:marRight w:val="0"/>
      <w:marTop w:val="0"/>
      <w:marBottom w:val="0"/>
      <w:divBdr>
        <w:top w:val="none" w:sz="0" w:space="0" w:color="auto"/>
        <w:left w:val="none" w:sz="0" w:space="0" w:color="auto"/>
        <w:bottom w:val="none" w:sz="0" w:space="0" w:color="auto"/>
        <w:right w:val="none" w:sz="0" w:space="0" w:color="auto"/>
      </w:divBdr>
    </w:div>
    <w:div w:id="578830383">
      <w:bodyDiv w:val="1"/>
      <w:marLeft w:val="0"/>
      <w:marRight w:val="0"/>
      <w:marTop w:val="0"/>
      <w:marBottom w:val="0"/>
      <w:divBdr>
        <w:top w:val="none" w:sz="0" w:space="0" w:color="auto"/>
        <w:left w:val="none" w:sz="0" w:space="0" w:color="auto"/>
        <w:bottom w:val="none" w:sz="0" w:space="0" w:color="auto"/>
        <w:right w:val="none" w:sz="0" w:space="0" w:color="auto"/>
      </w:divBdr>
    </w:div>
    <w:div w:id="910235123">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571647509">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767993207">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 w:id="1821385734">
      <w:bodyDiv w:val="1"/>
      <w:marLeft w:val="0"/>
      <w:marRight w:val="0"/>
      <w:marTop w:val="0"/>
      <w:marBottom w:val="0"/>
      <w:divBdr>
        <w:top w:val="none" w:sz="0" w:space="0" w:color="auto"/>
        <w:left w:val="none" w:sz="0" w:space="0" w:color="auto"/>
        <w:bottom w:val="none" w:sz="0" w:space="0" w:color="auto"/>
        <w:right w:val="none" w:sz="0" w:space="0" w:color="auto"/>
      </w:divBdr>
    </w:div>
    <w:div w:id="1853913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internt.slu.se/Organisation-och-styrning/kvalitetssakring-forskning-miljoanalys/styrdokument/"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kvalitetsakring-forskning@slu.se"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kvalitetssakring-forskning@slu.s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38897B5A4914371B4D95CE59A5CD28A"/>
        <w:category>
          <w:name w:val="Allmänt"/>
          <w:gallery w:val="placeholder"/>
        </w:category>
        <w:types>
          <w:type w:val="bbPlcHdr"/>
        </w:types>
        <w:behaviors>
          <w:behavior w:val="content"/>
        </w:behaviors>
        <w:guid w:val="{0267C242-BE8F-4F47-B8A6-924FBFF91924}"/>
      </w:docPartPr>
      <w:docPartBody>
        <w:p w:rsidR="00B11D8E" w:rsidRDefault="0020437C" w:rsidP="0020437C">
          <w:pPr>
            <w:pStyle w:val="838897B5A4914371B4D95CE59A5CD28A6"/>
          </w:pPr>
          <w:r w:rsidRPr="005D14C0">
            <w:rPr>
              <w:rStyle w:val="Platshllartext"/>
              <w:rFonts w:cstheme="majorHAnsi"/>
              <w:b/>
              <w:color w:val="538135" w:themeColor="accent6" w:themeShade="BF"/>
              <w:sz w:val="18"/>
              <w:szCs w:val="18"/>
            </w:rPr>
            <w:t>[Fakultet/Institution/centrumbildning]</w:t>
          </w:r>
        </w:p>
      </w:docPartBody>
    </w:docPart>
    <w:docPart>
      <w:docPartPr>
        <w:name w:val="F996D87651584CD88A5D284242B1AA7B"/>
        <w:category>
          <w:name w:val="Allmänt"/>
          <w:gallery w:val="placeholder"/>
        </w:category>
        <w:types>
          <w:type w:val="bbPlcHdr"/>
        </w:types>
        <w:behaviors>
          <w:behavior w:val="content"/>
        </w:behaviors>
        <w:guid w:val="{B65DDAA8-126E-4B01-822F-F62F6E5DD49C}"/>
      </w:docPartPr>
      <w:docPartBody>
        <w:p w:rsidR="00B11D8E" w:rsidRDefault="00272915" w:rsidP="00272915">
          <w:pPr>
            <w:pStyle w:val="F996D87651584CD88A5D284242B1AA7B3"/>
          </w:pPr>
          <w:r w:rsidRPr="005D14C0">
            <w:rPr>
              <w:rStyle w:val="Platshllartext"/>
              <w:rFonts w:asciiTheme="majorHAnsi" w:hAnsiTheme="majorHAnsi" w:cstheme="majorHAnsi"/>
              <w:color w:val="538135" w:themeColor="accent6" w:themeShade="BF"/>
              <w:sz w:val="18"/>
              <w:szCs w:val="18"/>
            </w:rPr>
            <w:t xml:space="preserve">[Ev. kompletterande text, </w:t>
          </w:r>
          <w:r w:rsidRPr="005D14C0">
            <w:rPr>
              <w:rStyle w:val="Platshllartext"/>
              <w:rFonts w:asciiTheme="majorHAnsi" w:hAnsiTheme="majorHAnsi" w:cstheme="majorHAnsi"/>
              <w:color w:val="538135" w:themeColor="accent6" w:themeShade="BF"/>
              <w:sz w:val="18"/>
              <w:szCs w:val="18"/>
            </w:rPr>
            <w:br/>
            <w:t>t.ex. befattningshavare]</w:t>
          </w:r>
        </w:p>
      </w:docPartBody>
    </w:docPart>
    <w:docPart>
      <w:docPartPr>
        <w:name w:val="14DBDDDE1459446B969A871E71524DD2"/>
        <w:category>
          <w:name w:val="Allmänt"/>
          <w:gallery w:val="placeholder"/>
        </w:category>
        <w:types>
          <w:type w:val="bbPlcHdr"/>
        </w:types>
        <w:behaviors>
          <w:behavior w:val="content"/>
        </w:behaviors>
        <w:guid w:val="{E4A38BA4-DB07-4DA6-9935-26B037062548}"/>
      </w:docPartPr>
      <w:docPartBody>
        <w:p w:rsidR="00B11D8E" w:rsidRDefault="0092061C">
          <w:pPr>
            <w:pStyle w:val="14DBDDDE1459446B969A871E71524DD2"/>
          </w:pPr>
          <w:r>
            <w:rPr>
              <w:rFonts w:asciiTheme="majorHAnsi" w:hAnsiTheme="majorHAnsi" w:cstheme="majorHAnsi"/>
              <w:b/>
              <w:caps/>
              <w:sz w:val="20"/>
            </w:rPr>
            <w:t>[Dokumenttyp]</w:t>
          </w:r>
        </w:p>
      </w:docPartBody>
    </w:docPart>
    <w:docPart>
      <w:docPartPr>
        <w:name w:val="91F596852AEC452A91AF80FE8A989BD1"/>
        <w:category>
          <w:name w:val="Allmänt"/>
          <w:gallery w:val="placeholder"/>
        </w:category>
        <w:types>
          <w:type w:val="bbPlcHdr"/>
        </w:types>
        <w:behaviors>
          <w:behavior w:val="content"/>
        </w:behaviors>
        <w:guid w:val="{7744A072-159E-48C1-9BB2-FA0E65D26703}"/>
      </w:docPartPr>
      <w:docPartBody>
        <w:p w:rsidR="00B11D8E" w:rsidRDefault="0020437C" w:rsidP="0020437C">
          <w:pPr>
            <w:pStyle w:val="91F596852AEC452A91AF80FE8A989BD16"/>
          </w:pPr>
          <w:r w:rsidRPr="005D14C0">
            <w:rPr>
              <w:rStyle w:val="Platshllartext"/>
              <w:rFonts w:asciiTheme="majorHAnsi" w:hAnsiTheme="majorHAnsi" w:cstheme="majorHAnsi"/>
              <w:color w:val="538135" w:themeColor="accent6" w:themeShade="BF"/>
              <w:sz w:val="18"/>
              <w:szCs w:val="18"/>
            </w:rPr>
            <w:t>[Skriv numret här]</w:t>
          </w:r>
        </w:p>
      </w:docPartBody>
    </w:docPart>
    <w:docPart>
      <w:docPartPr>
        <w:name w:val="E9544AAAB234405D9057428D54E090CC"/>
        <w:category>
          <w:name w:val="Allmänt"/>
          <w:gallery w:val="placeholder"/>
        </w:category>
        <w:types>
          <w:type w:val="bbPlcHdr"/>
        </w:types>
        <w:behaviors>
          <w:behavior w:val="content"/>
        </w:behaviors>
        <w:guid w:val="{2B03B587-5362-4E46-8CF2-A37C02AB3A4F}"/>
      </w:docPartPr>
      <w:docPartBody>
        <w:p w:rsidR="00B11D8E" w:rsidRDefault="0020437C" w:rsidP="0020437C">
          <w:pPr>
            <w:pStyle w:val="E9544AAAB234405D9057428D54E090CC6"/>
          </w:pPr>
          <w:r w:rsidRPr="005D14C0">
            <w:rPr>
              <w:rStyle w:val="Platshllartext"/>
              <w:color w:val="538135" w:themeColor="accent6" w:themeShade="BF"/>
              <w:lang w:val="sv-SE"/>
            </w:rPr>
            <w:t>Postadress</w:t>
          </w:r>
        </w:p>
      </w:docPartBody>
    </w:docPart>
    <w:docPart>
      <w:docPartPr>
        <w:name w:val="DefaultPlaceholder_-1854013440"/>
        <w:category>
          <w:name w:val="Allmänt"/>
          <w:gallery w:val="placeholder"/>
        </w:category>
        <w:types>
          <w:type w:val="bbPlcHdr"/>
        </w:types>
        <w:behaviors>
          <w:behavior w:val="content"/>
        </w:behaviors>
        <w:guid w:val="{61E6AC3E-D763-4228-A826-D9369D93EC3F}"/>
      </w:docPartPr>
      <w:docPartBody>
        <w:p w:rsidR="00B11D8E" w:rsidRDefault="0092061C">
          <w:r w:rsidRPr="00654159">
            <w:rPr>
              <w:rStyle w:val="Platshllartext"/>
            </w:rPr>
            <w:t>Klicka eller tryck här för att ange text.</w:t>
          </w:r>
        </w:p>
      </w:docPartBody>
    </w:docPart>
    <w:docPart>
      <w:docPartPr>
        <w:name w:val="B3432C5A07F046C9B08AEA0E218A295A"/>
        <w:category>
          <w:name w:val="Allmänt"/>
          <w:gallery w:val="placeholder"/>
        </w:category>
        <w:types>
          <w:type w:val="bbPlcHdr"/>
        </w:types>
        <w:behaviors>
          <w:behavior w:val="content"/>
        </w:behaviors>
        <w:guid w:val="{BC8EA134-852C-4B14-A3E7-BF5F97248FBF}"/>
      </w:docPartPr>
      <w:docPartBody>
        <w:p w:rsidR="00B11D8E" w:rsidRDefault="0020437C" w:rsidP="0020437C">
          <w:pPr>
            <w:pStyle w:val="B3432C5A07F046C9B08AEA0E218A295A5"/>
          </w:pPr>
          <w:r w:rsidRPr="005D14C0">
            <w:rPr>
              <w:rStyle w:val="Platshllartext"/>
              <w:color w:val="538135" w:themeColor="accent6" w:themeShade="BF"/>
              <w:lang w:val="sv-SE"/>
            </w:rPr>
            <w:t>Besöksadress</w:t>
          </w:r>
        </w:p>
      </w:docPartBody>
    </w:docPart>
    <w:docPart>
      <w:docPartPr>
        <w:name w:val="AB5B153CCDF5465AB7AE279A89E3801B"/>
        <w:category>
          <w:name w:val="Allmänt"/>
          <w:gallery w:val="placeholder"/>
        </w:category>
        <w:types>
          <w:type w:val="bbPlcHdr"/>
        </w:types>
        <w:behaviors>
          <w:behavior w:val="content"/>
        </w:behaviors>
        <w:guid w:val="{BFAC5DB0-B996-4021-A0D9-27A1FEFAA4B3}"/>
      </w:docPartPr>
      <w:docPartBody>
        <w:p w:rsidR="00B11D8E" w:rsidRDefault="0020437C" w:rsidP="0020437C">
          <w:pPr>
            <w:pStyle w:val="AB5B153CCDF5465AB7AE279A89E3801B5"/>
          </w:pPr>
          <w:r w:rsidRPr="005D14C0">
            <w:rPr>
              <w:color w:val="538135" w:themeColor="accent6" w:themeShade="BF"/>
              <w:lang w:val="sv-SE"/>
            </w:rPr>
            <w:t>XXX-XXX</w:t>
          </w:r>
        </w:p>
      </w:docPartBody>
    </w:docPart>
    <w:docPart>
      <w:docPartPr>
        <w:name w:val="780CA1B135814D6D913E6714E3C49B93"/>
        <w:category>
          <w:name w:val="Allmänt"/>
          <w:gallery w:val="placeholder"/>
        </w:category>
        <w:types>
          <w:type w:val="bbPlcHdr"/>
        </w:types>
        <w:behaviors>
          <w:behavior w:val="content"/>
        </w:behaviors>
        <w:guid w:val="{5FD13AF5-D029-4DA5-B554-C95DFBF57B9B}"/>
      </w:docPartPr>
      <w:docPartBody>
        <w:p w:rsidR="00906EDC" w:rsidRDefault="00FE0DE4" w:rsidP="00FE0DE4">
          <w:pPr>
            <w:pStyle w:val="780CA1B135814D6D913E6714E3C49B93"/>
          </w:pPr>
          <w:r w:rsidRPr="00654159">
            <w:rPr>
              <w:rStyle w:val="Platshllartext"/>
            </w:rPr>
            <w:t>Klicka eller tryck här för att ange text.</w:t>
          </w:r>
        </w:p>
      </w:docPartBody>
    </w:docPart>
    <w:docPart>
      <w:docPartPr>
        <w:name w:val="D7DD8921B21D4317B34A808814B5CA76"/>
        <w:category>
          <w:name w:val="Allmänt"/>
          <w:gallery w:val="placeholder"/>
        </w:category>
        <w:types>
          <w:type w:val="bbPlcHdr"/>
        </w:types>
        <w:behaviors>
          <w:behavior w:val="content"/>
        </w:behaviors>
        <w:guid w:val="{CE009B2E-6220-48FE-8DF0-3DE3BC732D2B}"/>
      </w:docPartPr>
      <w:docPartBody>
        <w:p w:rsidR="00906EDC" w:rsidRDefault="00FE0DE4" w:rsidP="00FE0DE4">
          <w:pPr>
            <w:pStyle w:val="D7DD8921B21D4317B34A808814B5CA76"/>
          </w:pPr>
          <w:r w:rsidRPr="00654159">
            <w:rPr>
              <w:rStyle w:val="Platshllartext"/>
            </w:rPr>
            <w:t>Klicka eller tryck här för att ange text.</w:t>
          </w:r>
        </w:p>
      </w:docPartBody>
    </w:docPart>
    <w:docPart>
      <w:docPartPr>
        <w:name w:val="DF9DADD08EFC422694D303406FEBF163"/>
        <w:category>
          <w:name w:val="Allmänt"/>
          <w:gallery w:val="placeholder"/>
        </w:category>
        <w:types>
          <w:type w:val="bbPlcHdr"/>
        </w:types>
        <w:behaviors>
          <w:behavior w:val="content"/>
        </w:behaviors>
        <w:guid w:val="{62056E23-A1A9-4DAB-9ADE-2CBDDFC6F1E5}"/>
      </w:docPartPr>
      <w:docPartBody>
        <w:p w:rsidR="00906EDC" w:rsidRDefault="00FE0DE4" w:rsidP="00FE0DE4">
          <w:pPr>
            <w:pStyle w:val="DF9DADD08EFC422694D303406FEBF163"/>
          </w:pPr>
          <w:r w:rsidRPr="00654159">
            <w:rPr>
              <w:rStyle w:val="Platshllartext"/>
            </w:rPr>
            <w:t>Klicka eller tryck här för att ange text.</w:t>
          </w:r>
        </w:p>
      </w:docPartBody>
    </w:docPart>
    <w:docPart>
      <w:docPartPr>
        <w:name w:val="5FA191550A7E4FA98FBEAC4C4829F4E6"/>
        <w:category>
          <w:name w:val="Allmänt"/>
          <w:gallery w:val="placeholder"/>
        </w:category>
        <w:types>
          <w:type w:val="bbPlcHdr"/>
        </w:types>
        <w:behaviors>
          <w:behavior w:val="content"/>
        </w:behaviors>
        <w:guid w:val="{446454B3-AB61-4E1E-85D7-687FFA432508}"/>
      </w:docPartPr>
      <w:docPartBody>
        <w:p w:rsidR="005235F4" w:rsidRDefault="00F062FE" w:rsidP="00F062FE">
          <w:pPr>
            <w:pStyle w:val="5FA191550A7E4FA98FBEAC4C4829F4E6"/>
          </w:pPr>
          <w:r w:rsidRPr="00654159">
            <w:rPr>
              <w:rStyle w:val="Platshllartext"/>
            </w:rPr>
            <w:t>Klicka eller tryck här för att ange text.</w:t>
          </w:r>
        </w:p>
      </w:docPartBody>
    </w:docPart>
    <w:docPart>
      <w:docPartPr>
        <w:name w:val="991D941A371541C9A0E02ECC8BA88C4D"/>
        <w:category>
          <w:name w:val="Allmänt"/>
          <w:gallery w:val="placeholder"/>
        </w:category>
        <w:types>
          <w:type w:val="bbPlcHdr"/>
        </w:types>
        <w:behaviors>
          <w:behavior w:val="content"/>
        </w:behaviors>
        <w:guid w:val="{357B3EE0-45D6-49B9-A864-612EE3CE5C18}"/>
      </w:docPartPr>
      <w:docPartBody>
        <w:p w:rsidR="005235F4" w:rsidRDefault="00F062FE" w:rsidP="00F062FE">
          <w:pPr>
            <w:pStyle w:val="991D941A371541C9A0E02ECC8BA88C4D"/>
          </w:pPr>
          <w:r w:rsidRPr="00654159">
            <w:rPr>
              <w:rStyle w:val="Platshllartext"/>
            </w:rPr>
            <w:t>Klicka eller tryck här för att ange text.</w:t>
          </w:r>
        </w:p>
      </w:docPartBody>
    </w:docPart>
    <w:docPart>
      <w:docPartPr>
        <w:name w:val="8CE14DB012E34C2497A068FE5322034C"/>
        <w:category>
          <w:name w:val="Allmänt"/>
          <w:gallery w:val="placeholder"/>
        </w:category>
        <w:types>
          <w:type w:val="bbPlcHdr"/>
        </w:types>
        <w:behaviors>
          <w:behavior w:val="content"/>
        </w:behaviors>
        <w:guid w:val="{65DF38DC-6424-4D0E-BB91-7C48735143FA}"/>
      </w:docPartPr>
      <w:docPartBody>
        <w:p w:rsidR="005235F4" w:rsidRDefault="00F062FE" w:rsidP="00F062FE">
          <w:pPr>
            <w:pStyle w:val="8CE14DB012E34C2497A068FE5322034C"/>
          </w:pPr>
          <w:r w:rsidRPr="00654159">
            <w:rPr>
              <w:rStyle w:val="Platshllartext"/>
            </w:rPr>
            <w:t>Klicka eller tryck här för att ange text.</w:t>
          </w:r>
        </w:p>
      </w:docPartBody>
    </w:docPart>
    <w:docPart>
      <w:docPartPr>
        <w:name w:val="858F58095B884AE787453E6C48E6CAE1"/>
        <w:category>
          <w:name w:val="Allmänt"/>
          <w:gallery w:val="placeholder"/>
        </w:category>
        <w:types>
          <w:type w:val="bbPlcHdr"/>
        </w:types>
        <w:behaviors>
          <w:behavior w:val="content"/>
        </w:behaviors>
        <w:guid w:val="{2033E0E4-E188-479E-A2C2-BFE4C28659AC}"/>
      </w:docPartPr>
      <w:docPartBody>
        <w:p w:rsidR="005235F4" w:rsidRDefault="00F062FE" w:rsidP="00F062FE">
          <w:pPr>
            <w:pStyle w:val="858F58095B884AE787453E6C48E6CAE1"/>
          </w:pPr>
          <w:r w:rsidRPr="00654159">
            <w:rPr>
              <w:rStyle w:val="Platshllartext"/>
            </w:rPr>
            <w:t>Klicka eller tryck här för att ange text.</w:t>
          </w:r>
        </w:p>
      </w:docPartBody>
    </w:docPart>
    <w:docPart>
      <w:docPartPr>
        <w:name w:val="CC4AAEE3C575404FA82AD16E9C451CD3"/>
        <w:category>
          <w:name w:val="Allmänt"/>
          <w:gallery w:val="placeholder"/>
        </w:category>
        <w:types>
          <w:type w:val="bbPlcHdr"/>
        </w:types>
        <w:behaviors>
          <w:behavior w:val="content"/>
        </w:behaviors>
        <w:guid w:val="{BE179C32-A578-4C3B-B96C-0F89A97B09AF}"/>
      </w:docPartPr>
      <w:docPartBody>
        <w:p w:rsidR="00425716" w:rsidRDefault="00A35425" w:rsidP="00A35425">
          <w:pPr>
            <w:pStyle w:val="CC4AAEE3C575404FA82AD16E9C451CD3"/>
          </w:pPr>
          <w:r w:rsidRPr="00654159">
            <w:rPr>
              <w:rStyle w:val="Platshllartext"/>
            </w:rPr>
            <w:t>Klicka eller tryck här för att ange text.</w:t>
          </w:r>
        </w:p>
      </w:docPartBody>
    </w:docPart>
    <w:docPart>
      <w:docPartPr>
        <w:name w:val="D6F694D0C266441F82750221A2298451"/>
        <w:category>
          <w:name w:val="Allmänt"/>
          <w:gallery w:val="placeholder"/>
        </w:category>
        <w:types>
          <w:type w:val="bbPlcHdr"/>
        </w:types>
        <w:behaviors>
          <w:behavior w:val="content"/>
        </w:behaviors>
        <w:guid w:val="{853D0499-4869-4ABE-993B-82C82C58301C}"/>
      </w:docPartPr>
      <w:docPartBody>
        <w:p w:rsidR="00425716" w:rsidRDefault="00A35425" w:rsidP="00A35425">
          <w:pPr>
            <w:pStyle w:val="D6F694D0C266441F82750221A2298451"/>
          </w:pPr>
          <w:r w:rsidRPr="00654159">
            <w:rPr>
              <w:rStyle w:val="Platshllartext"/>
            </w:rPr>
            <w:t>Klicka eller tryck här för att ange text.</w:t>
          </w:r>
        </w:p>
      </w:docPartBody>
    </w:docPart>
    <w:docPart>
      <w:docPartPr>
        <w:name w:val="9AEAACD231BE48FB88174E17C52D91C4"/>
        <w:category>
          <w:name w:val="Allmänt"/>
          <w:gallery w:val="placeholder"/>
        </w:category>
        <w:types>
          <w:type w:val="bbPlcHdr"/>
        </w:types>
        <w:behaviors>
          <w:behavior w:val="content"/>
        </w:behaviors>
        <w:guid w:val="{868B89C4-0395-4A1C-8101-40E6FD1A8744}"/>
      </w:docPartPr>
      <w:docPartBody>
        <w:p w:rsidR="00425716" w:rsidRDefault="00A35425" w:rsidP="00A35425">
          <w:pPr>
            <w:pStyle w:val="9AEAACD231BE48FB88174E17C52D91C4"/>
          </w:pPr>
          <w:r w:rsidRPr="00654159">
            <w:rPr>
              <w:rStyle w:val="Platshllartext"/>
            </w:rPr>
            <w:t>Klicka eller tryck här för att ange text.</w:t>
          </w:r>
        </w:p>
      </w:docPartBody>
    </w:docPart>
    <w:docPart>
      <w:docPartPr>
        <w:name w:val="2A3AEA5D650F4EAABA58DAAD19AA7655"/>
        <w:category>
          <w:name w:val="Allmänt"/>
          <w:gallery w:val="placeholder"/>
        </w:category>
        <w:types>
          <w:type w:val="bbPlcHdr"/>
        </w:types>
        <w:behaviors>
          <w:behavior w:val="content"/>
        </w:behaviors>
        <w:guid w:val="{73CAC915-BD0C-42EA-A72A-072919E821B7}"/>
      </w:docPartPr>
      <w:docPartBody>
        <w:p w:rsidR="00091E8E" w:rsidRDefault="0020437C" w:rsidP="0020437C">
          <w:pPr>
            <w:pStyle w:val="2A3AEA5D650F4EAABA58DAAD19AA76553"/>
          </w:pPr>
          <w:r>
            <w:rPr>
              <w:rStyle w:val="Platshllartext"/>
            </w:rPr>
            <w:t>Select</w:t>
          </w:r>
          <w:r w:rsidRPr="00842CC3">
            <w:rPr>
              <w:rStyle w:val="Platshllartext"/>
              <w:lang w:val="en-GB"/>
            </w:rPr>
            <w:t xml:space="preserve"> 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2061C"/>
    <w:rsid w:val="00091E8E"/>
    <w:rsid w:val="000F1C14"/>
    <w:rsid w:val="0020437C"/>
    <w:rsid w:val="00272915"/>
    <w:rsid w:val="00425716"/>
    <w:rsid w:val="00507239"/>
    <w:rsid w:val="005235F4"/>
    <w:rsid w:val="00524878"/>
    <w:rsid w:val="00850132"/>
    <w:rsid w:val="008C7FA4"/>
    <w:rsid w:val="00906EDC"/>
    <w:rsid w:val="0092061C"/>
    <w:rsid w:val="009665A8"/>
    <w:rsid w:val="009A024F"/>
    <w:rsid w:val="00A35425"/>
    <w:rsid w:val="00B11D8E"/>
    <w:rsid w:val="00CD2A16"/>
    <w:rsid w:val="00F062FE"/>
    <w:rsid w:val="00FE0DE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20437C"/>
    <w:rPr>
      <w:color w:val="808080"/>
    </w:rPr>
  </w:style>
  <w:style w:type="paragraph" w:customStyle="1" w:styleId="838897B5A4914371B4D95CE59A5CD28A">
    <w:name w:val="838897B5A4914371B4D95CE59A5CD28A"/>
  </w:style>
  <w:style w:type="paragraph" w:customStyle="1" w:styleId="F996D87651584CD88A5D284242B1AA7B">
    <w:name w:val="F996D87651584CD88A5D284242B1AA7B"/>
  </w:style>
  <w:style w:type="paragraph" w:customStyle="1" w:styleId="14DBDDDE1459446B969A871E71524DD2">
    <w:name w:val="14DBDDDE1459446B969A871E71524DD2"/>
  </w:style>
  <w:style w:type="paragraph" w:customStyle="1" w:styleId="91F596852AEC452A91AF80FE8A989BD1">
    <w:name w:val="91F596852AEC452A91AF80FE8A989BD1"/>
  </w:style>
  <w:style w:type="paragraph" w:customStyle="1" w:styleId="02EA57CAB1AC4B64B456D8045496F6C5">
    <w:name w:val="02EA57CAB1AC4B64B456D8045496F6C5"/>
  </w:style>
  <w:style w:type="paragraph" w:customStyle="1" w:styleId="E9544AAAB234405D9057428D54E090CC">
    <w:name w:val="E9544AAAB234405D9057428D54E090CC"/>
  </w:style>
  <w:style w:type="paragraph" w:customStyle="1" w:styleId="1BBC4224E2344E25BA045EDC50FB4AC0">
    <w:name w:val="1BBC4224E2344E25BA045EDC50FB4AC0"/>
  </w:style>
  <w:style w:type="paragraph" w:customStyle="1" w:styleId="838897B5A4914371B4D95CE59A5CD28A1">
    <w:name w:val="838897B5A4914371B4D95CE59A5CD28A1"/>
    <w:rsid w:val="0092061C"/>
    <w:pPr>
      <w:spacing w:after="200" w:line="276" w:lineRule="auto"/>
    </w:pPr>
    <w:rPr>
      <w:rFonts w:eastAsiaTheme="minorHAnsi"/>
      <w:lang w:eastAsia="en-US"/>
    </w:rPr>
  </w:style>
  <w:style w:type="paragraph" w:customStyle="1" w:styleId="F996D87651584CD88A5D284242B1AA7B1">
    <w:name w:val="F996D87651584CD88A5D284242B1AA7B1"/>
    <w:rsid w:val="0092061C"/>
    <w:pPr>
      <w:spacing w:after="200" w:line="276" w:lineRule="auto"/>
    </w:pPr>
    <w:rPr>
      <w:rFonts w:eastAsiaTheme="minorHAnsi"/>
      <w:lang w:eastAsia="en-US"/>
    </w:rPr>
  </w:style>
  <w:style w:type="paragraph" w:customStyle="1" w:styleId="91F596852AEC452A91AF80FE8A989BD11">
    <w:name w:val="91F596852AEC452A91AF80FE8A989BD11"/>
    <w:rsid w:val="0092061C"/>
    <w:pPr>
      <w:spacing w:after="200" w:line="276" w:lineRule="auto"/>
    </w:pPr>
    <w:rPr>
      <w:rFonts w:eastAsiaTheme="minorHAnsi"/>
      <w:lang w:eastAsia="en-US"/>
    </w:rPr>
  </w:style>
  <w:style w:type="paragraph" w:customStyle="1" w:styleId="9FAB564B25304C7F805C531E69028903">
    <w:name w:val="9FAB564B25304C7F805C531E69028903"/>
    <w:rsid w:val="0092061C"/>
    <w:pPr>
      <w:spacing w:after="200" w:line="276" w:lineRule="auto"/>
    </w:pPr>
    <w:rPr>
      <w:rFonts w:eastAsiaTheme="minorHAnsi"/>
      <w:lang w:eastAsia="en-US"/>
    </w:rPr>
  </w:style>
  <w:style w:type="paragraph" w:customStyle="1" w:styleId="E9544AAAB234405D9057428D54E090CC1">
    <w:name w:val="E9544AAAB234405D9057428D54E090CC1"/>
    <w:rsid w:val="0092061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B3432C5A07F046C9B08AEA0E218A295A">
    <w:name w:val="B3432C5A07F046C9B08AEA0E218A295A"/>
    <w:rsid w:val="0092061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AB5B153CCDF5465AB7AE279A89E3801B">
    <w:name w:val="AB5B153CCDF5465AB7AE279A89E3801B"/>
    <w:rsid w:val="0092061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838897B5A4914371B4D95CE59A5CD28A2">
    <w:name w:val="838897B5A4914371B4D95CE59A5CD28A2"/>
    <w:rsid w:val="0092061C"/>
    <w:pPr>
      <w:spacing w:after="200" w:line="276" w:lineRule="auto"/>
    </w:pPr>
    <w:rPr>
      <w:rFonts w:eastAsiaTheme="minorHAnsi"/>
      <w:lang w:eastAsia="en-US"/>
    </w:rPr>
  </w:style>
  <w:style w:type="paragraph" w:customStyle="1" w:styleId="F996D87651584CD88A5D284242B1AA7B2">
    <w:name w:val="F996D87651584CD88A5D284242B1AA7B2"/>
    <w:rsid w:val="0092061C"/>
    <w:pPr>
      <w:spacing w:after="200" w:line="276" w:lineRule="auto"/>
    </w:pPr>
    <w:rPr>
      <w:rFonts w:eastAsiaTheme="minorHAnsi"/>
      <w:lang w:eastAsia="en-US"/>
    </w:rPr>
  </w:style>
  <w:style w:type="paragraph" w:customStyle="1" w:styleId="91F596852AEC452A91AF80FE8A989BD12">
    <w:name w:val="91F596852AEC452A91AF80FE8A989BD12"/>
    <w:rsid w:val="0092061C"/>
    <w:pPr>
      <w:spacing w:after="200" w:line="276" w:lineRule="auto"/>
    </w:pPr>
    <w:rPr>
      <w:rFonts w:eastAsiaTheme="minorHAnsi"/>
      <w:lang w:eastAsia="en-US"/>
    </w:rPr>
  </w:style>
  <w:style w:type="paragraph" w:customStyle="1" w:styleId="CC69F17E95414445869813288A19D5CA">
    <w:name w:val="CC69F17E95414445869813288A19D5CA"/>
    <w:rsid w:val="0092061C"/>
    <w:pPr>
      <w:spacing w:after="200" w:line="276" w:lineRule="auto"/>
    </w:pPr>
    <w:rPr>
      <w:rFonts w:eastAsiaTheme="minorHAnsi"/>
      <w:lang w:eastAsia="en-US"/>
    </w:rPr>
  </w:style>
  <w:style w:type="paragraph" w:customStyle="1" w:styleId="D249034696F94EACA2DC8233A7156EB1">
    <w:name w:val="D249034696F94EACA2DC8233A7156EB1"/>
    <w:rsid w:val="0092061C"/>
    <w:pPr>
      <w:spacing w:after="200" w:line="276" w:lineRule="auto"/>
    </w:pPr>
    <w:rPr>
      <w:rFonts w:eastAsiaTheme="minorHAnsi"/>
      <w:lang w:eastAsia="en-US"/>
    </w:rPr>
  </w:style>
  <w:style w:type="paragraph" w:customStyle="1" w:styleId="71353CFB108B4638B40B2AF7A1582470">
    <w:name w:val="71353CFB108B4638B40B2AF7A1582470"/>
    <w:rsid w:val="0092061C"/>
    <w:pPr>
      <w:spacing w:after="200" w:line="276" w:lineRule="auto"/>
    </w:pPr>
    <w:rPr>
      <w:rFonts w:eastAsiaTheme="minorHAnsi"/>
      <w:lang w:eastAsia="en-US"/>
    </w:rPr>
  </w:style>
  <w:style w:type="paragraph" w:customStyle="1" w:styleId="000ED23C44B34F318B9BCD81831B1137">
    <w:name w:val="000ED23C44B34F318B9BCD81831B1137"/>
    <w:rsid w:val="0092061C"/>
    <w:pPr>
      <w:keepNext/>
      <w:keepLines/>
      <w:suppressAutoHyphens/>
      <w:spacing w:before="500" w:after="80" w:line="276" w:lineRule="auto"/>
      <w:outlineLvl w:val="1"/>
    </w:pPr>
    <w:rPr>
      <w:rFonts w:asciiTheme="majorHAnsi" w:eastAsiaTheme="majorEastAsia" w:hAnsiTheme="majorHAnsi" w:cstheme="majorBidi"/>
      <w:bCs/>
      <w:color w:val="5B9BD5" w:themeColor="accent1"/>
      <w:sz w:val="24"/>
      <w:szCs w:val="26"/>
      <w:lang w:eastAsia="en-US"/>
    </w:rPr>
  </w:style>
  <w:style w:type="paragraph" w:customStyle="1" w:styleId="E9544AAAB234405D9057428D54E090CC2">
    <w:name w:val="E9544AAAB234405D9057428D54E090CC2"/>
    <w:rsid w:val="0092061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B3432C5A07F046C9B08AEA0E218A295A1">
    <w:name w:val="B3432C5A07F046C9B08AEA0E218A295A1"/>
    <w:rsid w:val="0092061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AB5B153CCDF5465AB7AE279A89E3801B1">
    <w:name w:val="AB5B153CCDF5465AB7AE279A89E3801B1"/>
    <w:rsid w:val="0092061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F6B3F7763D4E4D5FB66E1BA78170C3C7">
    <w:name w:val="F6B3F7763D4E4D5FB66E1BA78170C3C7"/>
    <w:rsid w:val="0092061C"/>
  </w:style>
  <w:style w:type="paragraph" w:customStyle="1" w:styleId="70F584C8CD4E41D98190DBCCF7240913">
    <w:name w:val="70F584C8CD4E41D98190DBCCF7240913"/>
    <w:rsid w:val="0092061C"/>
  </w:style>
  <w:style w:type="paragraph" w:customStyle="1" w:styleId="038E031948084FA7B34B453B8D3764E9">
    <w:name w:val="038E031948084FA7B34B453B8D3764E9"/>
    <w:rsid w:val="0092061C"/>
  </w:style>
  <w:style w:type="paragraph" w:customStyle="1" w:styleId="DC8D7F9279C04BDFA9538C4798BED962">
    <w:name w:val="DC8D7F9279C04BDFA9538C4798BED962"/>
    <w:rsid w:val="0092061C"/>
  </w:style>
  <w:style w:type="paragraph" w:customStyle="1" w:styleId="BA2A466BBA9B486FA6D9C72528912701">
    <w:name w:val="BA2A466BBA9B486FA6D9C72528912701"/>
    <w:rsid w:val="0092061C"/>
  </w:style>
  <w:style w:type="paragraph" w:customStyle="1" w:styleId="B30B7AEB3DDE4A43888A75A714CE67D6">
    <w:name w:val="B30B7AEB3DDE4A43888A75A714CE67D6"/>
    <w:rsid w:val="0092061C"/>
  </w:style>
  <w:style w:type="paragraph" w:customStyle="1" w:styleId="FFC6AE9D63A748D2AB6BEEBCBAE91DA3">
    <w:name w:val="FFC6AE9D63A748D2AB6BEEBCBAE91DA3"/>
    <w:rsid w:val="0092061C"/>
  </w:style>
  <w:style w:type="paragraph" w:customStyle="1" w:styleId="52F3DBE6359C4E4CA7A619EF538EDA28">
    <w:name w:val="52F3DBE6359C4E4CA7A619EF538EDA28"/>
    <w:rsid w:val="0092061C"/>
  </w:style>
  <w:style w:type="paragraph" w:customStyle="1" w:styleId="F38A2D48CCF5480384A5D85ED3FFAA5A">
    <w:name w:val="F38A2D48CCF5480384A5D85ED3FFAA5A"/>
    <w:rsid w:val="0092061C"/>
  </w:style>
  <w:style w:type="paragraph" w:customStyle="1" w:styleId="9C45A9AB630E4A1B846D6138DA08B03C">
    <w:name w:val="9C45A9AB630E4A1B846D6138DA08B03C"/>
    <w:rsid w:val="0092061C"/>
  </w:style>
  <w:style w:type="paragraph" w:customStyle="1" w:styleId="C2148C857A1A4E88B55FA39E30D50834">
    <w:name w:val="C2148C857A1A4E88B55FA39E30D50834"/>
    <w:rsid w:val="0092061C"/>
  </w:style>
  <w:style w:type="paragraph" w:customStyle="1" w:styleId="A692DEE174824BBABEEA522E6F1D3AE8">
    <w:name w:val="A692DEE174824BBABEEA522E6F1D3AE8"/>
    <w:rsid w:val="0092061C"/>
  </w:style>
  <w:style w:type="paragraph" w:customStyle="1" w:styleId="AA387D222E8544B5AE2E18471B41DCF7">
    <w:name w:val="AA387D222E8544B5AE2E18471B41DCF7"/>
    <w:rsid w:val="00272915"/>
  </w:style>
  <w:style w:type="paragraph" w:customStyle="1" w:styleId="DCF71DD0E051460DB1B7F8390D3722DB">
    <w:name w:val="DCF71DD0E051460DB1B7F8390D3722DB"/>
    <w:rsid w:val="00272915"/>
  </w:style>
  <w:style w:type="paragraph" w:customStyle="1" w:styleId="C09EE9202A844F1FB30375738D9C9048">
    <w:name w:val="C09EE9202A844F1FB30375738D9C9048"/>
    <w:rsid w:val="00272915"/>
  </w:style>
  <w:style w:type="paragraph" w:customStyle="1" w:styleId="F17E752EFDA549D29076E4CADA2535E6">
    <w:name w:val="F17E752EFDA549D29076E4CADA2535E6"/>
    <w:rsid w:val="00272915"/>
  </w:style>
  <w:style w:type="paragraph" w:customStyle="1" w:styleId="5FC3C93AC13E47B2B457DAF11E644BD9">
    <w:name w:val="5FC3C93AC13E47B2B457DAF11E644BD9"/>
    <w:rsid w:val="00272915"/>
  </w:style>
  <w:style w:type="paragraph" w:customStyle="1" w:styleId="903F9D5EF410456A8B622F2B2C494113">
    <w:name w:val="903F9D5EF410456A8B622F2B2C494113"/>
    <w:rsid w:val="00272915"/>
  </w:style>
  <w:style w:type="paragraph" w:customStyle="1" w:styleId="D1B7478128CD48F588F09A5CE0874A51">
    <w:name w:val="D1B7478128CD48F588F09A5CE0874A51"/>
    <w:rsid w:val="00272915"/>
  </w:style>
  <w:style w:type="paragraph" w:customStyle="1" w:styleId="9ED8ADA2EE4D4BC09955313625E0E37F">
    <w:name w:val="9ED8ADA2EE4D4BC09955313625E0E37F"/>
    <w:rsid w:val="00272915"/>
  </w:style>
  <w:style w:type="paragraph" w:customStyle="1" w:styleId="49C65CACB13C40C49B8E91B2E7A629AA">
    <w:name w:val="49C65CACB13C40C49B8E91B2E7A629AA"/>
    <w:rsid w:val="00272915"/>
  </w:style>
  <w:style w:type="paragraph" w:customStyle="1" w:styleId="1531B9338B4D4D34B7AC4FB2CDCAFB51">
    <w:name w:val="1531B9338B4D4D34B7AC4FB2CDCAFB51"/>
    <w:rsid w:val="00272915"/>
  </w:style>
  <w:style w:type="paragraph" w:customStyle="1" w:styleId="2FD78FA3C418494986A5809F68DAAF76">
    <w:name w:val="2FD78FA3C418494986A5809F68DAAF76"/>
    <w:rsid w:val="00272915"/>
  </w:style>
  <w:style w:type="paragraph" w:customStyle="1" w:styleId="8945C1BCEBA04B09AEA6B9E540F89B88">
    <w:name w:val="8945C1BCEBA04B09AEA6B9E540F89B88"/>
    <w:rsid w:val="00272915"/>
  </w:style>
  <w:style w:type="paragraph" w:customStyle="1" w:styleId="77608385C0F94E47BEAC2B79FEC453B8">
    <w:name w:val="77608385C0F94E47BEAC2B79FEC453B8"/>
    <w:rsid w:val="00272915"/>
  </w:style>
  <w:style w:type="paragraph" w:customStyle="1" w:styleId="BBA82C3FA7404C1B92F0FC40357BFE9D">
    <w:name w:val="BBA82C3FA7404C1B92F0FC40357BFE9D"/>
    <w:rsid w:val="00272915"/>
  </w:style>
  <w:style w:type="paragraph" w:customStyle="1" w:styleId="1C2E343FC8AA4ABFB89B5C3DBCE00D25">
    <w:name w:val="1C2E343FC8AA4ABFB89B5C3DBCE00D25"/>
    <w:rsid w:val="00272915"/>
  </w:style>
  <w:style w:type="paragraph" w:customStyle="1" w:styleId="838897B5A4914371B4D95CE59A5CD28A3">
    <w:name w:val="838897B5A4914371B4D95CE59A5CD28A3"/>
    <w:rsid w:val="00272915"/>
    <w:pPr>
      <w:spacing w:after="200" w:line="276" w:lineRule="auto"/>
    </w:pPr>
    <w:rPr>
      <w:rFonts w:eastAsiaTheme="minorHAnsi"/>
      <w:lang w:eastAsia="en-US"/>
    </w:rPr>
  </w:style>
  <w:style w:type="paragraph" w:customStyle="1" w:styleId="F996D87651584CD88A5D284242B1AA7B3">
    <w:name w:val="F996D87651584CD88A5D284242B1AA7B3"/>
    <w:rsid w:val="00272915"/>
    <w:pPr>
      <w:spacing w:after="200" w:line="276" w:lineRule="auto"/>
    </w:pPr>
    <w:rPr>
      <w:rFonts w:eastAsiaTheme="minorHAnsi"/>
      <w:lang w:eastAsia="en-US"/>
    </w:rPr>
  </w:style>
  <w:style w:type="paragraph" w:customStyle="1" w:styleId="91F596852AEC452A91AF80FE8A989BD13">
    <w:name w:val="91F596852AEC452A91AF80FE8A989BD13"/>
    <w:rsid w:val="00272915"/>
    <w:pPr>
      <w:spacing w:after="200" w:line="276" w:lineRule="auto"/>
    </w:pPr>
    <w:rPr>
      <w:rFonts w:eastAsiaTheme="minorHAnsi"/>
      <w:lang w:eastAsia="en-US"/>
    </w:rPr>
  </w:style>
  <w:style w:type="paragraph" w:customStyle="1" w:styleId="CC69F17E95414445869813288A19D5CA1">
    <w:name w:val="CC69F17E95414445869813288A19D5CA1"/>
    <w:rsid w:val="00272915"/>
    <w:pPr>
      <w:spacing w:after="200" w:line="276" w:lineRule="auto"/>
    </w:pPr>
    <w:rPr>
      <w:rFonts w:eastAsiaTheme="minorHAnsi"/>
      <w:lang w:eastAsia="en-US"/>
    </w:rPr>
  </w:style>
  <w:style w:type="paragraph" w:customStyle="1" w:styleId="F6B3F7763D4E4D5FB66E1BA78170C3C71">
    <w:name w:val="F6B3F7763D4E4D5FB66E1BA78170C3C71"/>
    <w:rsid w:val="00272915"/>
    <w:pPr>
      <w:spacing w:after="200" w:line="276" w:lineRule="auto"/>
    </w:pPr>
    <w:rPr>
      <w:rFonts w:eastAsiaTheme="minorHAnsi"/>
      <w:lang w:eastAsia="en-US"/>
    </w:rPr>
  </w:style>
  <w:style w:type="paragraph" w:customStyle="1" w:styleId="70F584C8CD4E41D98190DBCCF72409131">
    <w:name w:val="70F584C8CD4E41D98190DBCCF72409131"/>
    <w:rsid w:val="00272915"/>
    <w:pPr>
      <w:spacing w:after="200" w:line="276" w:lineRule="auto"/>
    </w:pPr>
    <w:rPr>
      <w:rFonts w:eastAsiaTheme="minorHAnsi"/>
      <w:lang w:eastAsia="en-US"/>
    </w:rPr>
  </w:style>
  <w:style w:type="paragraph" w:customStyle="1" w:styleId="038E031948084FA7B34B453B8D3764E91">
    <w:name w:val="038E031948084FA7B34B453B8D3764E91"/>
    <w:rsid w:val="00272915"/>
    <w:pPr>
      <w:spacing w:after="200" w:line="276" w:lineRule="auto"/>
    </w:pPr>
    <w:rPr>
      <w:rFonts w:eastAsiaTheme="minorHAnsi"/>
      <w:lang w:eastAsia="en-US"/>
    </w:rPr>
  </w:style>
  <w:style w:type="paragraph" w:customStyle="1" w:styleId="DC8D7F9279C04BDFA9538C4798BED9621">
    <w:name w:val="DC8D7F9279C04BDFA9538C4798BED9621"/>
    <w:rsid w:val="00272915"/>
    <w:pPr>
      <w:spacing w:after="200" w:line="276" w:lineRule="auto"/>
    </w:pPr>
    <w:rPr>
      <w:rFonts w:eastAsiaTheme="minorHAnsi"/>
      <w:lang w:eastAsia="en-US"/>
    </w:rPr>
  </w:style>
  <w:style w:type="paragraph" w:customStyle="1" w:styleId="BA2A466BBA9B486FA6D9C725289127011">
    <w:name w:val="BA2A466BBA9B486FA6D9C725289127011"/>
    <w:rsid w:val="00272915"/>
    <w:pPr>
      <w:spacing w:after="200" w:line="276" w:lineRule="auto"/>
    </w:pPr>
    <w:rPr>
      <w:rFonts w:eastAsiaTheme="minorHAnsi"/>
      <w:lang w:eastAsia="en-US"/>
    </w:rPr>
  </w:style>
  <w:style w:type="paragraph" w:customStyle="1" w:styleId="B30B7AEB3DDE4A43888A75A714CE67D61">
    <w:name w:val="B30B7AEB3DDE4A43888A75A714CE67D61"/>
    <w:rsid w:val="00272915"/>
    <w:pPr>
      <w:spacing w:after="200" w:line="276" w:lineRule="auto"/>
    </w:pPr>
    <w:rPr>
      <w:rFonts w:eastAsiaTheme="minorHAnsi"/>
      <w:lang w:eastAsia="en-US"/>
    </w:rPr>
  </w:style>
  <w:style w:type="paragraph" w:customStyle="1" w:styleId="FFC6AE9D63A748D2AB6BEEBCBAE91DA31">
    <w:name w:val="FFC6AE9D63A748D2AB6BEEBCBAE91DA31"/>
    <w:rsid w:val="00272915"/>
    <w:pPr>
      <w:spacing w:after="200" w:line="276" w:lineRule="auto"/>
    </w:pPr>
    <w:rPr>
      <w:rFonts w:eastAsiaTheme="minorHAnsi"/>
      <w:lang w:eastAsia="en-US"/>
    </w:rPr>
  </w:style>
  <w:style w:type="paragraph" w:customStyle="1" w:styleId="52F3DBE6359C4E4CA7A619EF538EDA281">
    <w:name w:val="52F3DBE6359C4E4CA7A619EF538EDA281"/>
    <w:rsid w:val="00272915"/>
    <w:pPr>
      <w:spacing w:after="200" w:line="276" w:lineRule="auto"/>
    </w:pPr>
    <w:rPr>
      <w:rFonts w:eastAsiaTheme="minorHAnsi"/>
      <w:lang w:eastAsia="en-US"/>
    </w:rPr>
  </w:style>
  <w:style w:type="paragraph" w:customStyle="1" w:styleId="F38A2D48CCF5480384A5D85ED3FFAA5A1">
    <w:name w:val="F38A2D48CCF5480384A5D85ED3FFAA5A1"/>
    <w:rsid w:val="00272915"/>
    <w:pPr>
      <w:spacing w:after="200" w:line="276" w:lineRule="auto"/>
    </w:pPr>
    <w:rPr>
      <w:rFonts w:eastAsiaTheme="minorHAnsi"/>
      <w:lang w:eastAsia="en-US"/>
    </w:rPr>
  </w:style>
  <w:style w:type="paragraph" w:customStyle="1" w:styleId="9C45A9AB630E4A1B846D6138DA08B03C1">
    <w:name w:val="9C45A9AB630E4A1B846D6138DA08B03C1"/>
    <w:rsid w:val="00272915"/>
    <w:pPr>
      <w:spacing w:after="200" w:line="276" w:lineRule="auto"/>
    </w:pPr>
    <w:rPr>
      <w:rFonts w:eastAsiaTheme="minorHAnsi"/>
      <w:lang w:eastAsia="en-US"/>
    </w:rPr>
  </w:style>
  <w:style w:type="paragraph" w:customStyle="1" w:styleId="C2148C857A1A4E88B55FA39E30D508341">
    <w:name w:val="C2148C857A1A4E88B55FA39E30D508341"/>
    <w:rsid w:val="00272915"/>
    <w:pPr>
      <w:spacing w:after="200" w:line="276" w:lineRule="auto"/>
    </w:pPr>
    <w:rPr>
      <w:rFonts w:eastAsiaTheme="minorHAnsi"/>
      <w:lang w:eastAsia="en-US"/>
    </w:rPr>
  </w:style>
  <w:style w:type="paragraph" w:customStyle="1" w:styleId="A692DEE174824BBABEEA522E6F1D3AE81">
    <w:name w:val="A692DEE174824BBABEEA522E6F1D3AE81"/>
    <w:rsid w:val="00272915"/>
    <w:pPr>
      <w:spacing w:after="200" w:line="276" w:lineRule="auto"/>
    </w:pPr>
    <w:rPr>
      <w:rFonts w:eastAsiaTheme="minorHAnsi"/>
      <w:lang w:eastAsia="en-US"/>
    </w:rPr>
  </w:style>
  <w:style w:type="paragraph" w:customStyle="1" w:styleId="E9544AAAB234405D9057428D54E090CC3">
    <w:name w:val="E9544AAAB234405D9057428D54E090CC3"/>
    <w:rsid w:val="00272915"/>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B3432C5A07F046C9B08AEA0E218A295A2">
    <w:name w:val="B3432C5A07F046C9B08AEA0E218A295A2"/>
    <w:rsid w:val="00272915"/>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AB5B153CCDF5465AB7AE279A89E3801B2">
    <w:name w:val="AB5B153CCDF5465AB7AE279A89E3801B2"/>
    <w:rsid w:val="00272915"/>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12DB127BB7434FEEAA51EAF5337FC565">
    <w:name w:val="12DB127BB7434FEEAA51EAF5337FC565"/>
    <w:rsid w:val="00272915"/>
  </w:style>
  <w:style w:type="paragraph" w:customStyle="1" w:styleId="21FCD01B99CF4E1595904D9F79D6D593">
    <w:name w:val="21FCD01B99CF4E1595904D9F79D6D593"/>
    <w:rsid w:val="00272915"/>
  </w:style>
  <w:style w:type="paragraph" w:customStyle="1" w:styleId="85BE7C85FCC24A63A16EF1975D83EA86">
    <w:name w:val="85BE7C85FCC24A63A16EF1975D83EA86"/>
    <w:rsid w:val="00272915"/>
  </w:style>
  <w:style w:type="paragraph" w:customStyle="1" w:styleId="F90E2BBA1AF94DF2BBB1E8BEC3B4CC79">
    <w:name w:val="F90E2BBA1AF94DF2BBB1E8BEC3B4CC79"/>
    <w:rsid w:val="00272915"/>
  </w:style>
  <w:style w:type="paragraph" w:customStyle="1" w:styleId="E20C410748A94696A32DAD6F39457C2E">
    <w:name w:val="E20C410748A94696A32DAD6F39457C2E"/>
    <w:rsid w:val="00272915"/>
  </w:style>
  <w:style w:type="paragraph" w:customStyle="1" w:styleId="F459665E48754D6BA3063A8AD43C40F5">
    <w:name w:val="F459665E48754D6BA3063A8AD43C40F5"/>
    <w:rsid w:val="00272915"/>
  </w:style>
  <w:style w:type="paragraph" w:customStyle="1" w:styleId="7E9D65C6F4684845AF6A93F1AA0DCA14">
    <w:name w:val="7E9D65C6F4684845AF6A93F1AA0DCA14"/>
    <w:rsid w:val="00272915"/>
  </w:style>
  <w:style w:type="paragraph" w:customStyle="1" w:styleId="B701687552C34893B758201671C51E0F">
    <w:name w:val="B701687552C34893B758201671C51E0F"/>
    <w:rsid w:val="00272915"/>
  </w:style>
  <w:style w:type="paragraph" w:customStyle="1" w:styleId="D58828C4247C423A998DAB6FA9A40B3D">
    <w:name w:val="D58828C4247C423A998DAB6FA9A40B3D"/>
    <w:rsid w:val="00272915"/>
  </w:style>
  <w:style w:type="paragraph" w:customStyle="1" w:styleId="B724AB7966434A5F941DC933CDFF5B86">
    <w:name w:val="B724AB7966434A5F941DC933CDFF5B86"/>
    <w:rsid w:val="00272915"/>
  </w:style>
  <w:style w:type="paragraph" w:customStyle="1" w:styleId="6A88B768A4774DB79B39742987EF1115">
    <w:name w:val="6A88B768A4774DB79B39742987EF1115"/>
    <w:rsid w:val="00272915"/>
  </w:style>
  <w:style w:type="paragraph" w:customStyle="1" w:styleId="36A782AE37D84480A99946FFCF57ED68">
    <w:name w:val="36A782AE37D84480A99946FFCF57ED68"/>
    <w:rsid w:val="00272915"/>
  </w:style>
  <w:style w:type="paragraph" w:customStyle="1" w:styleId="B27F6B5BBA2F4035B8A2301B336B7CD2">
    <w:name w:val="B27F6B5BBA2F4035B8A2301B336B7CD2"/>
    <w:rsid w:val="00272915"/>
  </w:style>
  <w:style w:type="paragraph" w:customStyle="1" w:styleId="7CD2B909D5644E13A58F969FDEED927D">
    <w:name w:val="7CD2B909D5644E13A58F969FDEED927D"/>
    <w:rsid w:val="00272915"/>
  </w:style>
  <w:style w:type="paragraph" w:customStyle="1" w:styleId="ED9543D1E492481ABEA8FE55FCA2603B">
    <w:name w:val="ED9543D1E492481ABEA8FE55FCA2603B"/>
    <w:rsid w:val="00272915"/>
  </w:style>
  <w:style w:type="paragraph" w:customStyle="1" w:styleId="2B58A1FB44004DF8965A0DCCFA99D3D3">
    <w:name w:val="2B58A1FB44004DF8965A0DCCFA99D3D3"/>
    <w:rsid w:val="00272915"/>
  </w:style>
  <w:style w:type="paragraph" w:customStyle="1" w:styleId="BBCFE1CA1D3C4E58A0B5A220C270C467">
    <w:name w:val="BBCFE1CA1D3C4E58A0B5A220C270C467"/>
    <w:rsid w:val="00272915"/>
  </w:style>
  <w:style w:type="paragraph" w:customStyle="1" w:styleId="1FAE3A4CE2DC4DBF86BE3C69921B7E90">
    <w:name w:val="1FAE3A4CE2DC4DBF86BE3C69921B7E90"/>
    <w:rsid w:val="00272915"/>
  </w:style>
  <w:style w:type="paragraph" w:customStyle="1" w:styleId="39842F835C0948A3B91DF3B4643130D1">
    <w:name w:val="39842F835C0948A3B91DF3B4643130D1"/>
    <w:rsid w:val="00272915"/>
  </w:style>
  <w:style w:type="paragraph" w:customStyle="1" w:styleId="60966848B7484AFD954CFEC4F8C0D843">
    <w:name w:val="60966848B7484AFD954CFEC4F8C0D843"/>
    <w:rsid w:val="00272915"/>
  </w:style>
  <w:style w:type="paragraph" w:customStyle="1" w:styleId="32BB71E6FBD047979C7555519674EEAC">
    <w:name w:val="32BB71E6FBD047979C7555519674EEAC"/>
    <w:rsid w:val="00272915"/>
  </w:style>
  <w:style w:type="paragraph" w:customStyle="1" w:styleId="BC499FAF56C14115A47B5D1F735A469F">
    <w:name w:val="BC499FAF56C14115A47B5D1F735A469F"/>
    <w:rsid w:val="00272915"/>
  </w:style>
  <w:style w:type="paragraph" w:customStyle="1" w:styleId="F32DB3766D9B4B14B82845CBA4489AB1">
    <w:name w:val="F32DB3766D9B4B14B82845CBA4489AB1"/>
    <w:rsid w:val="00272915"/>
  </w:style>
  <w:style w:type="paragraph" w:customStyle="1" w:styleId="991F22EB3EE44732A8C59F74F33FECDB">
    <w:name w:val="991F22EB3EE44732A8C59F74F33FECDB"/>
    <w:rsid w:val="00272915"/>
  </w:style>
  <w:style w:type="paragraph" w:customStyle="1" w:styleId="2BFE53F933C1423E9CB5607FCB1DC72D">
    <w:name w:val="2BFE53F933C1423E9CB5607FCB1DC72D"/>
    <w:rsid w:val="00272915"/>
  </w:style>
  <w:style w:type="paragraph" w:customStyle="1" w:styleId="382A0A423AC44371A7284C29B697F120">
    <w:name w:val="382A0A423AC44371A7284C29B697F120"/>
    <w:rsid w:val="00272915"/>
  </w:style>
  <w:style w:type="paragraph" w:customStyle="1" w:styleId="C644895CD03B4A8492A047E71605B02F">
    <w:name w:val="C644895CD03B4A8492A047E71605B02F"/>
    <w:rsid w:val="00272915"/>
  </w:style>
  <w:style w:type="paragraph" w:customStyle="1" w:styleId="F7449599876B48B092350EA9F292AA2C">
    <w:name w:val="F7449599876B48B092350EA9F292AA2C"/>
    <w:rsid w:val="00272915"/>
  </w:style>
  <w:style w:type="paragraph" w:customStyle="1" w:styleId="63F2B6EA542D48738DA01F4A99F89C3D">
    <w:name w:val="63F2B6EA542D48738DA01F4A99F89C3D"/>
    <w:rsid w:val="00272915"/>
  </w:style>
  <w:style w:type="paragraph" w:customStyle="1" w:styleId="030165D614114F57AF004623E3E31FF4">
    <w:name w:val="030165D614114F57AF004623E3E31FF4"/>
    <w:rsid w:val="00272915"/>
  </w:style>
  <w:style w:type="paragraph" w:customStyle="1" w:styleId="D2B5F7B8C22147EEBC376151D135F1C3">
    <w:name w:val="D2B5F7B8C22147EEBC376151D135F1C3"/>
    <w:rsid w:val="00272915"/>
  </w:style>
  <w:style w:type="paragraph" w:customStyle="1" w:styleId="84A8A06F4CDE487283390C3C54C437BD">
    <w:name w:val="84A8A06F4CDE487283390C3C54C437BD"/>
    <w:rsid w:val="00272915"/>
  </w:style>
  <w:style w:type="paragraph" w:customStyle="1" w:styleId="B3025FBED84140E3B421F42F55E18FC1">
    <w:name w:val="B3025FBED84140E3B421F42F55E18FC1"/>
    <w:rsid w:val="00272915"/>
  </w:style>
  <w:style w:type="paragraph" w:customStyle="1" w:styleId="E62BF7C45B7B4FD3BBBA2AFCC07B3153">
    <w:name w:val="E62BF7C45B7B4FD3BBBA2AFCC07B3153"/>
    <w:rsid w:val="00272915"/>
  </w:style>
  <w:style w:type="paragraph" w:customStyle="1" w:styleId="147CA315BEB841B5B7BCBBCF80B6FF91">
    <w:name w:val="147CA315BEB841B5B7BCBBCF80B6FF91"/>
    <w:rsid w:val="00272915"/>
  </w:style>
  <w:style w:type="paragraph" w:customStyle="1" w:styleId="FA965BDB4EB54F7CB48B3CA6723E4A1D">
    <w:name w:val="FA965BDB4EB54F7CB48B3CA6723E4A1D"/>
    <w:rsid w:val="00272915"/>
  </w:style>
  <w:style w:type="paragraph" w:customStyle="1" w:styleId="B8DC0546B2474B09A79D775CCF05D216">
    <w:name w:val="B8DC0546B2474B09A79D775CCF05D216"/>
    <w:rsid w:val="00272915"/>
  </w:style>
  <w:style w:type="paragraph" w:customStyle="1" w:styleId="4115572763644C96BCA4C29C32E442C2">
    <w:name w:val="4115572763644C96BCA4C29C32E442C2"/>
    <w:rsid w:val="00272915"/>
  </w:style>
  <w:style w:type="paragraph" w:customStyle="1" w:styleId="539A49A2862842CE9AEF67D4D398B195">
    <w:name w:val="539A49A2862842CE9AEF67D4D398B195"/>
    <w:rsid w:val="00272915"/>
  </w:style>
  <w:style w:type="paragraph" w:customStyle="1" w:styleId="646BAE1A6E204A6E9A6DE8D8318F8EF7">
    <w:name w:val="646BAE1A6E204A6E9A6DE8D8318F8EF7"/>
    <w:rsid w:val="00272915"/>
  </w:style>
  <w:style w:type="paragraph" w:customStyle="1" w:styleId="6F8797665E71444EADACA8804A82F581">
    <w:name w:val="6F8797665E71444EADACA8804A82F581"/>
    <w:rsid w:val="00272915"/>
  </w:style>
  <w:style w:type="paragraph" w:customStyle="1" w:styleId="2F3BEF8EA10E4F419F6F4F20D66BAE22">
    <w:name w:val="2F3BEF8EA10E4F419F6F4F20D66BAE22"/>
    <w:rsid w:val="00272915"/>
  </w:style>
  <w:style w:type="paragraph" w:customStyle="1" w:styleId="C8144615F6B14584A7B0714B30B387AB">
    <w:name w:val="C8144615F6B14584A7B0714B30B387AB"/>
    <w:rsid w:val="00272915"/>
  </w:style>
  <w:style w:type="paragraph" w:customStyle="1" w:styleId="2827EF2A6F414A69863F9BC45B695E78">
    <w:name w:val="2827EF2A6F414A69863F9BC45B695E78"/>
    <w:rsid w:val="00272915"/>
  </w:style>
  <w:style w:type="paragraph" w:customStyle="1" w:styleId="AF9FD269D288444B937CE25F119AD4ED">
    <w:name w:val="AF9FD269D288444B937CE25F119AD4ED"/>
    <w:rsid w:val="00272915"/>
  </w:style>
  <w:style w:type="paragraph" w:customStyle="1" w:styleId="92A3B321DB974FFCA14D1C8B1A3E2E57">
    <w:name w:val="92A3B321DB974FFCA14D1C8B1A3E2E57"/>
    <w:rsid w:val="00272915"/>
  </w:style>
  <w:style w:type="paragraph" w:customStyle="1" w:styleId="64186EB18AFC43AEAE68F9F725828A08">
    <w:name w:val="64186EB18AFC43AEAE68F9F725828A08"/>
    <w:rsid w:val="00272915"/>
  </w:style>
  <w:style w:type="paragraph" w:customStyle="1" w:styleId="617EED30BAE742C99B6ED2F5D490AD5A">
    <w:name w:val="617EED30BAE742C99B6ED2F5D490AD5A"/>
    <w:rsid w:val="00272915"/>
  </w:style>
  <w:style w:type="paragraph" w:customStyle="1" w:styleId="E413A152BCC846AFA6717174105BD59D">
    <w:name w:val="E413A152BCC846AFA6717174105BD59D"/>
    <w:rsid w:val="00272915"/>
  </w:style>
  <w:style w:type="paragraph" w:customStyle="1" w:styleId="17B4A97CEDEA414E865F399D0E8E44A8">
    <w:name w:val="17B4A97CEDEA414E865F399D0E8E44A8"/>
    <w:rsid w:val="00272915"/>
  </w:style>
  <w:style w:type="paragraph" w:customStyle="1" w:styleId="6E7BB9D954CE412B822C3F2771546848">
    <w:name w:val="6E7BB9D954CE412B822C3F2771546848"/>
    <w:rsid w:val="00272915"/>
  </w:style>
  <w:style w:type="paragraph" w:customStyle="1" w:styleId="AEFF027D5D27495D806A64965014BF57">
    <w:name w:val="AEFF027D5D27495D806A64965014BF57"/>
    <w:rsid w:val="00272915"/>
  </w:style>
  <w:style w:type="paragraph" w:customStyle="1" w:styleId="0B0ED935B4C34284977DBA23AD93F5FC">
    <w:name w:val="0B0ED935B4C34284977DBA23AD93F5FC"/>
    <w:rsid w:val="00272915"/>
  </w:style>
  <w:style w:type="paragraph" w:customStyle="1" w:styleId="56C479A3214E4B45B94B048FD329BA25">
    <w:name w:val="56C479A3214E4B45B94B048FD329BA25"/>
    <w:rsid w:val="00272915"/>
  </w:style>
  <w:style w:type="paragraph" w:customStyle="1" w:styleId="77E370FAA3A84EFFA2E3CD1604451948">
    <w:name w:val="77E370FAA3A84EFFA2E3CD1604451948"/>
    <w:rsid w:val="00272915"/>
  </w:style>
  <w:style w:type="paragraph" w:customStyle="1" w:styleId="E0AAD8A630DA4F4E8168E7DD588EC0DE">
    <w:name w:val="E0AAD8A630DA4F4E8168E7DD588EC0DE"/>
    <w:rsid w:val="00272915"/>
  </w:style>
  <w:style w:type="paragraph" w:customStyle="1" w:styleId="B3DF7D9CF6724CA5920622EC6B2002E8">
    <w:name w:val="B3DF7D9CF6724CA5920622EC6B2002E8"/>
    <w:rsid w:val="00272915"/>
  </w:style>
  <w:style w:type="paragraph" w:customStyle="1" w:styleId="9396D101197D486D974B57FB1D9069AF">
    <w:name w:val="9396D101197D486D974B57FB1D9069AF"/>
    <w:rsid w:val="00272915"/>
  </w:style>
  <w:style w:type="paragraph" w:customStyle="1" w:styleId="0AF6EE7FD2AF441C9F11BD7CE24DC958">
    <w:name w:val="0AF6EE7FD2AF441C9F11BD7CE24DC958"/>
    <w:rsid w:val="00272915"/>
  </w:style>
  <w:style w:type="paragraph" w:customStyle="1" w:styleId="BB5B24FF159B48CFAB64D016EBECE1C2">
    <w:name w:val="BB5B24FF159B48CFAB64D016EBECE1C2"/>
    <w:rsid w:val="00272915"/>
  </w:style>
  <w:style w:type="paragraph" w:customStyle="1" w:styleId="3AA4BCC582D1453AB14882D37460B3E0">
    <w:name w:val="3AA4BCC582D1453AB14882D37460B3E0"/>
    <w:rsid w:val="00272915"/>
  </w:style>
  <w:style w:type="paragraph" w:customStyle="1" w:styleId="F03E1298CA80418E930AF076DDC0EFE5">
    <w:name w:val="F03E1298CA80418E930AF076DDC0EFE5"/>
    <w:rsid w:val="00272915"/>
  </w:style>
  <w:style w:type="paragraph" w:customStyle="1" w:styleId="82600B1FA7DC4BD1811EA016A4C7ABCC">
    <w:name w:val="82600B1FA7DC4BD1811EA016A4C7ABCC"/>
    <w:rsid w:val="00272915"/>
  </w:style>
  <w:style w:type="paragraph" w:customStyle="1" w:styleId="CCDB1C288C414DCEB6E7D567F821F58B">
    <w:name w:val="CCDB1C288C414DCEB6E7D567F821F58B"/>
    <w:rsid w:val="00272915"/>
  </w:style>
  <w:style w:type="paragraph" w:customStyle="1" w:styleId="991281F96C7B4B9B9C38A55B1198F78C">
    <w:name w:val="991281F96C7B4B9B9C38A55B1198F78C"/>
    <w:rsid w:val="00272915"/>
  </w:style>
  <w:style w:type="paragraph" w:customStyle="1" w:styleId="28EC0D054D424D2EB09B6AFA071C40E7">
    <w:name w:val="28EC0D054D424D2EB09B6AFA071C40E7"/>
    <w:rsid w:val="00272915"/>
  </w:style>
  <w:style w:type="paragraph" w:customStyle="1" w:styleId="F43AA38B32EB4CA6B357EE8648F7F997">
    <w:name w:val="F43AA38B32EB4CA6B357EE8648F7F997"/>
    <w:rsid w:val="00272915"/>
  </w:style>
  <w:style w:type="paragraph" w:customStyle="1" w:styleId="7D22C62E935841BF89E9C1E2077A8571">
    <w:name w:val="7D22C62E935841BF89E9C1E2077A8571"/>
    <w:rsid w:val="00272915"/>
  </w:style>
  <w:style w:type="paragraph" w:customStyle="1" w:styleId="A4681204DC4A437B877B536D4A09F680">
    <w:name w:val="A4681204DC4A437B877B536D4A09F680"/>
    <w:rsid w:val="00272915"/>
  </w:style>
  <w:style w:type="paragraph" w:customStyle="1" w:styleId="3DE5DECC15B34B668BDC430E9E748D9C">
    <w:name w:val="3DE5DECC15B34B668BDC430E9E748D9C"/>
    <w:rsid w:val="00272915"/>
  </w:style>
  <w:style w:type="paragraph" w:customStyle="1" w:styleId="661507FFF6B9449E863E5A1BEBF3C43C">
    <w:name w:val="661507FFF6B9449E863E5A1BEBF3C43C"/>
    <w:rsid w:val="00272915"/>
  </w:style>
  <w:style w:type="paragraph" w:customStyle="1" w:styleId="E3D0950467854009BB10CDF1D69B68BB">
    <w:name w:val="E3D0950467854009BB10CDF1D69B68BB"/>
    <w:rsid w:val="00272915"/>
  </w:style>
  <w:style w:type="paragraph" w:customStyle="1" w:styleId="3526CC6BB29946CDBFE8362549B2C7D8">
    <w:name w:val="3526CC6BB29946CDBFE8362549B2C7D8"/>
    <w:rsid w:val="00272915"/>
  </w:style>
  <w:style w:type="paragraph" w:customStyle="1" w:styleId="B5F566EB2F75478B9AC9094143FD25AE">
    <w:name w:val="B5F566EB2F75478B9AC9094143FD25AE"/>
    <w:rsid w:val="00272915"/>
  </w:style>
  <w:style w:type="paragraph" w:customStyle="1" w:styleId="FA4425A0FFDC4BBD95263B9D064AC829">
    <w:name w:val="FA4425A0FFDC4BBD95263B9D064AC829"/>
    <w:rsid w:val="00272915"/>
  </w:style>
  <w:style w:type="paragraph" w:customStyle="1" w:styleId="F35BFBE821254FC496F70EE4271FEA7F">
    <w:name w:val="F35BFBE821254FC496F70EE4271FEA7F"/>
    <w:rsid w:val="00507239"/>
  </w:style>
  <w:style w:type="paragraph" w:customStyle="1" w:styleId="CBECFA6B139043ABBE56894E01355F7D">
    <w:name w:val="CBECFA6B139043ABBE56894E01355F7D"/>
    <w:rsid w:val="00507239"/>
  </w:style>
  <w:style w:type="paragraph" w:customStyle="1" w:styleId="1CE137C70A244EC587328BF619CBF515">
    <w:name w:val="1CE137C70A244EC587328BF619CBF515"/>
    <w:rsid w:val="00507239"/>
  </w:style>
  <w:style w:type="paragraph" w:customStyle="1" w:styleId="5583AE43A30A4936BA3F38D44082CB37">
    <w:name w:val="5583AE43A30A4936BA3F38D44082CB37"/>
    <w:rsid w:val="00507239"/>
  </w:style>
  <w:style w:type="paragraph" w:customStyle="1" w:styleId="4D174C6E5172462DA59B723B7F67E863">
    <w:name w:val="4D174C6E5172462DA59B723B7F67E863"/>
    <w:rsid w:val="00507239"/>
  </w:style>
  <w:style w:type="paragraph" w:customStyle="1" w:styleId="E167787D342E45B4B7016720472F1D6C">
    <w:name w:val="E167787D342E45B4B7016720472F1D6C"/>
    <w:rsid w:val="00507239"/>
  </w:style>
  <w:style w:type="paragraph" w:customStyle="1" w:styleId="3B4BCECADD7F4D708DD0D82EF5C808CF">
    <w:name w:val="3B4BCECADD7F4D708DD0D82EF5C808CF"/>
    <w:rsid w:val="00507239"/>
  </w:style>
  <w:style w:type="paragraph" w:customStyle="1" w:styleId="36BC15C7A9A6450884828AAE42C2B791">
    <w:name w:val="36BC15C7A9A6450884828AAE42C2B791"/>
    <w:rsid w:val="00507239"/>
  </w:style>
  <w:style w:type="paragraph" w:customStyle="1" w:styleId="ECDCF96CB6A8426DB43EA9A91FE2DB1D">
    <w:name w:val="ECDCF96CB6A8426DB43EA9A91FE2DB1D"/>
    <w:rsid w:val="00507239"/>
  </w:style>
  <w:style w:type="paragraph" w:customStyle="1" w:styleId="CF75C3823F714A2D80B385339C659E5F">
    <w:name w:val="CF75C3823F714A2D80B385339C659E5F"/>
    <w:rsid w:val="00507239"/>
  </w:style>
  <w:style w:type="paragraph" w:customStyle="1" w:styleId="313A0CFAD81A4FD68AE90D1836DE455B">
    <w:name w:val="313A0CFAD81A4FD68AE90D1836DE455B"/>
    <w:rsid w:val="00507239"/>
  </w:style>
  <w:style w:type="paragraph" w:customStyle="1" w:styleId="35AC28532BF442818FAAFAD619F07940">
    <w:name w:val="35AC28532BF442818FAAFAD619F07940"/>
    <w:rsid w:val="00507239"/>
  </w:style>
  <w:style w:type="paragraph" w:customStyle="1" w:styleId="EBF850FCAC874216B208C3D600E8E27C">
    <w:name w:val="EBF850FCAC874216B208C3D600E8E27C"/>
    <w:rsid w:val="00507239"/>
  </w:style>
  <w:style w:type="paragraph" w:customStyle="1" w:styleId="2D1059EB839143B6829C4BD14EC3E883">
    <w:name w:val="2D1059EB839143B6829C4BD14EC3E883"/>
    <w:rsid w:val="00507239"/>
  </w:style>
  <w:style w:type="paragraph" w:customStyle="1" w:styleId="CE7FD7DE83BA4B3C92119561D562EBAC">
    <w:name w:val="CE7FD7DE83BA4B3C92119561D562EBAC"/>
    <w:rsid w:val="00507239"/>
  </w:style>
  <w:style w:type="paragraph" w:customStyle="1" w:styleId="4C928C768C23488FB0E1C96A6C4BEFDC">
    <w:name w:val="4C928C768C23488FB0E1C96A6C4BEFDC"/>
    <w:rsid w:val="00507239"/>
  </w:style>
  <w:style w:type="paragraph" w:customStyle="1" w:styleId="735B232DDC7444ED97B565CAAAC0E6D0">
    <w:name w:val="735B232DDC7444ED97B565CAAAC0E6D0"/>
    <w:rsid w:val="00507239"/>
  </w:style>
  <w:style w:type="paragraph" w:customStyle="1" w:styleId="36CA114AD642450FB32C3A5B59D7492D">
    <w:name w:val="36CA114AD642450FB32C3A5B59D7492D"/>
    <w:rsid w:val="00507239"/>
  </w:style>
  <w:style w:type="paragraph" w:customStyle="1" w:styleId="225364656C4040C0BCDFD28E04867E6D">
    <w:name w:val="225364656C4040C0BCDFD28E04867E6D"/>
    <w:rsid w:val="00507239"/>
  </w:style>
  <w:style w:type="paragraph" w:customStyle="1" w:styleId="A3098342071D4004A3AFC3B347B32067">
    <w:name w:val="A3098342071D4004A3AFC3B347B32067"/>
    <w:rsid w:val="00507239"/>
  </w:style>
  <w:style w:type="paragraph" w:customStyle="1" w:styleId="54F3A1607E7C47C488954B45996345D6">
    <w:name w:val="54F3A1607E7C47C488954B45996345D6"/>
    <w:rsid w:val="00507239"/>
  </w:style>
  <w:style w:type="paragraph" w:customStyle="1" w:styleId="EAB956E6A6C4441AB4E1ADDFCBE2F99C">
    <w:name w:val="EAB956E6A6C4441AB4E1ADDFCBE2F99C"/>
    <w:rsid w:val="00507239"/>
  </w:style>
  <w:style w:type="paragraph" w:customStyle="1" w:styleId="3442253A41C340608F218FEB23F46212">
    <w:name w:val="3442253A41C340608F218FEB23F46212"/>
    <w:rsid w:val="00507239"/>
  </w:style>
  <w:style w:type="paragraph" w:customStyle="1" w:styleId="4E67C089AAB64748A4EC828121D96F99">
    <w:name w:val="4E67C089AAB64748A4EC828121D96F99"/>
    <w:rsid w:val="00507239"/>
  </w:style>
  <w:style w:type="paragraph" w:customStyle="1" w:styleId="83FC5E9086B04452AF4B9E5FCB35C288">
    <w:name w:val="83FC5E9086B04452AF4B9E5FCB35C288"/>
    <w:rsid w:val="00507239"/>
  </w:style>
  <w:style w:type="paragraph" w:customStyle="1" w:styleId="1FA2BE5E0AC84B8CAFCCC31A66C27F3C">
    <w:name w:val="1FA2BE5E0AC84B8CAFCCC31A66C27F3C"/>
    <w:rsid w:val="00507239"/>
  </w:style>
  <w:style w:type="paragraph" w:customStyle="1" w:styleId="A84E6684CE8245A1BD4984B6AC81D3B5">
    <w:name w:val="A84E6684CE8245A1BD4984B6AC81D3B5"/>
    <w:rsid w:val="00507239"/>
  </w:style>
  <w:style w:type="paragraph" w:customStyle="1" w:styleId="90FEB1F969954E7A9553918EA3AA87B5">
    <w:name w:val="90FEB1F969954E7A9553918EA3AA87B5"/>
    <w:rsid w:val="00507239"/>
  </w:style>
  <w:style w:type="paragraph" w:customStyle="1" w:styleId="9C6F74E1AA0A4DC986326B6600DAE3ED">
    <w:name w:val="9C6F74E1AA0A4DC986326B6600DAE3ED"/>
    <w:rsid w:val="00507239"/>
  </w:style>
  <w:style w:type="paragraph" w:customStyle="1" w:styleId="BBFCCF3A86FC4AAB94EC367DA53AFC19">
    <w:name w:val="BBFCCF3A86FC4AAB94EC367DA53AFC19"/>
    <w:rsid w:val="00507239"/>
  </w:style>
  <w:style w:type="paragraph" w:customStyle="1" w:styleId="92F8C6D2528348DF8275212BBE8ABBE5">
    <w:name w:val="92F8C6D2528348DF8275212BBE8ABBE5"/>
    <w:rsid w:val="00507239"/>
  </w:style>
  <w:style w:type="paragraph" w:customStyle="1" w:styleId="4DD61564E9CE47F3A7578DA7F2443A36">
    <w:name w:val="4DD61564E9CE47F3A7578DA7F2443A36"/>
    <w:rsid w:val="00507239"/>
  </w:style>
  <w:style w:type="paragraph" w:customStyle="1" w:styleId="C539E23B0B46435F9084C1FBFDB81B73">
    <w:name w:val="C539E23B0B46435F9084C1FBFDB81B73"/>
    <w:rsid w:val="00507239"/>
  </w:style>
  <w:style w:type="paragraph" w:customStyle="1" w:styleId="70FA49C2CC484A1FABDFC45BE4BD5239">
    <w:name w:val="70FA49C2CC484A1FABDFC45BE4BD5239"/>
    <w:rsid w:val="00507239"/>
  </w:style>
  <w:style w:type="paragraph" w:customStyle="1" w:styleId="526CC7443D0944158E3D5DAF3C6BD595">
    <w:name w:val="526CC7443D0944158E3D5DAF3C6BD595"/>
    <w:rsid w:val="00507239"/>
  </w:style>
  <w:style w:type="paragraph" w:customStyle="1" w:styleId="25CAFCC64FCB42C2AB06CEAEF1D083DB">
    <w:name w:val="25CAFCC64FCB42C2AB06CEAEF1D083DB"/>
    <w:rsid w:val="00507239"/>
  </w:style>
  <w:style w:type="paragraph" w:customStyle="1" w:styleId="0D5E760B534A4793A657BC79C810AB89">
    <w:name w:val="0D5E760B534A4793A657BC79C810AB89"/>
    <w:rsid w:val="00507239"/>
  </w:style>
  <w:style w:type="paragraph" w:customStyle="1" w:styleId="94F3C4D3C9DE40A4BC689EC8FEBB7B68">
    <w:name w:val="94F3C4D3C9DE40A4BC689EC8FEBB7B68"/>
    <w:rsid w:val="00507239"/>
  </w:style>
  <w:style w:type="paragraph" w:customStyle="1" w:styleId="71816F0C6CDE49D99A32D6D6B08F5D72">
    <w:name w:val="71816F0C6CDE49D99A32D6D6B08F5D72"/>
    <w:rsid w:val="00507239"/>
  </w:style>
  <w:style w:type="paragraph" w:customStyle="1" w:styleId="3516F1B997994E05B105F13AE57FCD44">
    <w:name w:val="3516F1B997994E05B105F13AE57FCD44"/>
    <w:rsid w:val="00507239"/>
  </w:style>
  <w:style w:type="paragraph" w:customStyle="1" w:styleId="DF3E87ED64B34BDE8DF437FE8F372DFA">
    <w:name w:val="DF3E87ED64B34BDE8DF437FE8F372DFA"/>
    <w:rsid w:val="00507239"/>
  </w:style>
  <w:style w:type="paragraph" w:customStyle="1" w:styleId="6A108FCDEA2D4B59B862CF2A11C4779E">
    <w:name w:val="6A108FCDEA2D4B59B862CF2A11C4779E"/>
    <w:rsid w:val="00507239"/>
  </w:style>
  <w:style w:type="paragraph" w:customStyle="1" w:styleId="E4BDF6C2F4F84E2FA4AF8D6B40D64077">
    <w:name w:val="E4BDF6C2F4F84E2FA4AF8D6B40D64077"/>
    <w:rsid w:val="00507239"/>
  </w:style>
  <w:style w:type="paragraph" w:customStyle="1" w:styleId="C91BE7F3D1444710BAD6CC2ABCC1F2B1">
    <w:name w:val="C91BE7F3D1444710BAD6CC2ABCC1F2B1"/>
    <w:rsid w:val="00507239"/>
  </w:style>
  <w:style w:type="paragraph" w:customStyle="1" w:styleId="53490EDE7E054A4BA2925DF0026CBCBD">
    <w:name w:val="53490EDE7E054A4BA2925DF0026CBCBD"/>
    <w:rsid w:val="00507239"/>
  </w:style>
  <w:style w:type="paragraph" w:customStyle="1" w:styleId="4B4B56C22A1842B89B77632FCFB5030A">
    <w:name w:val="4B4B56C22A1842B89B77632FCFB5030A"/>
    <w:rsid w:val="00507239"/>
  </w:style>
  <w:style w:type="paragraph" w:customStyle="1" w:styleId="AC426A36F0FA4CD2A46E4E664F256A36">
    <w:name w:val="AC426A36F0FA4CD2A46E4E664F256A36"/>
    <w:rsid w:val="00507239"/>
  </w:style>
  <w:style w:type="paragraph" w:customStyle="1" w:styleId="D9D8E7BF95534B2098F4B1DFC54C63FD">
    <w:name w:val="D9D8E7BF95534B2098F4B1DFC54C63FD"/>
    <w:rsid w:val="00507239"/>
  </w:style>
  <w:style w:type="paragraph" w:customStyle="1" w:styleId="861722B13CCE49E3BF641060CB7F7111">
    <w:name w:val="861722B13CCE49E3BF641060CB7F7111"/>
    <w:rsid w:val="00507239"/>
  </w:style>
  <w:style w:type="paragraph" w:customStyle="1" w:styleId="D0BD6400951C4C25823187C098AE7230">
    <w:name w:val="D0BD6400951C4C25823187C098AE7230"/>
    <w:rsid w:val="00507239"/>
  </w:style>
  <w:style w:type="paragraph" w:customStyle="1" w:styleId="DB873379F43E4A4FB53EF4EA18F48A19">
    <w:name w:val="DB873379F43E4A4FB53EF4EA18F48A19"/>
    <w:rsid w:val="00507239"/>
  </w:style>
  <w:style w:type="paragraph" w:customStyle="1" w:styleId="E82DFA8EF76C492FA340D04B601D9A5B">
    <w:name w:val="E82DFA8EF76C492FA340D04B601D9A5B"/>
    <w:rsid w:val="00507239"/>
  </w:style>
  <w:style w:type="paragraph" w:customStyle="1" w:styleId="789AC43B0D5640648C465DB32D9B321F">
    <w:name w:val="789AC43B0D5640648C465DB32D9B321F"/>
    <w:rsid w:val="00507239"/>
  </w:style>
  <w:style w:type="paragraph" w:customStyle="1" w:styleId="78DDFD098490425490488937AAB521CB">
    <w:name w:val="78DDFD098490425490488937AAB521CB"/>
    <w:rsid w:val="00507239"/>
  </w:style>
  <w:style w:type="paragraph" w:customStyle="1" w:styleId="9DE4C524403F4CB38E9E7C2FD91FE644">
    <w:name w:val="9DE4C524403F4CB38E9E7C2FD91FE644"/>
    <w:rsid w:val="00507239"/>
  </w:style>
  <w:style w:type="paragraph" w:customStyle="1" w:styleId="138A499C0F1F44F7BCE103D9FAF5A285">
    <w:name w:val="138A499C0F1F44F7BCE103D9FAF5A285"/>
    <w:rsid w:val="00507239"/>
  </w:style>
  <w:style w:type="paragraph" w:customStyle="1" w:styleId="1D7E14D6512F46D79E41F08C75955BB0">
    <w:name w:val="1D7E14D6512F46D79E41F08C75955BB0"/>
    <w:rsid w:val="00507239"/>
  </w:style>
  <w:style w:type="paragraph" w:customStyle="1" w:styleId="3F00293752604CC09D24459A0380FD75">
    <w:name w:val="3F00293752604CC09D24459A0380FD75"/>
    <w:rsid w:val="00507239"/>
  </w:style>
  <w:style w:type="paragraph" w:customStyle="1" w:styleId="DD548BDDE06849AF913A6D17196560BB">
    <w:name w:val="DD548BDDE06849AF913A6D17196560BB"/>
    <w:rsid w:val="00507239"/>
  </w:style>
  <w:style w:type="paragraph" w:customStyle="1" w:styleId="50D83D7B84DE40B180CCDE2A0E271B71">
    <w:name w:val="50D83D7B84DE40B180CCDE2A0E271B71"/>
    <w:rsid w:val="00507239"/>
  </w:style>
  <w:style w:type="paragraph" w:customStyle="1" w:styleId="2ABB45C009534E1A99E332C43D763A1B">
    <w:name w:val="2ABB45C009534E1A99E332C43D763A1B"/>
    <w:rsid w:val="00507239"/>
  </w:style>
  <w:style w:type="paragraph" w:customStyle="1" w:styleId="B1BF9D08935149729D5857CEB0F047AB">
    <w:name w:val="B1BF9D08935149729D5857CEB0F047AB"/>
    <w:rsid w:val="00507239"/>
  </w:style>
  <w:style w:type="paragraph" w:customStyle="1" w:styleId="D66D10F23E824865BAA68F72BBF2651F">
    <w:name w:val="D66D10F23E824865BAA68F72BBF2651F"/>
    <w:rsid w:val="00507239"/>
  </w:style>
  <w:style w:type="paragraph" w:customStyle="1" w:styleId="B56AA89C25874B709B34F7744129B6FA">
    <w:name w:val="B56AA89C25874B709B34F7744129B6FA"/>
    <w:rsid w:val="00507239"/>
  </w:style>
  <w:style w:type="paragraph" w:customStyle="1" w:styleId="BA03B9121EB34A6E966AB0F4B083DB99">
    <w:name w:val="BA03B9121EB34A6E966AB0F4B083DB99"/>
    <w:rsid w:val="00507239"/>
  </w:style>
  <w:style w:type="paragraph" w:customStyle="1" w:styleId="780CA1B135814D6D913E6714E3C49B93">
    <w:name w:val="780CA1B135814D6D913E6714E3C49B93"/>
    <w:rsid w:val="00FE0DE4"/>
  </w:style>
  <w:style w:type="paragraph" w:customStyle="1" w:styleId="5D8F76C169B14B7880BAC46E56222EFE">
    <w:name w:val="5D8F76C169B14B7880BAC46E56222EFE"/>
    <w:rsid w:val="00FE0DE4"/>
  </w:style>
  <w:style w:type="paragraph" w:customStyle="1" w:styleId="8BC9D400CE984F878DEEEACA0B0161D4">
    <w:name w:val="8BC9D400CE984F878DEEEACA0B0161D4"/>
    <w:rsid w:val="00FE0DE4"/>
  </w:style>
  <w:style w:type="paragraph" w:customStyle="1" w:styleId="FB5B3473E345448598ACE14627E73A53">
    <w:name w:val="FB5B3473E345448598ACE14627E73A53"/>
    <w:rsid w:val="00FE0DE4"/>
  </w:style>
  <w:style w:type="paragraph" w:customStyle="1" w:styleId="6E0C41B8CC4E4730AFFC1E6F8B6A5042">
    <w:name w:val="6E0C41B8CC4E4730AFFC1E6F8B6A5042"/>
    <w:rsid w:val="00FE0DE4"/>
  </w:style>
  <w:style w:type="paragraph" w:customStyle="1" w:styleId="A4C131A114D64AEAB67DDB31A280F2D4">
    <w:name w:val="A4C131A114D64AEAB67DDB31A280F2D4"/>
    <w:rsid w:val="00FE0DE4"/>
  </w:style>
  <w:style w:type="paragraph" w:customStyle="1" w:styleId="ECA860E23B9B4DF0B9CA88398367AE83">
    <w:name w:val="ECA860E23B9B4DF0B9CA88398367AE83"/>
    <w:rsid w:val="00FE0DE4"/>
  </w:style>
  <w:style w:type="paragraph" w:customStyle="1" w:styleId="55DC8D8587CA40B697CB0D73465765BA">
    <w:name w:val="55DC8D8587CA40B697CB0D73465765BA"/>
    <w:rsid w:val="00FE0DE4"/>
  </w:style>
  <w:style w:type="paragraph" w:customStyle="1" w:styleId="09F0EFDBBD6D48AE955D2851F95CA4B2">
    <w:name w:val="09F0EFDBBD6D48AE955D2851F95CA4B2"/>
    <w:rsid w:val="00FE0DE4"/>
  </w:style>
  <w:style w:type="paragraph" w:customStyle="1" w:styleId="6B4B2B5807F046859BB6A17A6124D2D1">
    <w:name w:val="6B4B2B5807F046859BB6A17A6124D2D1"/>
    <w:rsid w:val="00FE0DE4"/>
  </w:style>
  <w:style w:type="paragraph" w:customStyle="1" w:styleId="C28B23365BB74B65BB3A992FEE8E3A3C">
    <w:name w:val="C28B23365BB74B65BB3A992FEE8E3A3C"/>
    <w:rsid w:val="00FE0DE4"/>
  </w:style>
  <w:style w:type="paragraph" w:customStyle="1" w:styleId="E80B67615BD5487382F091464CE33460">
    <w:name w:val="E80B67615BD5487382F091464CE33460"/>
    <w:rsid w:val="00FE0DE4"/>
  </w:style>
  <w:style w:type="paragraph" w:customStyle="1" w:styleId="A94B072F7DEC4F4FB4B3CF589C780B1F">
    <w:name w:val="A94B072F7DEC4F4FB4B3CF589C780B1F"/>
    <w:rsid w:val="00FE0DE4"/>
  </w:style>
  <w:style w:type="paragraph" w:customStyle="1" w:styleId="27096DEDD3804016A6C1CC437917D2CB">
    <w:name w:val="27096DEDD3804016A6C1CC437917D2CB"/>
    <w:rsid w:val="00FE0DE4"/>
  </w:style>
  <w:style w:type="paragraph" w:customStyle="1" w:styleId="602A7A64A5BF4B9BADCFB438ED15D5CF">
    <w:name w:val="602A7A64A5BF4B9BADCFB438ED15D5CF"/>
    <w:rsid w:val="00FE0DE4"/>
  </w:style>
  <w:style w:type="paragraph" w:customStyle="1" w:styleId="6D4380C613DA406488A5E4BBB1D1ECD9">
    <w:name w:val="6D4380C613DA406488A5E4BBB1D1ECD9"/>
    <w:rsid w:val="00FE0DE4"/>
  </w:style>
  <w:style w:type="paragraph" w:customStyle="1" w:styleId="27E955E5F2C546C5B9AAC0CC9702F717">
    <w:name w:val="27E955E5F2C546C5B9AAC0CC9702F717"/>
    <w:rsid w:val="00FE0DE4"/>
  </w:style>
  <w:style w:type="paragraph" w:customStyle="1" w:styleId="F1A50125F2E2466F8FE0F7E9140FEB8E">
    <w:name w:val="F1A50125F2E2466F8FE0F7E9140FEB8E"/>
    <w:rsid w:val="00FE0DE4"/>
  </w:style>
  <w:style w:type="paragraph" w:customStyle="1" w:styleId="F2EAE2EB44514E698B9BBB74BDD3A166">
    <w:name w:val="F2EAE2EB44514E698B9BBB74BDD3A166"/>
    <w:rsid w:val="00FE0DE4"/>
  </w:style>
  <w:style w:type="paragraph" w:customStyle="1" w:styleId="552C794F8A454BD088D21D48C277CF61">
    <w:name w:val="552C794F8A454BD088D21D48C277CF61"/>
    <w:rsid w:val="00FE0DE4"/>
  </w:style>
  <w:style w:type="paragraph" w:customStyle="1" w:styleId="074C6C7EFE4344B094AF9BC61DBD4B49">
    <w:name w:val="074C6C7EFE4344B094AF9BC61DBD4B49"/>
    <w:rsid w:val="00FE0DE4"/>
  </w:style>
  <w:style w:type="paragraph" w:customStyle="1" w:styleId="205FB05FBB424C1A9C7D2D918F83E037">
    <w:name w:val="205FB05FBB424C1A9C7D2D918F83E037"/>
    <w:rsid w:val="00FE0DE4"/>
  </w:style>
  <w:style w:type="paragraph" w:customStyle="1" w:styleId="8A1C18B4A37F42C89AB98C6272BD99DC">
    <w:name w:val="8A1C18B4A37F42C89AB98C6272BD99DC"/>
    <w:rsid w:val="00FE0DE4"/>
  </w:style>
  <w:style w:type="paragraph" w:customStyle="1" w:styleId="78ED09FB044A45DCBAAE44CAA4930BBC">
    <w:name w:val="78ED09FB044A45DCBAAE44CAA4930BBC"/>
    <w:rsid w:val="00FE0DE4"/>
  </w:style>
  <w:style w:type="paragraph" w:customStyle="1" w:styleId="F1D78DD61C4B43728D04FC51FE7AAFE7">
    <w:name w:val="F1D78DD61C4B43728D04FC51FE7AAFE7"/>
    <w:rsid w:val="00FE0DE4"/>
  </w:style>
  <w:style w:type="paragraph" w:customStyle="1" w:styleId="DAB3654236D44E8C88E822D23ECF9B49">
    <w:name w:val="DAB3654236D44E8C88E822D23ECF9B49"/>
    <w:rsid w:val="00FE0DE4"/>
  </w:style>
  <w:style w:type="paragraph" w:customStyle="1" w:styleId="8B934E932FA943219E4405B7C2CAF8A9">
    <w:name w:val="8B934E932FA943219E4405B7C2CAF8A9"/>
    <w:rsid w:val="00FE0DE4"/>
  </w:style>
  <w:style w:type="paragraph" w:customStyle="1" w:styleId="6EA26F76B59044EFBC6F17444353F248">
    <w:name w:val="6EA26F76B59044EFBC6F17444353F248"/>
    <w:rsid w:val="00FE0DE4"/>
  </w:style>
  <w:style w:type="paragraph" w:customStyle="1" w:styleId="C0E7FA7B2BF14199BB522ED9E09E1572">
    <w:name w:val="C0E7FA7B2BF14199BB522ED9E09E1572"/>
    <w:rsid w:val="00FE0DE4"/>
  </w:style>
  <w:style w:type="paragraph" w:customStyle="1" w:styleId="FA9293A64C924A48952F06789799BF5B">
    <w:name w:val="FA9293A64C924A48952F06789799BF5B"/>
    <w:rsid w:val="00FE0DE4"/>
  </w:style>
  <w:style w:type="paragraph" w:customStyle="1" w:styleId="9A49C887375F48A4BDBCE63C0EB70117">
    <w:name w:val="9A49C887375F48A4BDBCE63C0EB70117"/>
    <w:rsid w:val="00FE0DE4"/>
  </w:style>
  <w:style w:type="paragraph" w:customStyle="1" w:styleId="88A33E6A56D742649452EBF9CCC2C0D2">
    <w:name w:val="88A33E6A56D742649452EBF9CCC2C0D2"/>
    <w:rsid w:val="00FE0DE4"/>
  </w:style>
  <w:style w:type="paragraph" w:customStyle="1" w:styleId="1F1D1E9DCCF349C6A90AFD7E2FB80171">
    <w:name w:val="1F1D1E9DCCF349C6A90AFD7E2FB80171"/>
    <w:rsid w:val="00FE0DE4"/>
  </w:style>
  <w:style w:type="paragraph" w:customStyle="1" w:styleId="0E5BE43859914AE88E23798A7E50378C">
    <w:name w:val="0E5BE43859914AE88E23798A7E50378C"/>
    <w:rsid w:val="00FE0DE4"/>
  </w:style>
  <w:style w:type="paragraph" w:customStyle="1" w:styleId="227BBF77FBC14910B7F2C97AEB4513B6">
    <w:name w:val="227BBF77FBC14910B7F2C97AEB4513B6"/>
    <w:rsid w:val="00FE0DE4"/>
  </w:style>
  <w:style w:type="paragraph" w:customStyle="1" w:styleId="98F403FCAC08475398C7CF9B1A1E9DA7">
    <w:name w:val="98F403FCAC08475398C7CF9B1A1E9DA7"/>
    <w:rsid w:val="00FE0DE4"/>
  </w:style>
  <w:style w:type="paragraph" w:customStyle="1" w:styleId="27A68072149B4134A47081B8D335D7AB">
    <w:name w:val="27A68072149B4134A47081B8D335D7AB"/>
    <w:rsid w:val="00FE0DE4"/>
  </w:style>
  <w:style w:type="paragraph" w:customStyle="1" w:styleId="719C721F94A542CB854A4BD9EB77C504">
    <w:name w:val="719C721F94A542CB854A4BD9EB77C504"/>
    <w:rsid w:val="00FE0DE4"/>
  </w:style>
  <w:style w:type="paragraph" w:customStyle="1" w:styleId="D10B2D45645446EBA76F021C0463C10F">
    <w:name w:val="D10B2D45645446EBA76F021C0463C10F"/>
    <w:rsid w:val="00FE0DE4"/>
  </w:style>
  <w:style w:type="paragraph" w:customStyle="1" w:styleId="682F3063A68143578AF8E9276C969AE1">
    <w:name w:val="682F3063A68143578AF8E9276C969AE1"/>
    <w:rsid w:val="00FE0DE4"/>
  </w:style>
  <w:style w:type="paragraph" w:customStyle="1" w:styleId="ADFA9647290543888497AB12C4A73EC1">
    <w:name w:val="ADFA9647290543888497AB12C4A73EC1"/>
    <w:rsid w:val="00FE0DE4"/>
  </w:style>
  <w:style w:type="paragraph" w:customStyle="1" w:styleId="8C00E5C949AC48E7B963D260B97960A1">
    <w:name w:val="8C00E5C949AC48E7B963D260B97960A1"/>
    <w:rsid w:val="00FE0DE4"/>
  </w:style>
  <w:style w:type="paragraph" w:customStyle="1" w:styleId="07AB534875944474A684078F13447F3F">
    <w:name w:val="07AB534875944474A684078F13447F3F"/>
    <w:rsid w:val="00FE0DE4"/>
  </w:style>
  <w:style w:type="paragraph" w:customStyle="1" w:styleId="ACCC15223AFA453F822B2DE4EDCE04D1">
    <w:name w:val="ACCC15223AFA453F822B2DE4EDCE04D1"/>
    <w:rsid w:val="00FE0DE4"/>
  </w:style>
  <w:style w:type="paragraph" w:customStyle="1" w:styleId="8CDD892242A147E9AB76BEF2824256EE">
    <w:name w:val="8CDD892242A147E9AB76BEF2824256EE"/>
    <w:rsid w:val="00FE0DE4"/>
  </w:style>
  <w:style w:type="paragraph" w:customStyle="1" w:styleId="B5F32D0D241C44F9991EB3E1069488C7">
    <w:name w:val="B5F32D0D241C44F9991EB3E1069488C7"/>
    <w:rsid w:val="00FE0DE4"/>
  </w:style>
  <w:style w:type="paragraph" w:customStyle="1" w:styleId="3936C06264764C1FA7E56FF4C3136B93">
    <w:name w:val="3936C06264764C1FA7E56FF4C3136B93"/>
    <w:rsid w:val="00FE0DE4"/>
  </w:style>
  <w:style w:type="paragraph" w:customStyle="1" w:styleId="DD79F00B55204844BA633620C22751FA">
    <w:name w:val="DD79F00B55204844BA633620C22751FA"/>
    <w:rsid w:val="00FE0DE4"/>
  </w:style>
  <w:style w:type="paragraph" w:customStyle="1" w:styleId="1AA9DF1A6C654876AED1BAE023386675">
    <w:name w:val="1AA9DF1A6C654876AED1BAE023386675"/>
    <w:rsid w:val="00FE0DE4"/>
  </w:style>
  <w:style w:type="paragraph" w:customStyle="1" w:styleId="421286CB0F324B5682C03F52D9D9E184">
    <w:name w:val="421286CB0F324B5682C03F52D9D9E184"/>
    <w:rsid w:val="00FE0DE4"/>
  </w:style>
  <w:style w:type="paragraph" w:customStyle="1" w:styleId="392AE20E059F482085BB6700BC1C59D1">
    <w:name w:val="392AE20E059F482085BB6700BC1C59D1"/>
    <w:rsid w:val="00FE0DE4"/>
  </w:style>
  <w:style w:type="paragraph" w:customStyle="1" w:styleId="1D3AC7761A54447297FEBB45A5C044CB">
    <w:name w:val="1D3AC7761A54447297FEBB45A5C044CB"/>
    <w:rsid w:val="00FE0DE4"/>
  </w:style>
  <w:style w:type="paragraph" w:customStyle="1" w:styleId="AE8FA200383748D3AE0FA475FE560B1D">
    <w:name w:val="AE8FA200383748D3AE0FA475FE560B1D"/>
    <w:rsid w:val="00FE0DE4"/>
  </w:style>
  <w:style w:type="paragraph" w:customStyle="1" w:styleId="577AA2FBE652455A898295A9C177ED1D">
    <w:name w:val="577AA2FBE652455A898295A9C177ED1D"/>
    <w:rsid w:val="00FE0DE4"/>
  </w:style>
  <w:style w:type="paragraph" w:customStyle="1" w:styleId="D8A010CB3155406EB2C3D3AAEA44B469">
    <w:name w:val="D8A010CB3155406EB2C3D3AAEA44B469"/>
    <w:rsid w:val="00FE0DE4"/>
  </w:style>
  <w:style w:type="paragraph" w:customStyle="1" w:styleId="C4370C67EBB04FEE983FE0D114C12F85">
    <w:name w:val="C4370C67EBB04FEE983FE0D114C12F85"/>
    <w:rsid w:val="00FE0DE4"/>
  </w:style>
  <w:style w:type="paragraph" w:customStyle="1" w:styleId="2A50F261D4AA4E82961B2A0AD1D6417A">
    <w:name w:val="2A50F261D4AA4E82961B2A0AD1D6417A"/>
    <w:rsid w:val="00FE0DE4"/>
  </w:style>
  <w:style w:type="paragraph" w:customStyle="1" w:styleId="C1920BC5525B41F091A691483EC9D04E">
    <w:name w:val="C1920BC5525B41F091A691483EC9D04E"/>
    <w:rsid w:val="00FE0DE4"/>
  </w:style>
  <w:style w:type="paragraph" w:customStyle="1" w:styleId="0FEF7BA898604952A63BEA7A8D337A97">
    <w:name w:val="0FEF7BA898604952A63BEA7A8D337A97"/>
    <w:rsid w:val="00FE0DE4"/>
  </w:style>
  <w:style w:type="paragraph" w:customStyle="1" w:styleId="22B77A1ACF4B415DA5DEBF8163546972">
    <w:name w:val="22B77A1ACF4B415DA5DEBF8163546972"/>
    <w:rsid w:val="00FE0DE4"/>
  </w:style>
  <w:style w:type="paragraph" w:customStyle="1" w:styleId="FE90DD4A5C414097B7EAC4C21C4F5080">
    <w:name w:val="FE90DD4A5C414097B7EAC4C21C4F5080"/>
    <w:rsid w:val="00FE0DE4"/>
  </w:style>
  <w:style w:type="paragraph" w:customStyle="1" w:styleId="09656DAB514D420C8D73ECDF18264868">
    <w:name w:val="09656DAB514D420C8D73ECDF18264868"/>
    <w:rsid w:val="00FE0DE4"/>
  </w:style>
  <w:style w:type="paragraph" w:customStyle="1" w:styleId="03554842C9FD4BFF9E1A7D4E265A0247">
    <w:name w:val="03554842C9FD4BFF9E1A7D4E265A0247"/>
    <w:rsid w:val="00FE0DE4"/>
  </w:style>
  <w:style w:type="paragraph" w:customStyle="1" w:styleId="45AB642529F64C1484E7C8A20667AB57">
    <w:name w:val="45AB642529F64C1484E7C8A20667AB57"/>
    <w:rsid w:val="00FE0DE4"/>
  </w:style>
  <w:style w:type="paragraph" w:customStyle="1" w:styleId="9F10514DD2524CD8B8B9128B0EC751DE">
    <w:name w:val="9F10514DD2524CD8B8B9128B0EC751DE"/>
    <w:rsid w:val="00FE0DE4"/>
  </w:style>
  <w:style w:type="paragraph" w:customStyle="1" w:styleId="E83E01A3EB67472784075EE976D485CD">
    <w:name w:val="E83E01A3EB67472784075EE976D485CD"/>
    <w:rsid w:val="00FE0DE4"/>
  </w:style>
  <w:style w:type="paragraph" w:customStyle="1" w:styleId="051BCF5D8ED240FE8B83DCED63A7AAD0">
    <w:name w:val="051BCF5D8ED240FE8B83DCED63A7AAD0"/>
    <w:rsid w:val="00FE0DE4"/>
  </w:style>
  <w:style w:type="paragraph" w:customStyle="1" w:styleId="E5CCDB8FAA6D431E88F0D68470D7386E">
    <w:name w:val="E5CCDB8FAA6D431E88F0D68470D7386E"/>
    <w:rsid w:val="00FE0DE4"/>
  </w:style>
  <w:style w:type="paragraph" w:customStyle="1" w:styleId="71EF8B0D0AE34DCFA5264277A48CB101">
    <w:name w:val="71EF8B0D0AE34DCFA5264277A48CB101"/>
    <w:rsid w:val="00FE0DE4"/>
  </w:style>
  <w:style w:type="paragraph" w:customStyle="1" w:styleId="D7DD8921B21D4317B34A808814B5CA76">
    <w:name w:val="D7DD8921B21D4317B34A808814B5CA76"/>
    <w:rsid w:val="00FE0DE4"/>
  </w:style>
  <w:style w:type="paragraph" w:customStyle="1" w:styleId="DF9DADD08EFC422694D303406FEBF163">
    <w:name w:val="DF9DADD08EFC422694D303406FEBF163"/>
    <w:rsid w:val="00FE0DE4"/>
  </w:style>
  <w:style w:type="paragraph" w:customStyle="1" w:styleId="BBCC984595AF4FC4BD6E17063269B029">
    <w:name w:val="BBCC984595AF4FC4BD6E17063269B029"/>
    <w:rsid w:val="00FE0DE4"/>
  </w:style>
  <w:style w:type="paragraph" w:customStyle="1" w:styleId="33ED5CB9BCFE4691A55A85D22F90DEA3">
    <w:name w:val="33ED5CB9BCFE4691A55A85D22F90DEA3"/>
    <w:rsid w:val="00906EDC"/>
  </w:style>
  <w:style w:type="paragraph" w:customStyle="1" w:styleId="B98E648EC86A4CF68AE21085B53B6B65">
    <w:name w:val="B98E648EC86A4CF68AE21085B53B6B65"/>
    <w:rsid w:val="00906EDC"/>
  </w:style>
  <w:style w:type="paragraph" w:customStyle="1" w:styleId="D29AF603F9E646C7A79A69056AFA6B18">
    <w:name w:val="D29AF603F9E646C7A79A69056AFA6B18"/>
    <w:rsid w:val="00906EDC"/>
  </w:style>
  <w:style w:type="paragraph" w:customStyle="1" w:styleId="30F81F2617D844DD95EE3A9A1E622FAF">
    <w:name w:val="30F81F2617D844DD95EE3A9A1E622FAF"/>
    <w:rsid w:val="00906EDC"/>
  </w:style>
  <w:style w:type="paragraph" w:customStyle="1" w:styleId="7282A29FCF1F4A12A563DDEABD0610CE">
    <w:name w:val="7282A29FCF1F4A12A563DDEABD0610CE"/>
    <w:rsid w:val="00906EDC"/>
  </w:style>
  <w:style w:type="paragraph" w:customStyle="1" w:styleId="D6D124BCC64C4BE2B78534121AA9F7D4">
    <w:name w:val="D6D124BCC64C4BE2B78534121AA9F7D4"/>
    <w:rsid w:val="00906EDC"/>
  </w:style>
  <w:style w:type="paragraph" w:customStyle="1" w:styleId="153788013B9842768AFF7528855F2705">
    <w:name w:val="153788013B9842768AFF7528855F2705"/>
    <w:rsid w:val="00906EDC"/>
  </w:style>
  <w:style w:type="paragraph" w:customStyle="1" w:styleId="BEC192CFCB554A188FDF37A1E9B1645C">
    <w:name w:val="BEC192CFCB554A188FDF37A1E9B1645C"/>
    <w:rsid w:val="00906EDC"/>
  </w:style>
  <w:style w:type="paragraph" w:customStyle="1" w:styleId="73FAB7C06CBE42E19BFEC6C331A35739">
    <w:name w:val="73FAB7C06CBE42E19BFEC6C331A35739"/>
    <w:rsid w:val="00906EDC"/>
  </w:style>
  <w:style w:type="paragraph" w:customStyle="1" w:styleId="77552C9B6F484C3EAE8F07DBC588EDD8">
    <w:name w:val="77552C9B6F484C3EAE8F07DBC588EDD8"/>
    <w:rsid w:val="00906EDC"/>
  </w:style>
  <w:style w:type="paragraph" w:customStyle="1" w:styleId="4C5A88A9CB4C4EDCB2AB11D475156285">
    <w:name w:val="4C5A88A9CB4C4EDCB2AB11D475156285"/>
    <w:rsid w:val="00906EDC"/>
  </w:style>
  <w:style w:type="paragraph" w:customStyle="1" w:styleId="FDF357C34B98454FAB5C7E0718FD3BA0">
    <w:name w:val="FDF357C34B98454FAB5C7E0718FD3BA0"/>
    <w:rsid w:val="00906EDC"/>
  </w:style>
  <w:style w:type="paragraph" w:customStyle="1" w:styleId="251D2195F192447C8725AB2A36CEB549">
    <w:name w:val="251D2195F192447C8725AB2A36CEB549"/>
    <w:rsid w:val="00906EDC"/>
  </w:style>
  <w:style w:type="paragraph" w:customStyle="1" w:styleId="59357F458C9C4EDBB7F519B1DCA4B114">
    <w:name w:val="59357F458C9C4EDBB7F519B1DCA4B114"/>
    <w:rsid w:val="00906EDC"/>
  </w:style>
  <w:style w:type="paragraph" w:customStyle="1" w:styleId="3FE0B9C4321249869FFCB4337A78D54E">
    <w:name w:val="3FE0B9C4321249869FFCB4337A78D54E"/>
    <w:rsid w:val="00906EDC"/>
  </w:style>
  <w:style w:type="paragraph" w:customStyle="1" w:styleId="C64254BEA4174FD78D82BFAC9C5C246E">
    <w:name w:val="C64254BEA4174FD78D82BFAC9C5C246E"/>
    <w:rsid w:val="00906EDC"/>
  </w:style>
  <w:style w:type="paragraph" w:customStyle="1" w:styleId="231E8CD4DE9B43F299708963A63E5170">
    <w:name w:val="231E8CD4DE9B43F299708963A63E5170"/>
    <w:rsid w:val="00906EDC"/>
  </w:style>
  <w:style w:type="paragraph" w:customStyle="1" w:styleId="6D4E04CC4EED47DD8CED05ED92DF4628">
    <w:name w:val="6D4E04CC4EED47DD8CED05ED92DF4628"/>
    <w:rsid w:val="00906EDC"/>
  </w:style>
  <w:style w:type="paragraph" w:customStyle="1" w:styleId="648531CB122149E99F15EC5617DC6D0F">
    <w:name w:val="648531CB122149E99F15EC5617DC6D0F"/>
    <w:rsid w:val="00906EDC"/>
  </w:style>
  <w:style w:type="paragraph" w:customStyle="1" w:styleId="60C2B28664DD49C6AA7F532BD604DAA9">
    <w:name w:val="60C2B28664DD49C6AA7F532BD604DAA9"/>
    <w:rsid w:val="00906EDC"/>
  </w:style>
  <w:style w:type="paragraph" w:customStyle="1" w:styleId="A0B0D94E267A4B2DBCFA681D7025F7A5">
    <w:name w:val="A0B0D94E267A4B2DBCFA681D7025F7A5"/>
    <w:rsid w:val="00906EDC"/>
  </w:style>
  <w:style w:type="paragraph" w:customStyle="1" w:styleId="9238B34718204142A342F44F94700167">
    <w:name w:val="9238B34718204142A342F44F94700167"/>
    <w:rsid w:val="00906EDC"/>
  </w:style>
  <w:style w:type="paragraph" w:customStyle="1" w:styleId="863DC2FB8CBB467CAB4FBE3581EAA78E">
    <w:name w:val="863DC2FB8CBB467CAB4FBE3581EAA78E"/>
    <w:rsid w:val="00906EDC"/>
  </w:style>
  <w:style w:type="paragraph" w:customStyle="1" w:styleId="F9741CFF6DA746929260AA2AEE816995">
    <w:name w:val="F9741CFF6DA746929260AA2AEE816995"/>
    <w:rsid w:val="00906EDC"/>
  </w:style>
  <w:style w:type="paragraph" w:customStyle="1" w:styleId="DA222641C7BD464EA3B4C4A2FD33E75F">
    <w:name w:val="DA222641C7BD464EA3B4C4A2FD33E75F"/>
    <w:rsid w:val="00906EDC"/>
  </w:style>
  <w:style w:type="paragraph" w:customStyle="1" w:styleId="BA104FC5D1564224866321C3FA24C006">
    <w:name w:val="BA104FC5D1564224866321C3FA24C006"/>
    <w:rsid w:val="00906EDC"/>
  </w:style>
  <w:style w:type="paragraph" w:customStyle="1" w:styleId="DF796DE030234A39A1DB8FAB56162404">
    <w:name w:val="DF796DE030234A39A1DB8FAB56162404"/>
    <w:rsid w:val="00906EDC"/>
  </w:style>
  <w:style w:type="paragraph" w:customStyle="1" w:styleId="CC46B23232954DC89DDE4F8FAD429026">
    <w:name w:val="CC46B23232954DC89DDE4F8FAD429026"/>
    <w:rsid w:val="00906EDC"/>
  </w:style>
  <w:style w:type="paragraph" w:customStyle="1" w:styleId="2D25744E8DB0446EB5B9F683BCF8E09C">
    <w:name w:val="2D25744E8DB0446EB5B9F683BCF8E09C"/>
    <w:rsid w:val="00906EDC"/>
  </w:style>
  <w:style w:type="paragraph" w:customStyle="1" w:styleId="285471FD484641059642DAB0C3F229D7">
    <w:name w:val="285471FD484641059642DAB0C3F229D7"/>
    <w:rsid w:val="00906EDC"/>
  </w:style>
  <w:style w:type="paragraph" w:customStyle="1" w:styleId="B129248EF55D485793DE605CAD7F89D8">
    <w:name w:val="B129248EF55D485793DE605CAD7F89D8"/>
    <w:rsid w:val="00906EDC"/>
  </w:style>
  <w:style w:type="paragraph" w:customStyle="1" w:styleId="5C32C9F78A2C46D990FA455EC7A8B831">
    <w:name w:val="5C32C9F78A2C46D990FA455EC7A8B831"/>
    <w:rsid w:val="00906EDC"/>
  </w:style>
  <w:style w:type="paragraph" w:customStyle="1" w:styleId="136C2D450F2142818593E1C6BDE85696">
    <w:name w:val="136C2D450F2142818593E1C6BDE85696"/>
    <w:rsid w:val="00906EDC"/>
  </w:style>
  <w:style w:type="paragraph" w:customStyle="1" w:styleId="FD05B557F2504825B8825F1523B7CC02">
    <w:name w:val="FD05B557F2504825B8825F1523B7CC02"/>
    <w:rsid w:val="00906EDC"/>
  </w:style>
  <w:style w:type="paragraph" w:customStyle="1" w:styleId="E816AE8EE078470AB49FA7E1692C0099">
    <w:name w:val="E816AE8EE078470AB49FA7E1692C0099"/>
    <w:rsid w:val="00906EDC"/>
  </w:style>
  <w:style w:type="paragraph" w:customStyle="1" w:styleId="7AFAA1E277CF429FABFBF821017BC263">
    <w:name w:val="7AFAA1E277CF429FABFBF821017BC263"/>
    <w:rsid w:val="00906EDC"/>
  </w:style>
  <w:style w:type="paragraph" w:customStyle="1" w:styleId="EE8D2EE329F542FBB99B1379BEE599A4">
    <w:name w:val="EE8D2EE329F542FBB99B1379BEE599A4"/>
    <w:rsid w:val="00906EDC"/>
  </w:style>
  <w:style w:type="paragraph" w:customStyle="1" w:styleId="794C6B5094D94246B38CF1EE3D1A6114">
    <w:name w:val="794C6B5094D94246B38CF1EE3D1A6114"/>
    <w:rsid w:val="00906EDC"/>
  </w:style>
  <w:style w:type="paragraph" w:customStyle="1" w:styleId="33BA5770B5764C94AB18E4A73101480A">
    <w:name w:val="33BA5770B5764C94AB18E4A73101480A"/>
    <w:rsid w:val="00906EDC"/>
  </w:style>
  <w:style w:type="paragraph" w:customStyle="1" w:styleId="F96FA19BE5904261B859F6B0C33A284E">
    <w:name w:val="F96FA19BE5904261B859F6B0C33A284E"/>
    <w:rsid w:val="00906EDC"/>
  </w:style>
  <w:style w:type="paragraph" w:customStyle="1" w:styleId="145CAE1F90224D98851309DE2E9A6A63">
    <w:name w:val="145CAE1F90224D98851309DE2E9A6A63"/>
    <w:rsid w:val="00906EDC"/>
  </w:style>
  <w:style w:type="paragraph" w:customStyle="1" w:styleId="6BD4DE715D3443D99011DC1B024348A1">
    <w:name w:val="6BD4DE715D3443D99011DC1B024348A1"/>
    <w:rsid w:val="009A024F"/>
  </w:style>
  <w:style w:type="paragraph" w:customStyle="1" w:styleId="514AB849CA414F8B9FCEF7A87EB4E5D8">
    <w:name w:val="514AB849CA414F8B9FCEF7A87EB4E5D8"/>
    <w:rsid w:val="009A024F"/>
  </w:style>
  <w:style w:type="paragraph" w:customStyle="1" w:styleId="0C7CB66F7A3F4ABBA0F1AC2050958BD3">
    <w:name w:val="0C7CB66F7A3F4ABBA0F1AC2050958BD3"/>
    <w:rsid w:val="00CD2A16"/>
  </w:style>
  <w:style w:type="paragraph" w:customStyle="1" w:styleId="7F649DD0B0994FDCA703FE1B21387102">
    <w:name w:val="7F649DD0B0994FDCA703FE1B21387102"/>
    <w:rsid w:val="00CD2A16"/>
  </w:style>
  <w:style w:type="paragraph" w:customStyle="1" w:styleId="CC856C6A47214C29B04C7E55442379DF">
    <w:name w:val="CC856C6A47214C29B04C7E55442379DF"/>
    <w:rsid w:val="00CD2A16"/>
  </w:style>
  <w:style w:type="paragraph" w:customStyle="1" w:styleId="5D88F796F2254D968625A5D47AA2C356">
    <w:name w:val="5D88F796F2254D968625A5D47AA2C356"/>
    <w:rsid w:val="00CD2A16"/>
  </w:style>
  <w:style w:type="paragraph" w:customStyle="1" w:styleId="2C29C5B26D194AC8BE543DE0137EC555">
    <w:name w:val="2C29C5B26D194AC8BE543DE0137EC555"/>
    <w:rsid w:val="00CD2A16"/>
  </w:style>
  <w:style w:type="paragraph" w:customStyle="1" w:styleId="11F3DCEC386E480986FAACA430845A4C">
    <w:name w:val="11F3DCEC386E480986FAACA430845A4C"/>
    <w:rsid w:val="00CD2A16"/>
  </w:style>
  <w:style w:type="paragraph" w:customStyle="1" w:styleId="0FE78CAD231F4D0C8AFB777882DFA94E">
    <w:name w:val="0FE78CAD231F4D0C8AFB777882DFA94E"/>
    <w:rsid w:val="00CD2A16"/>
  </w:style>
  <w:style w:type="paragraph" w:customStyle="1" w:styleId="D1A28864A2FC4A3780EBEA4F3034F208">
    <w:name w:val="D1A28864A2FC4A3780EBEA4F3034F208"/>
    <w:rsid w:val="00CD2A16"/>
  </w:style>
  <w:style w:type="paragraph" w:customStyle="1" w:styleId="7272C3311FA0448A90EB24C681A60C24">
    <w:name w:val="7272C3311FA0448A90EB24C681A60C24"/>
    <w:rsid w:val="00CD2A16"/>
  </w:style>
  <w:style w:type="paragraph" w:customStyle="1" w:styleId="DD1A935EB56944C7BC3D1887C815EBFF">
    <w:name w:val="DD1A935EB56944C7BC3D1887C815EBFF"/>
    <w:rsid w:val="00CD2A16"/>
  </w:style>
  <w:style w:type="paragraph" w:customStyle="1" w:styleId="0CCFEF5B32964F04BB0DE250453E6B62">
    <w:name w:val="0CCFEF5B32964F04BB0DE250453E6B62"/>
    <w:rsid w:val="00CD2A16"/>
  </w:style>
  <w:style w:type="paragraph" w:customStyle="1" w:styleId="741A8C08412643119CC98FD64ED2C44B">
    <w:name w:val="741A8C08412643119CC98FD64ED2C44B"/>
    <w:rsid w:val="00CD2A16"/>
  </w:style>
  <w:style w:type="paragraph" w:customStyle="1" w:styleId="57C0D2744FAF4CE18A7B6453D1F00EF9">
    <w:name w:val="57C0D2744FAF4CE18A7B6453D1F00EF9"/>
    <w:rsid w:val="00CD2A16"/>
  </w:style>
  <w:style w:type="paragraph" w:customStyle="1" w:styleId="39DC09167AF64117BFED76C19AD89533">
    <w:name w:val="39DC09167AF64117BFED76C19AD89533"/>
    <w:rsid w:val="00CD2A16"/>
  </w:style>
  <w:style w:type="paragraph" w:customStyle="1" w:styleId="647912613151414085CC5480A48F3FD8">
    <w:name w:val="647912613151414085CC5480A48F3FD8"/>
    <w:rsid w:val="00CD2A16"/>
  </w:style>
  <w:style w:type="paragraph" w:customStyle="1" w:styleId="6BBE655CBD594112A9A6EC10F4E54759">
    <w:name w:val="6BBE655CBD594112A9A6EC10F4E54759"/>
    <w:rsid w:val="00CD2A16"/>
  </w:style>
  <w:style w:type="paragraph" w:customStyle="1" w:styleId="8152C91BAD8F4AF8A2D23348048266E5">
    <w:name w:val="8152C91BAD8F4AF8A2D23348048266E5"/>
    <w:rsid w:val="00CD2A16"/>
  </w:style>
  <w:style w:type="paragraph" w:customStyle="1" w:styleId="756979B57E5B48EC99AAE9861CB37B5A">
    <w:name w:val="756979B57E5B48EC99AAE9861CB37B5A"/>
    <w:rsid w:val="00CD2A16"/>
  </w:style>
  <w:style w:type="paragraph" w:customStyle="1" w:styleId="A8D086588DBA4948AF6D5EDAE8FBAD04">
    <w:name w:val="A8D086588DBA4948AF6D5EDAE8FBAD04"/>
    <w:rsid w:val="00CD2A16"/>
  </w:style>
  <w:style w:type="paragraph" w:customStyle="1" w:styleId="13889A5E2458485D95CA9AF2CE8D7A0F">
    <w:name w:val="13889A5E2458485D95CA9AF2CE8D7A0F"/>
    <w:rsid w:val="00CD2A16"/>
  </w:style>
  <w:style w:type="paragraph" w:customStyle="1" w:styleId="43C8219A994A4038BACB9E39E42AA734">
    <w:name w:val="43C8219A994A4038BACB9E39E42AA734"/>
    <w:rsid w:val="00CD2A16"/>
  </w:style>
  <w:style w:type="paragraph" w:customStyle="1" w:styleId="890C87FE538E46F59203218709E90B95">
    <w:name w:val="890C87FE538E46F59203218709E90B95"/>
    <w:rsid w:val="00CD2A16"/>
  </w:style>
  <w:style w:type="paragraph" w:customStyle="1" w:styleId="DCB860EF98974848910CA3F541F9C0E1">
    <w:name w:val="DCB860EF98974848910CA3F541F9C0E1"/>
    <w:rsid w:val="00CD2A16"/>
  </w:style>
  <w:style w:type="paragraph" w:customStyle="1" w:styleId="30B3E451FE12489EBF35B534B0784874">
    <w:name w:val="30B3E451FE12489EBF35B534B0784874"/>
    <w:rsid w:val="00CD2A16"/>
  </w:style>
  <w:style w:type="paragraph" w:customStyle="1" w:styleId="A86D4C4304B44FE7843446C8C0073B72">
    <w:name w:val="A86D4C4304B44FE7843446C8C0073B72"/>
    <w:rsid w:val="00CD2A16"/>
  </w:style>
  <w:style w:type="paragraph" w:customStyle="1" w:styleId="466A2B89660644FA8272972FEF68EF2E">
    <w:name w:val="466A2B89660644FA8272972FEF68EF2E"/>
    <w:rsid w:val="00CD2A16"/>
  </w:style>
  <w:style w:type="paragraph" w:customStyle="1" w:styleId="D4DAC38AA047413C93D81D3420C947D8">
    <w:name w:val="D4DAC38AA047413C93D81D3420C947D8"/>
    <w:rsid w:val="00CD2A16"/>
  </w:style>
  <w:style w:type="paragraph" w:customStyle="1" w:styleId="1F4DF95FC11D43F085ED9DF1CE9A212C">
    <w:name w:val="1F4DF95FC11D43F085ED9DF1CE9A212C"/>
    <w:rsid w:val="00CD2A16"/>
  </w:style>
  <w:style w:type="paragraph" w:customStyle="1" w:styleId="5FA191550A7E4FA98FBEAC4C4829F4E6">
    <w:name w:val="5FA191550A7E4FA98FBEAC4C4829F4E6"/>
    <w:rsid w:val="00F062FE"/>
  </w:style>
  <w:style w:type="paragraph" w:customStyle="1" w:styleId="991D941A371541C9A0E02ECC8BA88C4D">
    <w:name w:val="991D941A371541C9A0E02ECC8BA88C4D"/>
    <w:rsid w:val="00F062FE"/>
  </w:style>
  <w:style w:type="paragraph" w:customStyle="1" w:styleId="8CE14DB012E34C2497A068FE5322034C">
    <w:name w:val="8CE14DB012E34C2497A068FE5322034C"/>
    <w:rsid w:val="00F062FE"/>
  </w:style>
  <w:style w:type="paragraph" w:customStyle="1" w:styleId="858F58095B884AE787453E6C48E6CAE1">
    <w:name w:val="858F58095B884AE787453E6C48E6CAE1"/>
    <w:rsid w:val="00F062FE"/>
  </w:style>
  <w:style w:type="paragraph" w:customStyle="1" w:styleId="A5470D744B574D60B6129EA5D6D7D13D">
    <w:name w:val="A5470D744B574D60B6129EA5D6D7D13D"/>
    <w:rsid w:val="00F062FE"/>
  </w:style>
  <w:style w:type="paragraph" w:customStyle="1" w:styleId="22AF0513D5C243EA95BE25D3221071C7">
    <w:name w:val="22AF0513D5C243EA95BE25D3221071C7"/>
    <w:rsid w:val="00F062FE"/>
  </w:style>
  <w:style w:type="paragraph" w:customStyle="1" w:styleId="09A129B5E20546B08886FCB9737B2893">
    <w:name w:val="09A129B5E20546B08886FCB9737B2893"/>
    <w:rsid w:val="00F062FE"/>
  </w:style>
  <w:style w:type="paragraph" w:customStyle="1" w:styleId="E8414AB4152E4D4D8AEBA1A06370CA8E">
    <w:name w:val="E8414AB4152E4D4D8AEBA1A06370CA8E"/>
    <w:rsid w:val="00F062FE"/>
  </w:style>
  <w:style w:type="paragraph" w:customStyle="1" w:styleId="AF7007F19B694EA99753B245314B0A2B">
    <w:name w:val="AF7007F19B694EA99753B245314B0A2B"/>
    <w:rsid w:val="00F062FE"/>
  </w:style>
  <w:style w:type="paragraph" w:customStyle="1" w:styleId="F172CCEEBBB94EE3B36099707AD16FC7">
    <w:name w:val="F172CCEEBBB94EE3B36099707AD16FC7"/>
    <w:rsid w:val="00F062FE"/>
  </w:style>
  <w:style w:type="paragraph" w:customStyle="1" w:styleId="95EA62DDA38B4FEE9945F1B9F2D059F3">
    <w:name w:val="95EA62DDA38B4FEE9945F1B9F2D059F3"/>
    <w:rsid w:val="00F062FE"/>
  </w:style>
  <w:style w:type="paragraph" w:customStyle="1" w:styleId="181C9442477C4674969E13009A8FA6C1">
    <w:name w:val="181C9442477C4674969E13009A8FA6C1"/>
    <w:rsid w:val="00F062FE"/>
  </w:style>
  <w:style w:type="paragraph" w:customStyle="1" w:styleId="71F249045340473EB2CE41480C5DCEA1">
    <w:name w:val="71F249045340473EB2CE41480C5DCEA1"/>
    <w:rsid w:val="00F062FE"/>
  </w:style>
  <w:style w:type="paragraph" w:customStyle="1" w:styleId="FD35D05BDB8644EFBBF63ADFB86D8F24">
    <w:name w:val="FD35D05BDB8644EFBBF63ADFB86D8F24"/>
    <w:rsid w:val="00F062FE"/>
  </w:style>
  <w:style w:type="paragraph" w:customStyle="1" w:styleId="1A8C5CDA20BF4C91A260BE252E8F5336">
    <w:name w:val="1A8C5CDA20BF4C91A260BE252E8F5336"/>
    <w:rsid w:val="00F062FE"/>
  </w:style>
  <w:style w:type="paragraph" w:customStyle="1" w:styleId="83356DF2C99E4464A1667F6733BF5B83">
    <w:name w:val="83356DF2C99E4464A1667F6733BF5B83"/>
    <w:rsid w:val="00F062FE"/>
  </w:style>
  <w:style w:type="paragraph" w:customStyle="1" w:styleId="7DE2E50A54F045CCBB9ADADD81414483">
    <w:name w:val="7DE2E50A54F045CCBB9ADADD81414483"/>
    <w:rsid w:val="00F062FE"/>
  </w:style>
  <w:style w:type="paragraph" w:customStyle="1" w:styleId="7E94907C94184A429742555741BFB60D">
    <w:name w:val="7E94907C94184A429742555741BFB60D"/>
    <w:rsid w:val="00F062FE"/>
  </w:style>
  <w:style w:type="paragraph" w:customStyle="1" w:styleId="D7DDD57838C54BCE9F99B043661A8535">
    <w:name w:val="D7DDD57838C54BCE9F99B043661A8535"/>
    <w:rsid w:val="00F062FE"/>
  </w:style>
  <w:style w:type="paragraph" w:customStyle="1" w:styleId="35D0118DB7C14A7BA7F80130709DA70D">
    <w:name w:val="35D0118DB7C14A7BA7F80130709DA70D"/>
    <w:rsid w:val="00F062FE"/>
  </w:style>
  <w:style w:type="paragraph" w:customStyle="1" w:styleId="1A75CB4D024742C4A94961AE354BED82">
    <w:name w:val="1A75CB4D024742C4A94961AE354BED82"/>
    <w:rsid w:val="00F062FE"/>
  </w:style>
  <w:style w:type="paragraph" w:customStyle="1" w:styleId="6D88DACE5F9C42A68F390E5B3736BC0E">
    <w:name w:val="6D88DACE5F9C42A68F390E5B3736BC0E"/>
    <w:rsid w:val="00F062FE"/>
  </w:style>
  <w:style w:type="paragraph" w:customStyle="1" w:styleId="0C8E9B678FF24F98896D622B2D41FF96">
    <w:name w:val="0C8E9B678FF24F98896D622B2D41FF96"/>
    <w:rsid w:val="00F062FE"/>
  </w:style>
  <w:style w:type="paragraph" w:customStyle="1" w:styleId="887DB3A290EE4A28A18CC800BF6CC0CF">
    <w:name w:val="887DB3A290EE4A28A18CC800BF6CC0CF"/>
    <w:rsid w:val="00F062FE"/>
  </w:style>
  <w:style w:type="paragraph" w:customStyle="1" w:styleId="17629276CA124BCD9E1FCD7FA94C37C7">
    <w:name w:val="17629276CA124BCD9E1FCD7FA94C37C7"/>
    <w:rsid w:val="00F062FE"/>
  </w:style>
  <w:style w:type="paragraph" w:customStyle="1" w:styleId="15239348FDD34E3CBC8702190EB4D0FC">
    <w:name w:val="15239348FDD34E3CBC8702190EB4D0FC"/>
    <w:rsid w:val="00F062FE"/>
  </w:style>
  <w:style w:type="paragraph" w:customStyle="1" w:styleId="AE1FC98D067D47C88ABC734E8E6D7C55">
    <w:name w:val="AE1FC98D067D47C88ABC734E8E6D7C55"/>
    <w:rsid w:val="00F062FE"/>
  </w:style>
  <w:style w:type="paragraph" w:customStyle="1" w:styleId="0374FEA697CF40CABD980943E243D59A">
    <w:name w:val="0374FEA697CF40CABD980943E243D59A"/>
    <w:rsid w:val="00F062FE"/>
  </w:style>
  <w:style w:type="paragraph" w:customStyle="1" w:styleId="C21186BD13FD422E89A6D9F511A26FD3">
    <w:name w:val="C21186BD13FD422E89A6D9F511A26FD3"/>
    <w:rsid w:val="005235F4"/>
  </w:style>
  <w:style w:type="paragraph" w:customStyle="1" w:styleId="DF235A5EDC814446882AD58ECE6D0317">
    <w:name w:val="DF235A5EDC814446882AD58ECE6D0317"/>
    <w:rsid w:val="005235F4"/>
  </w:style>
  <w:style w:type="paragraph" w:customStyle="1" w:styleId="3B6E544795BC44318A7A3024893EC315">
    <w:name w:val="3B6E544795BC44318A7A3024893EC315"/>
    <w:rsid w:val="00A35425"/>
  </w:style>
  <w:style w:type="paragraph" w:customStyle="1" w:styleId="415043FC4B1E4984860A5FFDEFBCFC29">
    <w:name w:val="415043FC4B1E4984860A5FFDEFBCFC29"/>
    <w:rsid w:val="00A35425"/>
  </w:style>
  <w:style w:type="paragraph" w:customStyle="1" w:styleId="73DF1059C4C64F8689CF469EA57231D5">
    <w:name w:val="73DF1059C4C64F8689CF469EA57231D5"/>
    <w:rsid w:val="00A35425"/>
  </w:style>
  <w:style w:type="paragraph" w:customStyle="1" w:styleId="B786EE70D4DA406FB0A081733C35263A">
    <w:name w:val="B786EE70D4DA406FB0A081733C35263A"/>
    <w:rsid w:val="00A35425"/>
  </w:style>
  <w:style w:type="paragraph" w:customStyle="1" w:styleId="6AFBD9554C2F4F21AA5877894242BAFC">
    <w:name w:val="6AFBD9554C2F4F21AA5877894242BAFC"/>
    <w:rsid w:val="00A35425"/>
  </w:style>
  <w:style w:type="paragraph" w:customStyle="1" w:styleId="190097A467044EA6AF5B220E3B9DD8FC">
    <w:name w:val="190097A467044EA6AF5B220E3B9DD8FC"/>
    <w:rsid w:val="00A35425"/>
  </w:style>
  <w:style w:type="paragraph" w:customStyle="1" w:styleId="7EAA8004E26C46DC8199D6EC8BFBA624">
    <w:name w:val="7EAA8004E26C46DC8199D6EC8BFBA624"/>
    <w:rsid w:val="00A35425"/>
  </w:style>
  <w:style w:type="paragraph" w:customStyle="1" w:styleId="8374F7E352FE423F9344016553CDF884">
    <w:name w:val="8374F7E352FE423F9344016553CDF884"/>
    <w:rsid w:val="00A35425"/>
  </w:style>
  <w:style w:type="paragraph" w:customStyle="1" w:styleId="D951A4A790A94DE1AA22CF430AC51362">
    <w:name w:val="D951A4A790A94DE1AA22CF430AC51362"/>
    <w:rsid w:val="00A35425"/>
  </w:style>
  <w:style w:type="paragraph" w:customStyle="1" w:styleId="A1E4D9F8EA8641BB84FBE7EC9967E217">
    <w:name w:val="A1E4D9F8EA8641BB84FBE7EC9967E217"/>
    <w:rsid w:val="00A35425"/>
  </w:style>
  <w:style w:type="paragraph" w:customStyle="1" w:styleId="8BF2BE3D67CB406F918125061B863774">
    <w:name w:val="8BF2BE3D67CB406F918125061B863774"/>
    <w:rsid w:val="00A35425"/>
  </w:style>
  <w:style w:type="paragraph" w:customStyle="1" w:styleId="CC4AAEE3C575404FA82AD16E9C451CD3">
    <w:name w:val="CC4AAEE3C575404FA82AD16E9C451CD3"/>
    <w:rsid w:val="00A35425"/>
  </w:style>
  <w:style w:type="paragraph" w:customStyle="1" w:styleId="D6F694D0C266441F82750221A2298451">
    <w:name w:val="D6F694D0C266441F82750221A2298451"/>
    <w:rsid w:val="00A35425"/>
  </w:style>
  <w:style w:type="paragraph" w:customStyle="1" w:styleId="9AEAACD231BE48FB88174E17C52D91C4">
    <w:name w:val="9AEAACD231BE48FB88174E17C52D91C4"/>
    <w:rsid w:val="00A35425"/>
  </w:style>
  <w:style w:type="paragraph" w:customStyle="1" w:styleId="2A3AEA5D650F4EAABA58DAAD19AA7655">
    <w:name w:val="2A3AEA5D650F4EAABA58DAAD19AA7655"/>
    <w:rsid w:val="00524878"/>
  </w:style>
  <w:style w:type="paragraph" w:customStyle="1" w:styleId="838897B5A4914371B4D95CE59A5CD28A4">
    <w:name w:val="838897B5A4914371B4D95CE59A5CD28A4"/>
    <w:rsid w:val="0020437C"/>
    <w:pPr>
      <w:spacing w:after="200" w:line="276" w:lineRule="auto"/>
    </w:pPr>
    <w:rPr>
      <w:rFonts w:eastAsiaTheme="minorHAnsi"/>
      <w:lang w:eastAsia="en-US"/>
    </w:rPr>
  </w:style>
  <w:style w:type="paragraph" w:customStyle="1" w:styleId="91F596852AEC452A91AF80FE8A989BD14">
    <w:name w:val="91F596852AEC452A91AF80FE8A989BD14"/>
    <w:rsid w:val="0020437C"/>
    <w:pPr>
      <w:spacing w:after="200" w:line="276" w:lineRule="auto"/>
    </w:pPr>
    <w:rPr>
      <w:rFonts w:eastAsiaTheme="minorHAnsi"/>
      <w:lang w:eastAsia="en-US"/>
    </w:rPr>
  </w:style>
  <w:style w:type="paragraph" w:customStyle="1" w:styleId="2A3AEA5D650F4EAABA58DAAD19AA76551">
    <w:name w:val="2A3AEA5D650F4EAABA58DAAD19AA76551"/>
    <w:rsid w:val="0020437C"/>
    <w:pPr>
      <w:spacing w:after="200" w:line="276" w:lineRule="auto"/>
    </w:pPr>
    <w:rPr>
      <w:rFonts w:eastAsiaTheme="minorHAnsi"/>
      <w:lang w:eastAsia="en-US"/>
    </w:rPr>
  </w:style>
  <w:style w:type="paragraph" w:customStyle="1" w:styleId="E9544AAAB234405D9057428D54E090CC4">
    <w:name w:val="E9544AAAB234405D9057428D54E090CC4"/>
    <w:rsid w:val="0020437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B3432C5A07F046C9B08AEA0E218A295A3">
    <w:name w:val="B3432C5A07F046C9B08AEA0E218A295A3"/>
    <w:rsid w:val="0020437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AB5B153CCDF5465AB7AE279A89E3801B3">
    <w:name w:val="AB5B153CCDF5465AB7AE279A89E3801B3"/>
    <w:rsid w:val="0020437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838897B5A4914371B4D95CE59A5CD28A5">
    <w:name w:val="838897B5A4914371B4D95CE59A5CD28A5"/>
    <w:rsid w:val="0020437C"/>
    <w:pPr>
      <w:spacing w:after="200" w:line="276" w:lineRule="auto"/>
    </w:pPr>
    <w:rPr>
      <w:rFonts w:eastAsiaTheme="minorHAnsi"/>
      <w:lang w:eastAsia="en-US"/>
    </w:rPr>
  </w:style>
  <w:style w:type="paragraph" w:customStyle="1" w:styleId="91F596852AEC452A91AF80FE8A989BD15">
    <w:name w:val="91F596852AEC452A91AF80FE8A989BD15"/>
    <w:rsid w:val="0020437C"/>
    <w:pPr>
      <w:spacing w:after="200" w:line="276" w:lineRule="auto"/>
    </w:pPr>
    <w:rPr>
      <w:rFonts w:eastAsiaTheme="minorHAnsi"/>
      <w:lang w:eastAsia="en-US"/>
    </w:rPr>
  </w:style>
  <w:style w:type="paragraph" w:customStyle="1" w:styleId="2A3AEA5D650F4EAABA58DAAD19AA76552">
    <w:name w:val="2A3AEA5D650F4EAABA58DAAD19AA76552"/>
    <w:rsid w:val="0020437C"/>
    <w:pPr>
      <w:spacing w:after="200" w:line="276" w:lineRule="auto"/>
    </w:pPr>
    <w:rPr>
      <w:rFonts w:eastAsiaTheme="minorHAnsi"/>
      <w:lang w:eastAsia="en-US"/>
    </w:rPr>
  </w:style>
  <w:style w:type="paragraph" w:customStyle="1" w:styleId="E9544AAAB234405D9057428D54E090CC5">
    <w:name w:val="E9544AAAB234405D9057428D54E090CC5"/>
    <w:rsid w:val="0020437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B3432C5A07F046C9B08AEA0E218A295A4">
    <w:name w:val="B3432C5A07F046C9B08AEA0E218A295A4"/>
    <w:rsid w:val="0020437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AB5B153CCDF5465AB7AE279A89E3801B4">
    <w:name w:val="AB5B153CCDF5465AB7AE279A89E3801B4"/>
    <w:rsid w:val="0020437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838897B5A4914371B4D95CE59A5CD28A6">
    <w:name w:val="838897B5A4914371B4D95CE59A5CD28A6"/>
    <w:rsid w:val="0020437C"/>
    <w:pPr>
      <w:spacing w:after="200" w:line="276" w:lineRule="auto"/>
    </w:pPr>
    <w:rPr>
      <w:rFonts w:eastAsiaTheme="minorHAnsi"/>
      <w:lang w:eastAsia="en-US"/>
    </w:rPr>
  </w:style>
  <w:style w:type="paragraph" w:customStyle="1" w:styleId="91F596852AEC452A91AF80FE8A989BD16">
    <w:name w:val="91F596852AEC452A91AF80FE8A989BD16"/>
    <w:rsid w:val="0020437C"/>
    <w:pPr>
      <w:spacing w:after="200" w:line="276" w:lineRule="auto"/>
    </w:pPr>
    <w:rPr>
      <w:rFonts w:eastAsiaTheme="minorHAnsi"/>
      <w:lang w:eastAsia="en-US"/>
    </w:rPr>
  </w:style>
  <w:style w:type="paragraph" w:customStyle="1" w:styleId="2A3AEA5D650F4EAABA58DAAD19AA76553">
    <w:name w:val="2A3AEA5D650F4EAABA58DAAD19AA76553"/>
    <w:rsid w:val="0020437C"/>
    <w:pPr>
      <w:spacing w:after="200" w:line="276" w:lineRule="auto"/>
    </w:pPr>
    <w:rPr>
      <w:rFonts w:eastAsiaTheme="minorHAnsi"/>
      <w:lang w:eastAsia="en-US"/>
    </w:rPr>
  </w:style>
  <w:style w:type="paragraph" w:customStyle="1" w:styleId="E9544AAAB234405D9057428D54E090CC6">
    <w:name w:val="E9544AAAB234405D9057428D54E090CC6"/>
    <w:rsid w:val="0020437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B3432C5A07F046C9B08AEA0E218A295A5">
    <w:name w:val="B3432C5A07F046C9B08AEA0E218A295A5"/>
    <w:rsid w:val="0020437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AB5B153CCDF5465AB7AE279A89E3801B5">
    <w:name w:val="AB5B153CCDF5465AB7AE279A89E3801B5"/>
    <w:rsid w:val="0020437C"/>
    <w:pPr>
      <w:tabs>
        <w:tab w:val="left" w:pos="4111"/>
        <w:tab w:val="right" w:pos="9072"/>
      </w:tabs>
      <w:spacing w:after="0" w:line="200" w:lineRule="exact"/>
    </w:pPr>
    <w:rPr>
      <w:rFonts w:asciiTheme="majorHAnsi" w:eastAsiaTheme="minorHAnsi" w:hAnsiTheme="majorHAnsi"/>
      <w:sz w:val="14"/>
      <w:lang w:val="en-GB"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D4C9C81DE8ABB498AC09BB963A90FB3" ma:contentTypeVersion="0" ma:contentTypeDescription="Skapa ett nytt dokument." ma:contentTypeScope="" ma:versionID="e68f197dad8cabb43c4ef16e297734b6">
  <xsd:schema xmlns:xsd="http://www.w3.org/2001/XMLSchema" xmlns:xs="http://www.w3.org/2001/XMLSchema" xmlns:p="http://schemas.microsoft.com/office/2006/metadata/properties" targetNamespace="http://schemas.microsoft.com/office/2006/metadata/properties" ma:root="true" ma:fieldsID="bf90030e33f2ef79b7b75665488b0ca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571DE-9FEF-443E-BFEF-8D8A10FF54E4}">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3.xml><?xml version="1.0" encoding="utf-8"?>
<ds:datastoreItem xmlns:ds="http://schemas.openxmlformats.org/officeDocument/2006/customXml" ds:itemID="{9CF7B033-1C57-4CD7-B024-428D468F4D6B}"/>
</file>

<file path=customXml/itemProps4.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5.xml><?xml version="1.0" encoding="utf-8"?>
<ds:datastoreItem xmlns:ds="http://schemas.openxmlformats.org/officeDocument/2006/customXml" ds:itemID="{D45886C4-2A69-4F58-BE5F-2AFE5F091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03</Words>
  <Characters>4261</Characters>
  <Application>Microsoft Office Word</Application>
  <DocSecurity>4</DocSecurity>
  <Lines>35</Lines>
  <Paragraphs>1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Quality report on research and environmental monitoring and analysis</vt:lpstr>
      <vt:lpstr>Kvalitetssäkring av forskning och miljöanalys
- kvalitetsrapport från institutionen</vt:lpstr>
    </vt:vector>
  </TitlesOfParts>
  <Company>Sveriges lantbruksuniversitet</Company>
  <LinksUpToDate>false</LinksUpToDate>
  <CharactersWithSpaces>5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report on research and environmental monitoring and analysis</dc:title>
  <dc:creator>Sofia Wretblad</dc:creator>
  <cp:lastModifiedBy>Boel Åström</cp:lastModifiedBy>
  <cp:revision>2</cp:revision>
  <cp:lastPrinted>2012-03-26T17:07:00Z</cp:lastPrinted>
  <dcterms:created xsi:type="dcterms:W3CDTF">2022-09-01T06:30:00Z</dcterms:created>
  <dcterms:modified xsi:type="dcterms:W3CDTF">2022-09-01T06: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4C9C81DE8ABB498AC09BB963A90FB3</vt:lpwstr>
  </property>
</Properties>
</file>